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1A9E7F17" w:rsidR="00F0216A" w:rsidRDefault="00F0216A" w:rsidP="00F22DB1">
      <w:pPr>
        <w:pStyle w:val="Title"/>
      </w:pPr>
      <w:r w:rsidRPr="00F0216A">
        <w:t xml:space="preserve">GPJet: Physics-Informed </w:t>
      </w:r>
      <w:r w:rsidR="004B6A3F">
        <w:t>Machine Learning of E-jet Printing Dynamics</w:t>
      </w:r>
    </w:p>
    <w:p w14:paraId="506BD052" w14:textId="1771B665"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FF208B">
        <w:t xml:space="preserve"> Alysia Garmulewicz</w:t>
      </w:r>
      <w:r w:rsidR="00FF208B" w:rsidRPr="00295B42">
        <w:rPr>
          <w:color w:val="FF0000"/>
        </w:rPr>
        <w:t xml:space="preserve">, George Nounesis </w:t>
      </w:r>
      <w:r w:rsidR="00FF208B">
        <w:t>and Filippos</w:t>
      </w:r>
      <w:r w:rsidRPr="00F0216A">
        <w:t xml:space="preserve">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72785831" w14:textId="31238991" w:rsidR="00F0216A" w:rsidRDefault="00F0216A" w:rsidP="00FA328A">
      <w:pPr>
        <w:pStyle w:val="AbstractHeading"/>
      </w:pPr>
      <w:r>
        <w:t>Abstrac</w:t>
      </w:r>
      <w:r w:rsidR="002934C8">
        <w:t>t</w:t>
      </w:r>
    </w:p>
    <w:p w14:paraId="3E06A865" w14:textId="77777777" w:rsidR="008830B7" w:rsidRDefault="00D16864" w:rsidP="009C4C58">
      <w:r>
        <w:t>We present GPJet, a Bayesian learning framework that is capable of</w:t>
      </w:r>
      <w:r w:rsidR="008830B7">
        <w:t xml:space="preserve"> </w:t>
      </w:r>
      <w:r w:rsidR="00735327">
        <w:t>…</w:t>
      </w:r>
      <w:r>
        <w:t xml:space="preserve"> </w:t>
      </w:r>
    </w:p>
    <w:p w14:paraId="528F1E34" w14:textId="475C611E" w:rsidR="00D16864" w:rsidRDefault="00775767" w:rsidP="009C4C58">
      <w:pPr>
        <w:rPr>
          <w:color w:val="4472C4" w:themeColor="accent1"/>
        </w:rPr>
      </w:pPr>
      <w:r w:rsidRPr="00775767">
        <w:rPr>
          <w:color w:val="4472C4" w:themeColor="accent1"/>
        </w:rPr>
        <w:t>(</w:t>
      </w:r>
      <w:r w:rsidR="002934C8">
        <w:rPr>
          <w:color w:val="4472C4" w:themeColor="accent1"/>
        </w:rPr>
        <w:t>revolutionizing Melt Electro</w:t>
      </w:r>
      <w:r w:rsidR="00707925">
        <w:rPr>
          <w:color w:val="4472C4" w:themeColor="accent1"/>
        </w:rPr>
        <w:t>-</w:t>
      </w:r>
      <w:r w:rsidR="002934C8">
        <w:rPr>
          <w:color w:val="4472C4" w:themeColor="accent1"/>
        </w:rPr>
        <w:t xml:space="preserve">Writing (MEW), an additive manufacturing technology with wide </w:t>
      </w:r>
      <w:r w:rsidR="00707925">
        <w:rPr>
          <w:color w:val="4472C4" w:themeColor="accent1"/>
        </w:rPr>
        <w:t xml:space="preserve">range of </w:t>
      </w:r>
      <w:r w:rsidR="002934C8">
        <w:rPr>
          <w:color w:val="4472C4" w:themeColor="accent1"/>
        </w:rPr>
        <w:t xml:space="preserve">applications in biomanufacturing, energy storage technology etc. One of the greatest challenges is </w:t>
      </w:r>
      <w:r w:rsidR="008B28DB">
        <w:rPr>
          <w:color w:val="4472C4" w:themeColor="accent1"/>
        </w:rPr>
        <w:t xml:space="preserve">accurate real time metrology of features characterizing the jet, and therefore the process. Another is the difficulty in control and optimization of the process due to its multiparametric nature. GPJet addresses both of these issues. It consists of a </w:t>
      </w:r>
      <w:r w:rsidR="00735327">
        <w:rPr>
          <w:color w:val="4472C4" w:themeColor="accent1"/>
        </w:rPr>
        <w:t>C</w:t>
      </w:r>
      <w:r w:rsidR="008B28DB">
        <w:rPr>
          <w:color w:val="4472C4" w:themeColor="accent1"/>
        </w:rPr>
        <w:t xml:space="preserve">omputer </w:t>
      </w:r>
      <w:r w:rsidR="00735327">
        <w:rPr>
          <w:color w:val="4472C4" w:themeColor="accent1"/>
        </w:rPr>
        <w:t>V</w:t>
      </w:r>
      <w:r w:rsidR="008B28DB">
        <w:rPr>
          <w:color w:val="4472C4" w:themeColor="accent1"/>
        </w:rPr>
        <w:t>ision module capable of performing real time object detection and metrology, and a Bayesian Optimization module</w:t>
      </w:r>
      <w:r w:rsidR="009C4C58">
        <w:rPr>
          <w:color w:val="4472C4" w:themeColor="accent1"/>
        </w:rPr>
        <w:t xml:space="preserve"> to automatically minimize the jet</w:t>
      </w:r>
      <w:r w:rsidR="00D273D3">
        <w:rPr>
          <w:color w:val="4472C4" w:themeColor="accent1"/>
        </w:rPr>
        <w:t>'</w:t>
      </w:r>
      <w:r w:rsidR="009C4C58">
        <w:rPr>
          <w:color w:val="4472C4" w:themeColor="accent1"/>
        </w:rPr>
        <w:t>s lag distance by altering collector</w:t>
      </w:r>
      <w:r w:rsidR="00D273D3">
        <w:rPr>
          <w:color w:val="4472C4" w:themeColor="accent1"/>
        </w:rPr>
        <w:t>'</w:t>
      </w:r>
      <w:r w:rsidR="009C4C58">
        <w:rPr>
          <w:color w:val="4472C4" w:themeColor="accent1"/>
        </w:rPr>
        <w:t>s speed.</w:t>
      </w:r>
      <w:r w:rsidR="00735327">
        <w:rPr>
          <w:color w:val="4472C4" w:themeColor="accent1"/>
        </w:rPr>
        <w:t xml:space="preserve"> Most notably, Bayesian Optimization can contribute in both process and computational optimization. Implementation and adaptation of Bayesian Optimization and machine learning in general, into additive manufacturing techniques, could lead to more efficient printing, by enabling better informed, data-driven parameter tuning.</w:t>
      </w:r>
      <w:r w:rsidR="009C4C58">
        <w:rPr>
          <w:color w:val="4472C4" w:themeColor="accent1"/>
        </w:rPr>
        <w:t>)</w:t>
      </w:r>
    </w:p>
    <w:p w14:paraId="31329541" w14:textId="7C94B96C" w:rsidR="000E17DD" w:rsidRDefault="000E17DD" w:rsidP="009C4C58">
      <w:pPr>
        <w:rPr>
          <w:color w:val="4472C4" w:themeColor="accent1"/>
        </w:rPr>
      </w:pPr>
    </w:p>
    <w:p w14:paraId="10FAE1C5" w14:textId="2078D683" w:rsidR="00B6561F" w:rsidRDefault="00B6561F" w:rsidP="00CD6920">
      <w:r>
        <w:br w:type="page"/>
      </w:r>
    </w:p>
    <w:p w14:paraId="23AA72EB" w14:textId="5FD3B659" w:rsidR="00D02CDC" w:rsidRPr="00D02CDC" w:rsidRDefault="00F0216A" w:rsidP="00D02CDC">
      <w:pPr>
        <w:pStyle w:val="Heading1"/>
        <w:ind w:left="360"/>
      </w:pPr>
      <w:r>
        <w:lastRenderedPageBreak/>
        <w:t>Introduction</w:t>
      </w:r>
    </w:p>
    <w:p w14:paraId="22398871" w14:textId="4DA3D00B" w:rsidR="00A26296" w:rsidRDefault="00A26296" w:rsidP="00A26296">
      <w:r>
        <w:t>The programmable assembly of functional inks in two- and three-dimensions dimensions using computer numerically controlled</w:t>
      </w:r>
      <w:r w:rsidR="00323192">
        <w:t xml:space="preserve"> (CNC) </w:t>
      </w:r>
      <w:r>
        <w:t xml:space="preserve">machines coupled with printing technologies has revolutionized the way we design and fabricate physical objects.  Scientists, engineers, designers and makers have at their disposal a wide palette of </w:t>
      </w:r>
      <w:r w:rsidR="00323192">
        <w:t xml:space="preserve">extrudable </w:t>
      </w:r>
      <w:r>
        <w:t xml:space="preserve">inks to process. This toolset allows them to provide material solutions with </w:t>
      </w:r>
      <w:r w:rsidR="00B64CD1">
        <w:t xml:space="preserve">cellular architectures and </w:t>
      </w:r>
      <w:r>
        <w:t>feature resolutions spanning nm to cm scale</w:t>
      </w:r>
      <w:sdt>
        <w:sdtPr>
          <w:alias w:val="SmartCite Citation"/>
          <w:tag w:val="74ea991c-0784-4ad9-afbf-fbf9959a1e29:85092912-1a19-496a-9428-6844b473ae9f+"/>
          <w:id w:val="-1515612253"/>
          <w:placeholder>
            <w:docPart w:val="DefaultPlaceholder_-1854013440"/>
          </w:placeholder>
        </w:sdtPr>
        <w:sdtEndPr/>
        <w:sdtContent>
          <w:r w:rsidR="00D02CDC" w:rsidRPr="00D02CDC">
            <w:rPr>
              <w:rFonts w:eastAsia="Times New Roman" w:cs="Times New Roman"/>
              <w:color w:val="000000"/>
              <w:vertAlign w:val="superscript"/>
            </w:rPr>
            <w:t>1</w:t>
          </w:r>
        </w:sdtContent>
      </w:sdt>
      <w:r>
        <w:t xml:space="preserve">. With these attributes at hand, </w:t>
      </w:r>
      <w:r w:rsidR="00323192">
        <w:t>extrusion</w:t>
      </w:r>
      <w:r>
        <w:t>-based additive manufacturing (AM) technologies</w:t>
      </w:r>
      <w:r w:rsidR="00A83EC7">
        <w:t>,</w:t>
      </w:r>
      <w:r w:rsidR="00B64CD1">
        <w:t xml:space="preserve"> </w:t>
      </w:r>
      <w:r w:rsidR="00A83EC7">
        <w:t>often referred as</w:t>
      </w:r>
      <w:r w:rsidR="00D02CDC">
        <w:t xml:space="preserve"> direct ink writing or</w:t>
      </w:r>
      <w:r w:rsidR="00A83EC7">
        <w:t xml:space="preserve"> </w:t>
      </w:r>
      <w:r w:rsidR="001160E8">
        <w:t xml:space="preserve">3D printing, </w:t>
      </w:r>
      <w:r>
        <w:t>are transforming fields such as healthcare, robotics, electronics and sustainability</w:t>
      </w:r>
      <w:r w:rsidR="00FA6398">
        <w:t xml:space="preserve"> </w:t>
      </w:r>
      <w:sdt>
        <w:sdtPr>
          <w:alias w:val="SmartCite Citation"/>
          <w:tag w:val="74ea991c-0784-4ad9-afbf-fbf9959a1e29:c0d1c890-9f82-41c3-8c6b-a3c87c300f5c,45d05180-e16d-4722-8fd4-86a4e8bb2092:8a08b904-b71a-48c6-830c-8c6bd91d30da+"/>
          <w:id w:val="-2117742016"/>
          <w:placeholder>
            <w:docPart w:val="DefaultPlaceholder_-1854013440"/>
          </w:placeholder>
        </w:sdtPr>
        <w:sdtEndPr/>
        <w:sdtContent>
          <w:r w:rsidR="00D02CDC" w:rsidRPr="00D02CDC">
            <w:rPr>
              <w:rFonts w:eastAsia="Times New Roman" w:cs="Times New Roman"/>
              <w:color w:val="000000"/>
              <w:vertAlign w:val="superscript"/>
            </w:rPr>
            <w:t>2,3</w:t>
          </w:r>
        </w:sdtContent>
      </w:sdt>
      <w:r>
        <w:t xml:space="preserve">. </w:t>
      </w:r>
    </w:p>
    <w:p w14:paraId="57212738" w14:textId="17DFA4B4" w:rsidR="00A26296" w:rsidRDefault="00FF208B" w:rsidP="00A26296">
      <w:r>
        <w:rPr>
          <w:noProof/>
        </w:rPr>
        <mc:AlternateContent>
          <mc:Choice Requires="wpg">
            <w:drawing>
              <wp:anchor distT="91440" distB="91440" distL="114300" distR="114300" simplePos="0" relativeHeight="251702272" behindDoc="0" locked="0" layoutInCell="1" allowOverlap="1" wp14:anchorId="310D246C" wp14:editId="12D6BCB8">
                <wp:simplePos x="0" y="0"/>
                <wp:positionH relativeFrom="margin">
                  <wp:posOffset>57150</wp:posOffset>
                </wp:positionH>
                <wp:positionV relativeFrom="paragraph">
                  <wp:posOffset>2098675</wp:posOffset>
                </wp:positionV>
                <wp:extent cx="5943600" cy="5289143"/>
                <wp:effectExtent l="0" t="0" r="0" b="6985"/>
                <wp:wrapTopAndBottom/>
                <wp:docPr id="15" name="Group 15"/>
                <wp:cNvGraphicFramePr/>
                <a:graphic xmlns:a="http://schemas.openxmlformats.org/drawingml/2006/main">
                  <a:graphicData uri="http://schemas.microsoft.com/office/word/2010/wordprocessingGroup">
                    <wpg:wgp>
                      <wpg:cNvGrpSpPr/>
                      <wpg:grpSpPr>
                        <a:xfrm>
                          <a:off x="0" y="0"/>
                          <a:ext cx="5943600" cy="5289143"/>
                          <a:chOff x="47625" y="38130"/>
                          <a:chExt cx="5943600" cy="5293148"/>
                        </a:xfrm>
                      </wpg:grpSpPr>
                      <pic:pic xmlns:pic="http://schemas.openxmlformats.org/drawingml/2006/picture">
                        <pic:nvPicPr>
                          <pic:cNvPr id="2" name="Picture 2" descr="Diagram&#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752475" y="38130"/>
                            <a:ext cx="4250478" cy="3946336"/>
                          </a:xfrm>
                          <a:prstGeom prst="rect">
                            <a:avLst/>
                          </a:prstGeom>
                        </pic:spPr>
                      </pic:pic>
                      <wps:wsp>
                        <wps:cNvPr id="8" name="Text Box 8"/>
                        <wps:cNvSpPr txBox="1"/>
                        <wps:spPr>
                          <a:xfrm>
                            <a:off x="47625" y="4151826"/>
                            <a:ext cx="5943600" cy="1179452"/>
                          </a:xfrm>
                          <a:prstGeom prst="rect">
                            <a:avLst/>
                          </a:prstGeom>
                          <a:solidFill>
                            <a:prstClr val="white"/>
                          </a:solidFill>
                          <a:ln>
                            <a:noFill/>
                          </a:ln>
                        </wps:spPr>
                        <wps:txbx>
                          <w:txbxContent>
                            <w:p w14:paraId="1EF4406F" w14:textId="21089B30" w:rsidR="00FF208B" w:rsidRPr="00FD34A0" w:rsidRDefault="00FF208B" w:rsidP="00FF208B">
                              <w:pPr>
                                <w:pStyle w:val="Caption"/>
                                <w:rPr>
                                  <w:b/>
                                  <w:bCs/>
                                  <w:i w:val="0"/>
                                  <w:iCs w:val="0"/>
                                  <w:color w:val="auto"/>
                                  <w:sz w:val="36"/>
                                  <w:szCs w:val="24"/>
                                </w:rPr>
                              </w:pPr>
                              <w:r w:rsidRPr="00FD34A0">
                                <w:rPr>
                                  <w:b/>
                                  <w:bCs/>
                                  <w:i w:val="0"/>
                                  <w:iCs w:val="0"/>
                                  <w:color w:val="auto"/>
                                  <w:sz w:val="24"/>
                                  <w:szCs w:val="24"/>
                                </w:rPr>
                                <w:t xml:space="preserve">Figure </w:t>
                              </w:r>
                              <w:r w:rsidRPr="00FD34A0">
                                <w:rPr>
                                  <w:b/>
                                  <w:bCs/>
                                  <w:i w:val="0"/>
                                  <w:iCs w:val="0"/>
                                  <w:color w:val="auto"/>
                                  <w:sz w:val="24"/>
                                  <w:szCs w:val="24"/>
                                </w:rPr>
                                <w:fldChar w:fldCharType="begin"/>
                              </w:r>
                              <w:r w:rsidRPr="00FD34A0">
                                <w:rPr>
                                  <w:b/>
                                  <w:bCs/>
                                  <w:i w:val="0"/>
                                  <w:iCs w:val="0"/>
                                  <w:color w:val="auto"/>
                                  <w:sz w:val="24"/>
                                  <w:szCs w:val="24"/>
                                </w:rPr>
                                <w:instrText xml:space="preserve"> SEQ Figure \* ARABIC </w:instrText>
                              </w:r>
                              <w:r w:rsidRPr="00FD34A0">
                                <w:rPr>
                                  <w:b/>
                                  <w:bCs/>
                                  <w:i w:val="0"/>
                                  <w:iCs w:val="0"/>
                                  <w:color w:val="auto"/>
                                  <w:sz w:val="24"/>
                                  <w:szCs w:val="24"/>
                                </w:rPr>
                                <w:fldChar w:fldCharType="separate"/>
                              </w:r>
                              <w:r>
                                <w:rPr>
                                  <w:b/>
                                  <w:bCs/>
                                  <w:i w:val="0"/>
                                  <w:iCs w:val="0"/>
                                  <w:noProof/>
                                  <w:color w:val="auto"/>
                                  <w:sz w:val="24"/>
                                  <w:szCs w:val="24"/>
                                </w:rPr>
                                <w:t>1</w:t>
                              </w:r>
                              <w:r w:rsidRPr="00FD34A0">
                                <w:rPr>
                                  <w:b/>
                                  <w:bCs/>
                                  <w:i w:val="0"/>
                                  <w:iCs w:val="0"/>
                                  <w:color w:val="auto"/>
                                  <w:sz w:val="24"/>
                                  <w:szCs w:val="24"/>
                                </w:rPr>
                                <w:fldChar w:fldCharType="end"/>
                              </w:r>
                              <w:r w:rsidRPr="00FD34A0">
                                <w:rPr>
                                  <w:b/>
                                  <w:bCs/>
                                  <w:i w:val="0"/>
                                  <w:iCs w:val="0"/>
                                  <w:color w:val="auto"/>
                                  <w:sz w:val="24"/>
                                  <w:szCs w:val="24"/>
                                </w:rPr>
                                <w:t>: Electrohydrodynamics Jet Printing Process.</w:t>
                              </w:r>
                              <w:r w:rsidR="00DE3DD4">
                                <w:rPr>
                                  <w:b/>
                                  <w:bCs/>
                                  <w:i w:val="0"/>
                                  <w:iCs w:val="0"/>
                                  <w:color w:val="auto"/>
                                  <w:sz w:val="24"/>
                                  <w:szCs w:val="24"/>
                                </w:rPr>
                                <w:t xml:space="preserve"> </w:t>
                              </w:r>
                              <w:r w:rsidR="00DE3DD4" w:rsidRPr="00DE3DD4">
                                <w:rPr>
                                  <w:i w:val="0"/>
                                  <w:iCs w:val="0"/>
                                  <w:color w:val="auto"/>
                                  <w:sz w:val="24"/>
                                  <w:szCs w:val="24"/>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0D246C" id="Group 15" o:spid="_x0000_s1026" style="position:absolute;left:0;text-align:left;margin-left:4.5pt;margin-top:165.25pt;width:468pt;height:416.45pt;z-index:251702272;mso-wrap-distance-top:7.2pt;mso-wrap-distance-bottom:7.2pt;mso-position-horizontal-relative:margin;mso-width-relative:margin;mso-height-relative:margin" coordorigin="476,381" coordsize="59436,52931"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Diagram&#10;&#10;Description automatically generated" style="position:absolute;left:7524;top:381;width:42505;height:3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">
                  <v:imagedata r:id="rId7" o:title="Diagram&#10;&#10;Description automatically generated"/>
                </v:shape>
                <v:shapetype id="_x0000_t202" coordsize="21600,21600" o:spt="202" path="m,l,21600r21600,l21600,xe">
                  <v:stroke joinstyle="miter"/>
                  <v:path gradientshapeok="t" o:connecttype="rect"/>
                </v:shapetype>
                <v:shape id="Text Box 8" o:spid="_x0000_s1028" type="#_x0000_t202" style="position:absolute;left:476;top:41518;width:59436;height:1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EF4406F" w14:textId="21089B30" w:rsidR="00FF208B" w:rsidRPr="00FD34A0" w:rsidRDefault="00FF208B" w:rsidP="00FF208B">
                        <w:pPr>
                          <w:pStyle w:val="Caption"/>
                          <w:rPr>
                            <w:b/>
                            <w:bCs/>
                            <w:i w:val="0"/>
                            <w:iCs w:val="0"/>
                            <w:color w:val="auto"/>
                            <w:sz w:val="36"/>
                            <w:szCs w:val="24"/>
                          </w:rPr>
                        </w:pPr>
                        <w:r w:rsidRPr="00FD34A0">
                          <w:rPr>
                            <w:b/>
                            <w:bCs/>
                            <w:i w:val="0"/>
                            <w:iCs w:val="0"/>
                            <w:color w:val="auto"/>
                            <w:sz w:val="24"/>
                            <w:szCs w:val="24"/>
                          </w:rPr>
                          <w:t xml:space="preserve">Figure </w:t>
                        </w:r>
                        <w:r w:rsidRPr="00FD34A0">
                          <w:rPr>
                            <w:b/>
                            <w:bCs/>
                            <w:i w:val="0"/>
                            <w:iCs w:val="0"/>
                            <w:color w:val="auto"/>
                            <w:sz w:val="24"/>
                            <w:szCs w:val="24"/>
                          </w:rPr>
                          <w:fldChar w:fldCharType="begin"/>
                        </w:r>
                        <w:r w:rsidRPr="00FD34A0">
                          <w:rPr>
                            <w:b/>
                            <w:bCs/>
                            <w:i w:val="0"/>
                            <w:iCs w:val="0"/>
                            <w:color w:val="auto"/>
                            <w:sz w:val="24"/>
                            <w:szCs w:val="24"/>
                          </w:rPr>
                          <w:instrText xml:space="preserve"> SEQ Figure \* ARABIC </w:instrText>
                        </w:r>
                        <w:r w:rsidRPr="00FD34A0">
                          <w:rPr>
                            <w:b/>
                            <w:bCs/>
                            <w:i w:val="0"/>
                            <w:iCs w:val="0"/>
                            <w:color w:val="auto"/>
                            <w:sz w:val="24"/>
                            <w:szCs w:val="24"/>
                          </w:rPr>
                          <w:fldChar w:fldCharType="separate"/>
                        </w:r>
                        <w:r>
                          <w:rPr>
                            <w:b/>
                            <w:bCs/>
                            <w:i w:val="0"/>
                            <w:iCs w:val="0"/>
                            <w:noProof/>
                            <w:color w:val="auto"/>
                            <w:sz w:val="24"/>
                            <w:szCs w:val="24"/>
                          </w:rPr>
                          <w:t>1</w:t>
                        </w:r>
                        <w:r w:rsidRPr="00FD34A0">
                          <w:rPr>
                            <w:b/>
                            <w:bCs/>
                            <w:i w:val="0"/>
                            <w:iCs w:val="0"/>
                            <w:color w:val="auto"/>
                            <w:sz w:val="24"/>
                            <w:szCs w:val="24"/>
                          </w:rPr>
                          <w:fldChar w:fldCharType="end"/>
                        </w:r>
                        <w:r w:rsidRPr="00FD34A0">
                          <w:rPr>
                            <w:b/>
                            <w:bCs/>
                            <w:i w:val="0"/>
                            <w:iCs w:val="0"/>
                            <w:color w:val="auto"/>
                            <w:sz w:val="24"/>
                            <w:szCs w:val="24"/>
                          </w:rPr>
                          <w:t>: Electrohydrodynamics Jet Printing Process.</w:t>
                        </w:r>
                        <w:r w:rsidR="00DE3DD4">
                          <w:rPr>
                            <w:b/>
                            <w:bCs/>
                            <w:i w:val="0"/>
                            <w:iCs w:val="0"/>
                            <w:color w:val="auto"/>
                            <w:sz w:val="24"/>
                            <w:szCs w:val="24"/>
                          </w:rPr>
                          <w:t xml:space="preserve"> </w:t>
                        </w:r>
                        <w:r w:rsidR="00DE3DD4" w:rsidRPr="00DE3DD4">
                          <w:rPr>
                            <w:i w:val="0"/>
                            <w:iCs w:val="0"/>
                            <w:color w:val="auto"/>
                            <w:sz w:val="24"/>
                            <w:szCs w:val="24"/>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v:textbox>
                </v:shape>
                <w10:wrap type="topAndBottom" anchorx="margin"/>
              </v:group>
            </w:pict>
          </mc:Fallback>
        </mc:AlternateContent>
      </w:r>
      <w:r w:rsidR="00A26296">
        <w:t xml:space="preserve">While the potential of </w:t>
      </w:r>
      <w:r w:rsidR="001160E8">
        <w:t xml:space="preserve">3D printing </w:t>
      </w:r>
      <w:r w:rsidR="00A26296">
        <w:t xml:space="preserve">is celebrated very often in scientific journals and in the media, there is a “secret” that practitioners and companies of 3D printing, do not stress out. This </w:t>
      </w:r>
      <w:bookmarkStart w:id="0" w:name="_Hlk86837666"/>
      <w:r w:rsidR="00A26296">
        <w:t>under-reported reality</w:t>
      </w:r>
      <w:bookmarkEnd w:id="0"/>
      <w:r w:rsidR="00A26296">
        <w:t xml:space="preserve"> entails the extensive experimentation and manual labor required to achieve expected end-part properties and reproducible process outcomes. Every time a new ink needs to be processed or a machine is moved to another location with different ambient conditions, trial and error approaches are being followed to optimize the printing process. These practices have led </w:t>
      </w:r>
      <w:r w:rsidR="00C45B23">
        <w:rPr>
          <w:b/>
          <w:bCs/>
          <w:noProof/>
        </w:rPr>
        <w:lastRenderedPageBreak/>
        <mc:AlternateContent>
          <mc:Choice Requires="wpg">
            <w:drawing>
              <wp:anchor distT="91440" distB="91440" distL="114300" distR="114300" simplePos="0" relativeHeight="251706368" behindDoc="0" locked="0" layoutInCell="1" allowOverlap="1" wp14:anchorId="54DAFC06" wp14:editId="0B4E8FD1">
                <wp:simplePos x="0" y="0"/>
                <wp:positionH relativeFrom="margin">
                  <wp:posOffset>8627</wp:posOffset>
                </wp:positionH>
                <wp:positionV relativeFrom="paragraph">
                  <wp:posOffset>0</wp:posOffset>
                </wp:positionV>
                <wp:extent cx="5934492" cy="4857750"/>
                <wp:effectExtent l="0" t="0" r="9525" b="0"/>
                <wp:wrapTopAndBottom/>
                <wp:docPr id="35" name="Group 35"/>
                <wp:cNvGraphicFramePr/>
                <a:graphic xmlns:a="http://schemas.openxmlformats.org/drawingml/2006/main">
                  <a:graphicData uri="http://schemas.microsoft.com/office/word/2010/wordprocessingGroup">
                    <wpg:wgp>
                      <wpg:cNvGrpSpPr/>
                      <wpg:grpSpPr>
                        <a:xfrm>
                          <a:off x="0" y="0"/>
                          <a:ext cx="5934492" cy="4857750"/>
                          <a:chOff x="-55014" y="0"/>
                          <a:chExt cx="5933210" cy="4866871"/>
                        </a:xfrm>
                      </wpg:grpSpPr>
                      <pic:pic xmlns:pic="http://schemas.openxmlformats.org/drawingml/2006/picture">
                        <pic:nvPicPr>
                          <pic:cNvPr id="33" name="Picture 33" descr="Diagram&#10;&#10;Description automatically generated"/>
                          <pic:cNvPicPr>
                            <a:picLocks noChangeAspect="1"/>
                          </pic:cNvPicPr>
                        </pic:nvPicPr>
                        <pic:blipFill rotWithShape="1">
                          <a:blip r:embed="rId8">
                            <a:extLst>
                              <a:ext uri="{28A0092B-C50C-407E-A947-70E740481C1C}">
                                <a14:useLocalDpi xmlns:a14="http://schemas.microsoft.com/office/drawing/2010/main" val="0"/>
                              </a:ext>
                            </a:extLst>
                          </a:blip>
                          <a:srcRect r="16827" b="15669"/>
                          <a:stretch/>
                        </pic:blipFill>
                        <pic:spPr bwMode="auto">
                          <a:xfrm>
                            <a:off x="-46390" y="0"/>
                            <a:ext cx="5924586" cy="3379261"/>
                          </a:xfrm>
                          <a:prstGeom prst="rect">
                            <a:avLst/>
                          </a:prstGeom>
                          <a:ln>
                            <a:noFill/>
                          </a:ln>
                          <a:extLst>
                            <a:ext uri="{53640926-AAD7-44D8-BBD7-CCE9431645EC}">
                              <a14:shadowObscured xmlns:a14="http://schemas.microsoft.com/office/drawing/2010/main"/>
                            </a:ext>
                          </a:extLst>
                        </pic:spPr>
                      </pic:pic>
                      <wps:wsp>
                        <wps:cNvPr id="34" name="Text Box 34"/>
                        <wps:cNvSpPr txBox="1"/>
                        <wps:spPr>
                          <a:xfrm>
                            <a:off x="-55014" y="3409947"/>
                            <a:ext cx="5933164" cy="1456924"/>
                          </a:xfrm>
                          <a:prstGeom prst="rect">
                            <a:avLst/>
                          </a:prstGeom>
                          <a:solidFill>
                            <a:prstClr val="white"/>
                          </a:solidFill>
                          <a:ln>
                            <a:noFill/>
                          </a:ln>
                        </wps:spPr>
                        <wps:txbx>
                          <w:txbxContent>
                            <w:p w14:paraId="047777DE" w14:textId="53D2040B" w:rsidR="00FF208B" w:rsidRPr="00FF208B" w:rsidRDefault="00FF208B" w:rsidP="00FF208B">
                              <w:pPr>
                                <w:pStyle w:val="Caption"/>
                                <w:rPr>
                                  <w:b/>
                                  <w:bCs/>
                                  <w:i w:val="0"/>
                                  <w:iCs w:val="0"/>
                                  <w:noProof/>
                                  <w:color w:val="auto"/>
                                  <w:sz w:val="36"/>
                                  <w:szCs w:val="24"/>
                                </w:rPr>
                              </w:pPr>
                              <w:r w:rsidRPr="00FF208B">
                                <w:rPr>
                                  <w:b/>
                                  <w:bCs/>
                                  <w:i w:val="0"/>
                                  <w:iCs w:val="0"/>
                                  <w:color w:val="auto"/>
                                  <w:sz w:val="24"/>
                                  <w:szCs w:val="24"/>
                                </w:rPr>
                                <w:t xml:space="preserve">Figure </w:t>
                              </w:r>
                              <w:r w:rsidRPr="00FF208B">
                                <w:rPr>
                                  <w:b/>
                                  <w:bCs/>
                                  <w:i w:val="0"/>
                                  <w:iCs w:val="0"/>
                                  <w:color w:val="auto"/>
                                  <w:sz w:val="24"/>
                                  <w:szCs w:val="24"/>
                                </w:rPr>
                                <w:fldChar w:fldCharType="begin"/>
                              </w:r>
                              <w:r w:rsidRPr="00FF208B">
                                <w:rPr>
                                  <w:b/>
                                  <w:bCs/>
                                  <w:i w:val="0"/>
                                  <w:iCs w:val="0"/>
                                  <w:color w:val="auto"/>
                                  <w:sz w:val="24"/>
                                  <w:szCs w:val="24"/>
                                </w:rPr>
                                <w:instrText xml:space="preserve"> SEQ Figure \* ARABIC </w:instrText>
                              </w:r>
                              <w:r w:rsidRPr="00FF208B">
                                <w:rPr>
                                  <w:b/>
                                  <w:bCs/>
                                  <w:i w:val="0"/>
                                  <w:iCs w:val="0"/>
                                  <w:color w:val="auto"/>
                                  <w:sz w:val="24"/>
                                  <w:szCs w:val="24"/>
                                </w:rPr>
                                <w:fldChar w:fldCharType="separate"/>
                              </w:r>
                              <w:r w:rsidRPr="00FF208B">
                                <w:rPr>
                                  <w:b/>
                                  <w:bCs/>
                                  <w:i w:val="0"/>
                                  <w:iCs w:val="0"/>
                                  <w:noProof/>
                                  <w:color w:val="auto"/>
                                  <w:sz w:val="24"/>
                                  <w:szCs w:val="24"/>
                                </w:rPr>
                                <w:t>2</w:t>
                              </w:r>
                              <w:r w:rsidRPr="00FF208B">
                                <w:rPr>
                                  <w:b/>
                                  <w:bCs/>
                                  <w:i w:val="0"/>
                                  <w:iCs w:val="0"/>
                                  <w:color w:val="auto"/>
                                  <w:sz w:val="24"/>
                                  <w:szCs w:val="24"/>
                                </w:rPr>
                                <w:fldChar w:fldCharType="end"/>
                              </w:r>
                              <w:r w:rsidRPr="00FF208B">
                                <w:rPr>
                                  <w:b/>
                                  <w:bCs/>
                                  <w:i w:val="0"/>
                                  <w:iCs w:val="0"/>
                                  <w:color w:val="auto"/>
                                  <w:sz w:val="24"/>
                                  <w:szCs w:val="24"/>
                                </w:rPr>
                                <w:t>: The GPJet Pipeline Framework.</w:t>
                              </w:r>
                              <w:r w:rsidRPr="00FF208B">
                                <w:rPr>
                                  <w:i w:val="0"/>
                                  <w:iCs w:val="0"/>
                                  <w:color w:val="auto"/>
                                  <w:sz w:val="24"/>
                                  <w:szCs w:val="24"/>
                                </w:rPr>
                                <w:t xml:space="preserve"> A </w:t>
                              </w:r>
                              <w:r>
                                <w:rPr>
                                  <w:i w:val="0"/>
                                  <w:iCs w:val="0"/>
                                  <w:color w:val="auto"/>
                                  <w:sz w:val="24"/>
                                  <w:szCs w:val="24"/>
                                </w:rPr>
                                <w:t>P</w:t>
                              </w:r>
                              <w:r w:rsidRPr="00FF208B">
                                <w:rPr>
                                  <w:i w:val="0"/>
                                  <w:iCs w:val="0"/>
                                  <w:color w:val="auto"/>
                                  <w:sz w:val="24"/>
                                  <w:szCs w:val="24"/>
                                </w:rPr>
                                <w:t xml:space="preserve">hysics-informed Bayesian </w:t>
                              </w:r>
                              <w:r>
                                <w:rPr>
                                  <w:i w:val="0"/>
                                  <w:iCs w:val="0"/>
                                  <w:color w:val="auto"/>
                                  <w:sz w:val="24"/>
                                  <w:szCs w:val="24"/>
                                </w:rPr>
                                <w:t>M</w:t>
                              </w:r>
                              <w:r w:rsidRPr="00FF208B">
                                <w:rPr>
                                  <w:i w:val="0"/>
                                  <w:iCs w:val="0"/>
                                  <w:color w:val="auto"/>
                                  <w:sz w:val="24"/>
                                  <w:szCs w:val="24"/>
                                </w:rPr>
                                <w:t xml:space="preserve">achine </w:t>
                              </w:r>
                              <w:r>
                                <w:rPr>
                                  <w:i w:val="0"/>
                                  <w:iCs w:val="0"/>
                                  <w:color w:val="auto"/>
                                  <w:sz w:val="24"/>
                                  <w:szCs w:val="24"/>
                                </w:rPr>
                                <w:t>L</w:t>
                              </w:r>
                              <w:r w:rsidRPr="00FF208B">
                                <w:rPr>
                                  <w:i w:val="0"/>
                                  <w:iCs w:val="0"/>
                                  <w:color w:val="auto"/>
                                  <w:sz w:val="24"/>
                                  <w:szCs w:val="24"/>
                                </w:rPr>
                                <w:t xml:space="preserve">earning framework comprised by three different modules: a) the Machine Vision module, which </w:t>
                              </w:r>
                              <w:r w:rsidR="00721E0F">
                                <w:rPr>
                                  <w:i w:val="0"/>
                                  <w:iCs w:val="0"/>
                                  <w:color w:val="auto"/>
                                  <w:sz w:val="24"/>
                                  <w:szCs w:val="24"/>
                                </w:rPr>
                                <w:t xml:space="preserve">takes as an input timeseries video focusing on the polymer jet in the free flow regime and </w:t>
                              </w:r>
                              <w:r w:rsidR="00292463">
                                <w:rPr>
                                  <w:i w:val="0"/>
                                  <w:iCs w:val="0"/>
                                  <w:color w:val="auto"/>
                                  <w:sz w:val="24"/>
                                  <w:szCs w:val="24"/>
                                </w:rPr>
                                <w:t xml:space="preserve">performs extraction of high-fidelity jet features </w:t>
                              </w:r>
                              <w:r w:rsidR="00C45B23">
                                <w:rPr>
                                  <w:i w:val="0"/>
                                  <w:iCs w:val="0"/>
                                  <w:color w:val="auto"/>
                                  <w:sz w:val="24"/>
                                  <w:szCs w:val="24"/>
                                </w:rPr>
                                <w:t xml:space="preserve">in real-time </w:t>
                              </w:r>
                              <w:r w:rsidR="00292463">
                                <w:rPr>
                                  <w:i w:val="0"/>
                                  <w:iCs w:val="0"/>
                                  <w:color w:val="auto"/>
                                  <w:sz w:val="24"/>
                                  <w:szCs w:val="24"/>
                                </w:rPr>
                                <w:t xml:space="preserve">based on </w:t>
                              </w:r>
                              <w:r w:rsidR="00D30A3F">
                                <w:rPr>
                                  <w:i w:val="0"/>
                                  <w:iCs w:val="0"/>
                                  <w:color w:val="auto"/>
                                  <w:sz w:val="24"/>
                                  <w:szCs w:val="24"/>
                                </w:rPr>
                                <w:t xml:space="preserve">an automated </w:t>
                              </w:r>
                              <w:r w:rsidR="00554803">
                                <w:rPr>
                                  <w:i w:val="0"/>
                                  <w:iCs w:val="0"/>
                                  <w:color w:val="auto"/>
                                  <w:sz w:val="24"/>
                                  <w:szCs w:val="24"/>
                                </w:rPr>
                                <w:t>image processin</w:t>
                              </w:r>
                              <w:r w:rsidR="00D30A3F">
                                <w:rPr>
                                  <w:i w:val="0"/>
                                  <w:iCs w:val="0"/>
                                  <w:color w:val="auto"/>
                                  <w:sz w:val="24"/>
                                  <w:szCs w:val="24"/>
                                </w:rPr>
                                <w:t>g</w:t>
                              </w:r>
                              <w:r w:rsidR="00554803">
                                <w:rPr>
                                  <w:i w:val="0"/>
                                  <w:iCs w:val="0"/>
                                  <w:color w:val="auto"/>
                                  <w:sz w:val="24"/>
                                  <w:szCs w:val="24"/>
                                </w:rPr>
                                <w:t xml:space="preserve"> </w:t>
                              </w:r>
                              <w:r w:rsidR="00D30A3F">
                                <w:rPr>
                                  <w:i w:val="0"/>
                                  <w:iCs w:val="0"/>
                                  <w:color w:val="auto"/>
                                  <w:sz w:val="24"/>
                                  <w:szCs w:val="24"/>
                                </w:rPr>
                                <w:t>workflow</w:t>
                              </w:r>
                              <w:r w:rsidR="00721E0F">
                                <w:rPr>
                                  <w:i w:val="0"/>
                                  <w:iCs w:val="0"/>
                                  <w:color w:val="auto"/>
                                  <w:sz w:val="24"/>
                                  <w:szCs w:val="24"/>
                                </w:rPr>
                                <w:t xml:space="preserve"> b) the Physics-Based Modeling Module, which</w:t>
                              </w:r>
                              <w:r w:rsidR="00292463">
                                <w:rPr>
                                  <w:i w:val="0"/>
                                  <w:iCs w:val="0"/>
                                  <w:color w:val="auto"/>
                                  <w:sz w:val="24"/>
                                  <w:szCs w:val="24"/>
                                </w:rPr>
                                <w:t xml:space="preserve"> and c) the Machine Learning module, which </w:t>
                              </w:r>
                              <w:r w:rsidR="00665878">
                                <w:rPr>
                                  <w:i w:val="0"/>
                                  <w:iCs w:val="0"/>
                                  <w:color w:val="auto"/>
                                  <w:sz w:val="24"/>
                                  <w:szCs w:val="24"/>
                                </w:rPr>
                                <w:t>takes as an input high fidelity</w:t>
                              </w:r>
                              <w:r w:rsidR="00DE3DD4">
                                <w:rPr>
                                  <w:i w:val="0"/>
                                  <w:iCs w:val="0"/>
                                  <w:color w:val="auto"/>
                                  <w:sz w:val="24"/>
                                  <w:szCs w:val="24"/>
                                </w:rPr>
                                <w:t xml:space="preserve"> experimental</w:t>
                              </w:r>
                              <w:r w:rsidR="00665878">
                                <w:rPr>
                                  <w:i w:val="0"/>
                                  <w:iCs w:val="0"/>
                                  <w:color w:val="auto"/>
                                  <w:sz w:val="24"/>
                                  <w:szCs w:val="24"/>
                                </w:rPr>
                                <w:t xml:space="preserve"> data</w:t>
                              </w:r>
                              <w:r w:rsidR="00DE3DD4">
                                <w:rPr>
                                  <w:i w:val="0"/>
                                  <w:iCs w:val="0"/>
                                  <w:color w:val="auto"/>
                                  <w:sz w:val="24"/>
                                  <w:szCs w:val="24"/>
                                </w:rPr>
                                <w:t xml:space="preserve"> from the Machine Vison module</w:t>
                              </w:r>
                              <w:r w:rsidR="00665878">
                                <w:rPr>
                                  <w:i w:val="0"/>
                                  <w:iCs w:val="0"/>
                                  <w:color w:val="auto"/>
                                  <w:sz w:val="24"/>
                                  <w:szCs w:val="24"/>
                                </w:rPr>
                                <w:t xml:space="preserve"> and low fidelity </w:t>
                              </w:r>
                              <w:r w:rsidR="00DE3DD4">
                                <w:rPr>
                                  <w:i w:val="0"/>
                                  <w:iCs w:val="0"/>
                                  <w:color w:val="auto"/>
                                  <w:sz w:val="24"/>
                                  <w:szCs w:val="24"/>
                                </w:rPr>
                                <w:t xml:space="preserve">modeling </w:t>
                              </w:r>
                              <w:r w:rsidR="00665878">
                                <w:rPr>
                                  <w:i w:val="0"/>
                                  <w:iCs w:val="0"/>
                                  <w:color w:val="auto"/>
                                  <w:sz w:val="24"/>
                                  <w:szCs w:val="24"/>
                                </w:rPr>
                                <w:t xml:space="preserve">data from </w:t>
                              </w:r>
                              <w:r w:rsidR="00DE3DD4">
                                <w:rPr>
                                  <w:i w:val="0"/>
                                  <w:iCs w:val="0"/>
                                  <w:color w:val="auto"/>
                                  <w:sz w:val="24"/>
                                  <w:szCs w:val="24"/>
                                </w:rPr>
                                <w:t xml:space="preserve">the </w:t>
                              </w:r>
                              <w:r w:rsidR="00665878">
                                <w:rPr>
                                  <w:i w:val="0"/>
                                  <w:iCs w:val="0"/>
                                  <w:color w:val="auto"/>
                                  <w:sz w:val="24"/>
                                  <w:szCs w:val="24"/>
                                </w:rPr>
                                <w:t>and performs a series of data-driven tasks</w:t>
                              </w:r>
                              <w:r w:rsidR="00DE3DD4">
                                <w:rPr>
                                  <w:i w:val="0"/>
                                  <w:iCs w:val="0"/>
                                  <w:color w:val="auto"/>
                                  <w:sz w:val="24"/>
                                  <w:szCs w:val="24"/>
                                </w:rPr>
                                <w:t xml:space="preserve"> to learn the jet dynamic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DAFC06" id="Group 35" o:spid="_x0000_s1029" style="position:absolute;left:0;text-align:left;margin-left:.7pt;margin-top:0;width:467.3pt;height:382.5pt;z-index:251706368;mso-wrap-distance-top:7.2pt;mso-wrap-distance-bottom:7.2pt;mso-position-horizontal-relative:margin;mso-width-relative:margin;mso-height-relative:margin" coordorigin="-550" coordsize="59332,48668"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">
                <v:shape id="Picture 33" o:spid="_x0000_s1030" type="#_x0000_t75" alt="Diagram&#10;&#10;Description automatically generated" style="position:absolute;left:-463;width:59244;height:33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">
                  <v:imagedata r:id="rId9" o:title="Diagram&#10;&#10;Description automatically generated" cropbottom="10269f" cropright="11028f"/>
                </v:shape>
                <v:shape id="Text Box 34" o:spid="_x0000_s1031" type="#_x0000_t202" style="position:absolute;left:-550;top:34099;width:59331;height:14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047777DE" w14:textId="53D2040B" w:rsidR="00FF208B" w:rsidRPr="00FF208B" w:rsidRDefault="00FF208B" w:rsidP="00FF208B">
                        <w:pPr>
                          <w:pStyle w:val="Caption"/>
                          <w:rPr>
                            <w:b/>
                            <w:bCs/>
                            <w:i w:val="0"/>
                            <w:iCs w:val="0"/>
                            <w:noProof/>
                            <w:color w:val="auto"/>
                            <w:sz w:val="36"/>
                            <w:szCs w:val="24"/>
                          </w:rPr>
                        </w:pPr>
                        <w:r w:rsidRPr="00FF208B">
                          <w:rPr>
                            <w:b/>
                            <w:bCs/>
                            <w:i w:val="0"/>
                            <w:iCs w:val="0"/>
                            <w:color w:val="auto"/>
                            <w:sz w:val="24"/>
                            <w:szCs w:val="24"/>
                          </w:rPr>
                          <w:t xml:space="preserve">Figure </w:t>
                        </w:r>
                        <w:r w:rsidRPr="00FF208B">
                          <w:rPr>
                            <w:b/>
                            <w:bCs/>
                            <w:i w:val="0"/>
                            <w:iCs w:val="0"/>
                            <w:color w:val="auto"/>
                            <w:sz w:val="24"/>
                            <w:szCs w:val="24"/>
                          </w:rPr>
                          <w:fldChar w:fldCharType="begin"/>
                        </w:r>
                        <w:r w:rsidRPr="00FF208B">
                          <w:rPr>
                            <w:b/>
                            <w:bCs/>
                            <w:i w:val="0"/>
                            <w:iCs w:val="0"/>
                            <w:color w:val="auto"/>
                            <w:sz w:val="24"/>
                            <w:szCs w:val="24"/>
                          </w:rPr>
                          <w:instrText xml:space="preserve"> SEQ Figure \* ARABIC </w:instrText>
                        </w:r>
                        <w:r w:rsidRPr="00FF208B">
                          <w:rPr>
                            <w:b/>
                            <w:bCs/>
                            <w:i w:val="0"/>
                            <w:iCs w:val="0"/>
                            <w:color w:val="auto"/>
                            <w:sz w:val="24"/>
                            <w:szCs w:val="24"/>
                          </w:rPr>
                          <w:fldChar w:fldCharType="separate"/>
                        </w:r>
                        <w:r w:rsidRPr="00FF208B">
                          <w:rPr>
                            <w:b/>
                            <w:bCs/>
                            <w:i w:val="0"/>
                            <w:iCs w:val="0"/>
                            <w:noProof/>
                            <w:color w:val="auto"/>
                            <w:sz w:val="24"/>
                            <w:szCs w:val="24"/>
                          </w:rPr>
                          <w:t>2</w:t>
                        </w:r>
                        <w:r w:rsidRPr="00FF208B">
                          <w:rPr>
                            <w:b/>
                            <w:bCs/>
                            <w:i w:val="0"/>
                            <w:iCs w:val="0"/>
                            <w:color w:val="auto"/>
                            <w:sz w:val="24"/>
                            <w:szCs w:val="24"/>
                          </w:rPr>
                          <w:fldChar w:fldCharType="end"/>
                        </w:r>
                        <w:r w:rsidRPr="00FF208B">
                          <w:rPr>
                            <w:b/>
                            <w:bCs/>
                            <w:i w:val="0"/>
                            <w:iCs w:val="0"/>
                            <w:color w:val="auto"/>
                            <w:sz w:val="24"/>
                            <w:szCs w:val="24"/>
                          </w:rPr>
                          <w:t>: The GPJet Pipeline Framework.</w:t>
                        </w:r>
                        <w:r w:rsidRPr="00FF208B">
                          <w:rPr>
                            <w:i w:val="0"/>
                            <w:iCs w:val="0"/>
                            <w:color w:val="auto"/>
                            <w:sz w:val="24"/>
                            <w:szCs w:val="24"/>
                          </w:rPr>
                          <w:t xml:space="preserve"> A </w:t>
                        </w:r>
                        <w:r>
                          <w:rPr>
                            <w:i w:val="0"/>
                            <w:iCs w:val="0"/>
                            <w:color w:val="auto"/>
                            <w:sz w:val="24"/>
                            <w:szCs w:val="24"/>
                          </w:rPr>
                          <w:t>P</w:t>
                        </w:r>
                        <w:r w:rsidRPr="00FF208B">
                          <w:rPr>
                            <w:i w:val="0"/>
                            <w:iCs w:val="0"/>
                            <w:color w:val="auto"/>
                            <w:sz w:val="24"/>
                            <w:szCs w:val="24"/>
                          </w:rPr>
                          <w:t xml:space="preserve">hysics-informed Bayesian </w:t>
                        </w:r>
                        <w:r>
                          <w:rPr>
                            <w:i w:val="0"/>
                            <w:iCs w:val="0"/>
                            <w:color w:val="auto"/>
                            <w:sz w:val="24"/>
                            <w:szCs w:val="24"/>
                          </w:rPr>
                          <w:t>M</w:t>
                        </w:r>
                        <w:r w:rsidRPr="00FF208B">
                          <w:rPr>
                            <w:i w:val="0"/>
                            <w:iCs w:val="0"/>
                            <w:color w:val="auto"/>
                            <w:sz w:val="24"/>
                            <w:szCs w:val="24"/>
                          </w:rPr>
                          <w:t xml:space="preserve">achine </w:t>
                        </w:r>
                        <w:r>
                          <w:rPr>
                            <w:i w:val="0"/>
                            <w:iCs w:val="0"/>
                            <w:color w:val="auto"/>
                            <w:sz w:val="24"/>
                            <w:szCs w:val="24"/>
                          </w:rPr>
                          <w:t>L</w:t>
                        </w:r>
                        <w:r w:rsidRPr="00FF208B">
                          <w:rPr>
                            <w:i w:val="0"/>
                            <w:iCs w:val="0"/>
                            <w:color w:val="auto"/>
                            <w:sz w:val="24"/>
                            <w:szCs w:val="24"/>
                          </w:rPr>
                          <w:t xml:space="preserve">earning framework comprised by three different modules: a) the Machine Vision module, which </w:t>
                        </w:r>
                        <w:r w:rsidR="00721E0F">
                          <w:rPr>
                            <w:i w:val="0"/>
                            <w:iCs w:val="0"/>
                            <w:color w:val="auto"/>
                            <w:sz w:val="24"/>
                            <w:szCs w:val="24"/>
                          </w:rPr>
                          <w:t xml:space="preserve">takes as an input timeseries video focusing on the polymer jet in the free flow regime and </w:t>
                        </w:r>
                        <w:r w:rsidR="00292463">
                          <w:rPr>
                            <w:i w:val="0"/>
                            <w:iCs w:val="0"/>
                            <w:color w:val="auto"/>
                            <w:sz w:val="24"/>
                            <w:szCs w:val="24"/>
                          </w:rPr>
                          <w:t xml:space="preserve">performs extraction of high-fidelity jet features </w:t>
                        </w:r>
                        <w:r w:rsidR="00C45B23">
                          <w:rPr>
                            <w:i w:val="0"/>
                            <w:iCs w:val="0"/>
                            <w:color w:val="auto"/>
                            <w:sz w:val="24"/>
                            <w:szCs w:val="24"/>
                          </w:rPr>
                          <w:t xml:space="preserve">in real-time </w:t>
                        </w:r>
                        <w:r w:rsidR="00292463">
                          <w:rPr>
                            <w:i w:val="0"/>
                            <w:iCs w:val="0"/>
                            <w:color w:val="auto"/>
                            <w:sz w:val="24"/>
                            <w:szCs w:val="24"/>
                          </w:rPr>
                          <w:t xml:space="preserve">based on </w:t>
                        </w:r>
                        <w:r w:rsidR="00D30A3F">
                          <w:rPr>
                            <w:i w:val="0"/>
                            <w:iCs w:val="0"/>
                            <w:color w:val="auto"/>
                            <w:sz w:val="24"/>
                            <w:szCs w:val="24"/>
                          </w:rPr>
                          <w:t xml:space="preserve">an automated </w:t>
                        </w:r>
                        <w:r w:rsidR="00554803">
                          <w:rPr>
                            <w:i w:val="0"/>
                            <w:iCs w:val="0"/>
                            <w:color w:val="auto"/>
                            <w:sz w:val="24"/>
                            <w:szCs w:val="24"/>
                          </w:rPr>
                          <w:t>image processin</w:t>
                        </w:r>
                        <w:r w:rsidR="00D30A3F">
                          <w:rPr>
                            <w:i w:val="0"/>
                            <w:iCs w:val="0"/>
                            <w:color w:val="auto"/>
                            <w:sz w:val="24"/>
                            <w:szCs w:val="24"/>
                          </w:rPr>
                          <w:t>g</w:t>
                        </w:r>
                        <w:r w:rsidR="00554803">
                          <w:rPr>
                            <w:i w:val="0"/>
                            <w:iCs w:val="0"/>
                            <w:color w:val="auto"/>
                            <w:sz w:val="24"/>
                            <w:szCs w:val="24"/>
                          </w:rPr>
                          <w:t xml:space="preserve"> </w:t>
                        </w:r>
                        <w:r w:rsidR="00D30A3F">
                          <w:rPr>
                            <w:i w:val="0"/>
                            <w:iCs w:val="0"/>
                            <w:color w:val="auto"/>
                            <w:sz w:val="24"/>
                            <w:szCs w:val="24"/>
                          </w:rPr>
                          <w:t>workflow</w:t>
                        </w:r>
                        <w:r w:rsidR="00721E0F">
                          <w:rPr>
                            <w:i w:val="0"/>
                            <w:iCs w:val="0"/>
                            <w:color w:val="auto"/>
                            <w:sz w:val="24"/>
                            <w:szCs w:val="24"/>
                          </w:rPr>
                          <w:t xml:space="preserve"> b) the Physics-Based Modeling Module, which</w:t>
                        </w:r>
                        <w:r w:rsidR="00292463">
                          <w:rPr>
                            <w:i w:val="0"/>
                            <w:iCs w:val="0"/>
                            <w:color w:val="auto"/>
                            <w:sz w:val="24"/>
                            <w:szCs w:val="24"/>
                          </w:rPr>
                          <w:t xml:space="preserve"> and c) the Machine Learning module, which </w:t>
                        </w:r>
                        <w:r w:rsidR="00665878">
                          <w:rPr>
                            <w:i w:val="0"/>
                            <w:iCs w:val="0"/>
                            <w:color w:val="auto"/>
                            <w:sz w:val="24"/>
                            <w:szCs w:val="24"/>
                          </w:rPr>
                          <w:t>takes as an input high fidelity</w:t>
                        </w:r>
                        <w:r w:rsidR="00DE3DD4">
                          <w:rPr>
                            <w:i w:val="0"/>
                            <w:iCs w:val="0"/>
                            <w:color w:val="auto"/>
                            <w:sz w:val="24"/>
                            <w:szCs w:val="24"/>
                          </w:rPr>
                          <w:t xml:space="preserve"> experimental</w:t>
                        </w:r>
                        <w:r w:rsidR="00665878">
                          <w:rPr>
                            <w:i w:val="0"/>
                            <w:iCs w:val="0"/>
                            <w:color w:val="auto"/>
                            <w:sz w:val="24"/>
                            <w:szCs w:val="24"/>
                          </w:rPr>
                          <w:t xml:space="preserve"> data</w:t>
                        </w:r>
                        <w:r w:rsidR="00DE3DD4">
                          <w:rPr>
                            <w:i w:val="0"/>
                            <w:iCs w:val="0"/>
                            <w:color w:val="auto"/>
                            <w:sz w:val="24"/>
                            <w:szCs w:val="24"/>
                          </w:rPr>
                          <w:t xml:space="preserve"> from the Machine Vison module</w:t>
                        </w:r>
                        <w:r w:rsidR="00665878">
                          <w:rPr>
                            <w:i w:val="0"/>
                            <w:iCs w:val="0"/>
                            <w:color w:val="auto"/>
                            <w:sz w:val="24"/>
                            <w:szCs w:val="24"/>
                          </w:rPr>
                          <w:t xml:space="preserve"> and low fidelity </w:t>
                        </w:r>
                        <w:r w:rsidR="00DE3DD4">
                          <w:rPr>
                            <w:i w:val="0"/>
                            <w:iCs w:val="0"/>
                            <w:color w:val="auto"/>
                            <w:sz w:val="24"/>
                            <w:szCs w:val="24"/>
                          </w:rPr>
                          <w:t xml:space="preserve">modeling </w:t>
                        </w:r>
                        <w:r w:rsidR="00665878">
                          <w:rPr>
                            <w:i w:val="0"/>
                            <w:iCs w:val="0"/>
                            <w:color w:val="auto"/>
                            <w:sz w:val="24"/>
                            <w:szCs w:val="24"/>
                          </w:rPr>
                          <w:t xml:space="preserve">data from </w:t>
                        </w:r>
                        <w:r w:rsidR="00DE3DD4">
                          <w:rPr>
                            <w:i w:val="0"/>
                            <w:iCs w:val="0"/>
                            <w:color w:val="auto"/>
                            <w:sz w:val="24"/>
                            <w:szCs w:val="24"/>
                          </w:rPr>
                          <w:t xml:space="preserve">the </w:t>
                        </w:r>
                        <w:r w:rsidR="00665878">
                          <w:rPr>
                            <w:i w:val="0"/>
                            <w:iCs w:val="0"/>
                            <w:color w:val="auto"/>
                            <w:sz w:val="24"/>
                            <w:szCs w:val="24"/>
                          </w:rPr>
                          <w:t>and performs a series of data-driven tasks</w:t>
                        </w:r>
                        <w:r w:rsidR="00DE3DD4">
                          <w:rPr>
                            <w:i w:val="0"/>
                            <w:iCs w:val="0"/>
                            <w:color w:val="auto"/>
                            <w:sz w:val="24"/>
                            <w:szCs w:val="24"/>
                          </w:rPr>
                          <w:t xml:space="preserve"> to learn the jet dynamics. </w:t>
                        </w:r>
                      </w:p>
                    </w:txbxContent>
                  </v:textbox>
                </v:shape>
                <w10:wrap type="topAndBottom" anchorx="margin"/>
              </v:group>
            </w:pict>
          </mc:Fallback>
        </mc:AlternateContent>
      </w:r>
      <w:r w:rsidR="00A26296">
        <w:t xml:space="preserve">to desktop and industrial machines that are rigid and never “learn”. Only the user learns, leading to the creation of experienced "super users" at the expense of an enormous degree of individual process engineering.  </w:t>
      </w:r>
    </w:p>
    <w:p w14:paraId="45270B31" w14:textId="32A5A60A" w:rsidR="00BB6BA5" w:rsidRDefault="001160E8" w:rsidP="00F43A98">
      <w:r w:rsidRPr="00FA6398">
        <w:rPr>
          <w:b/>
          <w:bCs/>
        </w:rPr>
        <w:t>E-jet printing</w:t>
      </w:r>
      <w:r w:rsidR="00FA6398">
        <w:t xml:space="preserve">. </w:t>
      </w:r>
      <w:r w:rsidR="00D273D3">
        <w:t xml:space="preserve">A notable example of such a family of </w:t>
      </w:r>
      <w:r>
        <w:t xml:space="preserve">extrusion- </w:t>
      </w:r>
      <w:r w:rsidR="00D273D3">
        <w:t>AM technologies are the e</w:t>
      </w:r>
      <w:r w:rsidR="004276A0">
        <w:t xml:space="preserve">lectrohydrodynamics-based additive </w:t>
      </w:r>
      <w:r w:rsidR="00D273D3">
        <w:t>m</w:t>
      </w:r>
      <w:r w:rsidR="004276A0">
        <w:t>anufacturing technologies</w:t>
      </w:r>
      <w:r w:rsidR="00D273D3">
        <w:t xml:space="preserve">, also known as E-jet printing. </w:t>
      </w:r>
    </w:p>
    <w:p w14:paraId="28D8C6C6" w14:textId="1D4E8A71" w:rsidR="00EA1179" w:rsidRPr="00EA1179" w:rsidRDefault="00EA1179" w:rsidP="00F43A98">
      <w:r w:rsidRPr="00EA1179">
        <w:t>……</w:t>
      </w:r>
    </w:p>
    <w:p w14:paraId="77556CCB" w14:textId="062732E9" w:rsidR="001160E8" w:rsidRPr="00EA1179" w:rsidRDefault="001160E8" w:rsidP="00F43A98">
      <w:pPr>
        <w:rPr>
          <w:b/>
          <w:bCs/>
        </w:rPr>
      </w:pPr>
      <w:r w:rsidRPr="00EA1179">
        <w:rPr>
          <w:b/>
          <w:bCs/>
        </w:rPr>
        <w:t xml:space="preserve">Data-Driven </w:t>
      </w:r>
      <w:r w:rsidR="00EA1179" w:rsidRPr="00EA1179">
        <w:rPr>
          <w:b/>
          <w:bCs/>
        </w:rPr>
        <w:t>Approaches in Additive Manufacturing</w:t>
      </w:r>
      <w:r w:rsidR="00EA1179">
        <w:rPr>
          <w:b/>
          <w:bCs/>
        </w:rPr>
        <w:t>.</w:t>
      </w:r>
    </w:p>
    <w:p w14:paraId="0312B904" w14:textId="5F47091C" w:rsidR="001160E8" w:rsidRDefault="00EA1179" w:rsidP="00F43A98">
      <w:r>
        <w:t>…….</w:t>
      </w:r>
    </w:p>
    <w:p w14:paraId="2B4D7C5F" w14:textId="13E00517" w:rsidR="001160E8" w:rsidRPr="00EA1179" w:rsidRDefault="001160E8" w:rsidP="00F43A98">
      <w:pPr>
        <w:rPr>
          <w:b/>
          <w:bCs/>
        </w:rPr>
      </w:pPr>
      <w:r w:rsidRPr="00EA1179">
        <w:rPr>
          <w:b/>
          <w:bCs/>
        </w:rPr>
        <w:t>Proposed Solution</w:t>
      </w:r>
      <w:r w:rsidR="00EA1179">
        <w:rPr>
          <w:b/>
          <w:bCs/>
        </w:rPr>
        <w:t xml:space="preserve">. </w:t>
      </w:r>
    </w:p>
    <w:p w14:paraId="70899115" w14:textId="2F50D271" w:rsidR="009A4E80" w:rsidRDefault="00FD34A0" w:rsidP="009A4E80">
      <w:r>
        <w:t xml:space="preserve"> </w:t>
      </w:r>
      <w:r w:rsidR="00EA1179">
        <w:t>…….</w:t>
      </w:r>
    </w:p>
    <w:p w14:paraId="5E7A9A28" w14:textId="77777777" w:rsidR="00EA1179" w:rsidRDefault="00EA1179" w:rsidP="00EA1179">
      <w:r>
        <w:t>Overall, the main contributions of this paper are as follows:</w:t>
      </w:r>
    </w:p>
    <w:p w14:paraId="4AA60780" w14:textId="77777777" w:rsidR="00EA1179" w:rsidRDefault="00EA1179" w:rsidP="009A4E80"/>
    <w:p w14:paraId="6B04DE05" w14:textId="1297E576" w:rsidR="002F6F8E" w:rsidRDefault="002F6F8E" w:rsidP="003C7040">
      <w:pPr>
        <w:pStyle w:val="Heading1"/>
        <w:ind w:left="360"/>
      </w:pPr>
      <w:r>
        <w:lastRenderedPageBreak/>
        <w:t xml:space="preserve">GPJet: The </w:t>
      </w:r>
      <w:r w:rsidRPr="00F0216A">
        <w:t xml:space="preserve">Physics-Informed </w:t>
      </w:r>
      <w:r>
        <w:t>Machine Learning Pipeline</w:t>
      </w:r>
    </w:p>
    <w:p w14:paraId="6AD1BADA" w14:textId="3421DE94" w:rsidR="009A4E80" w:rsidRPr="009A4E80" w:rsidRDefault="009A4E80" w:rsidP="009A4E80"/>
    <w:p w14:paraId="7752405E" w14:textId="523D3689" w:rsidR="008830B7" w:rsidRDefault="008830B7" w:rsidP="003C7040">
      <w:r>
        <w:t>…….</w:t>
      </w:r>
    </w:p>
    <w:p w14:paraId="1E43B7E6" w14:textId="77777777" w:rsidR="008830B7" w:rsidRDefault="008830B7" w:rsidP="003C7040"/>
    <w:p w14:paraId="0DD69FB2" w14:textId="72AEE963" w:rsidR="00BD7D83" w:rsidRDefault="001F7FB1" w:rsidP="00BD7D83">
      <w:pPr>
        <w:pStyle w:val="Heading1"/>
        <w:ind w:left="360"/>
      </w:pPr>
      <w:r>
        <w:t>Results</w:t>
      </w:r>
    </w:p>
    <w:p w14:paraId="4A0F3A2A" w14:textId="646F2D8B" w:rsidR="00BD7D83" w:rsidRDefault="00BD7D83" w:rsidP="00C24D4A">
      <w:pPr>
        <w:ind w:firstLine="360"/>
      </w:pPr>
      <w:r>
        <w:t xml:space="preserve">To demonstrate the ability of data-driven self-calibrating EHD Jet printing processes, we first developed a computer vision workflow, hereafter denoted as the Machine Vision module. The Machine Vision module allows us to probe the jet dynamics and is validated by a previously published dataset of time series video data [ADD CITATION]. The dataset is acquired by a camera with 50 fps and a field of view spanning the area between the needle tip and the grounded collector of a melt electrowriting system. MEW constitutes an ideal testbed for demonstrating the capabilities and the flexibility of our GPJet framework.  The highly dynamic nature of the process and the multiple user-controlled independent process parameters, pose several challenges. These challenges are reflected to the following </w:t>
      </w:r>
      <w:r w:rsidR="00C24D4A">
        <w:t xml:space="preserve">fundamental </w:t>
      </w:r>
      <w:r>
        <w:t>question that we tried to address during the development of GPJet:</w:t>
      </w:r>
    </w:p>
    <w:p w14:paraId="69573E4E" w14:textId="57F37BAE" w:rsidR="00A76165" w:rsidRPr="00A76165" w:rsidRDefault="00BD7D83" w:rsidP="00A76165">
      <w:r>
        <w:t xml:space="preserve">Could we come up with a data-driven framework that allows both real time process monitoring and metrology with conventional low-cost cameras? If yes, such a framework would give us the ability to </w:t>
      </w:r>
      <w:r w:rsidR="00C24D4A">
        <w:t xml:space="preserve">actively </w:t>
      </w:r>
      <w:r>
        <w:t xml:space="preserve">learn </w:t>
      </w:r>
      <w:r w:rsidR="00C24D4A">
        <w:t xml:space="preserve">the </w:t>
      </w:r>
      <w:r>
        <w:t>dynamics</w:t>
      </w:r>
      <w:r w:rsidR="00C24D4A">
        <w:t xml:space="preserve"> of the process in an online self-calibrating scenario.</w:t>
      </w:r>
      <w:r w:rsidR="004862BA">
        <w:t xml:space="preserve"> IN such a scenario the optimization goal we set is two-fold. What is fiber diameter &amp; lag distance for direct writing mode?</w:t>
      </w:r>
    </w:p>
    <w:p w14:paraId="33838BBC" w14:textId="217ED19B" w:rsidR="00384A9B" w:rsidRPr="00384A9B" w:rsidRDefault="00093008" w:rsidP="00384A9B">
      <w:pPr>
        <w:pStyle w:val="Heading2"/>
      </w:pPr>
      <w:r>
        <w:t>3</w:t>
      </w:r>
      <w:r w:rsidR="00600F42">
        <w:t xml:space="preserve">.1 </w:t>
      </w:r>
      <w:r w:rsidR="001F7FB1">
        <w:t xml:space="preserve">Learning Jet Dynamics from </w:t>
      </w:r>
      <w:r w:rsidR="00D16864">
        <w:t>Videos</w:t>
      </w:r>
    </w:p>
    <w:p w14:paraId="5C0D5461" w14:textId="77777777" w:rsidR="00A55DC0" w:rsidRDefault="00D62EC0" w:rsidP="00A55DC0">
      <w:pPr>
        <w:spacing w:after="0"/>
        <w:ind w:firstLine="360"/>
      </w:pPr>
      <w:r>
        <w:t xml:space="preserve">To tackle the challenge of real time monitoring and feature extraction of the jet, </w:t>
      </w:r>
      <w:r w:rsidR="00EA4E43">
        <w:t>we developed a</w:t>
      </w:r>
      <w:r>
        <w:t xml:space="preserve"> </w:t>
      </w:r>
      <w:r w:rsidR="00EA4E43">
        <w:t>m</w:t>
      </w:r>
      <w:r>
        <w:t>achine Vision modul</w:t>
      </w:r>
      <w:r w:rsidR="00B46614">
        <w:t>e</w:t>
      </w:r>
      <w:r>
        <w:t xml:space="preserve">. The key characteristic of the module is the multi-threading and multiprocessing capabilities that have been implanted to achieve real time processing of videos acquired by camera with 50 frames per second (fps). </w:t>
      </w:r>
      <w:r w:rsidRPr="00D62EC0">
        <w:t>Yet the challenge remains, to perform all these functions in real time. But what is defined as real time? In this case, as real time is defined the capability to run the whole algorithm in times less than 0.02 second, which corresponds to the time between the capture of two consecutive frames.</w:t>
      </w:r>
    </w:p>
    <w:p w14:paraId="773A5BB8" w14:textId="554DC172" w:rsidR="00444A7B" w:rsidRDefault="005A74EC" w:rsidP="00A55DC0">
      <w:pPr>
        <w:spacing w:after="0"/>
      </w:pPr>
      <w:r>
        <w:t xml:space="preserve">This is accomplished by </w:t>
      </w:r>
      <w:r w:rsidRPr="005A74EC">
        <w:t xml:space="preserve">dividing the computer vision workflow in </w:t>
      </w:r>
      <w:r>
        <w:t xml:space="preserve">specific algorithmic </w:t>
      </w:r>
      <w:r w:rsidRPr="005A74EC">
        <w:t>tasks</w:t>
      </w:r>
      <w:r>
        <w:t xml:space="preserve">, </w:t>
      </w:r>
      <w:r w:rsidR="008B79A6">
        <w:t xml:space="preserve">starting with a </w:t>
      </w:r>
      <w:r>
        <w:t xml:space="preserve">sequential </w:t>
      </w:r>
      <w:r w:rsidR="008B79A6">
        <w:t>code implementation</w:t>
      </w:r>
      <w:r>
        <w:t xml:space="preserve"> of the workflow, profiling the code</w:t>
      </w:r>
      <w:r w:rsidR="008B79A6">
        <w:t xml:space="preserve">, identifying which tasks are the most computationally expensive and then gradually parallelizing to reduce computational processing time. This </w:t>
      </w:r>
      <w:r w:rsidR="00444A7B">
        <w:t>led</w:t>
      </w:r>
      <w:r w:rsidR="008B79A6">
        <w:t xml:space="preserve"> to 3 different code implementations of the machine vision module: a) the sequential, b) the concurrent and the c) </w:t>
      </w:r>
      <w:r w:rsidR="00CD7B1B">
        <w:t>parallel, with</w:t>
      </w:r>
      <w:r w:rsidR="008B79A6">
        <w:t xml:space="preserve"> the last </w:t>
      </w:r>
      <w:r w:rsidR="00CD7B1B">
        <w:t xml:space="preserve">one </w:t>
      </w:r>
      <w:r w:rsidR="008B79A6">
        <w:t xml:space="preserve">achieving real-time </w:t>
      </w:r>
      <w:r w:rsidR="00CD7B1B">
        <w:t xml:space="preserve">performance. The results are shown in Figure X-b, where all the tasks are plotted along with their respective processing time for the 3 different code implementations. Specifically, the machine vision tasks </w:t>
      </w:r>
      <w:r w:rsidR="00444A7B">
        <w:t xml:space="preserve">per frame </w:t>
      </w:r>
      <w:r w:rsidR="00CD7B1B">
        <w:t xml:space="preserve">are the following: </w:t>
      </w:r>
      <w:r w:rsidR="00CD7B1B">
        <w:rPr>
          <w:rFonts w:eastAsiaTheme="minorEastAsia"/>
        </w:rPr>
        <w:t xml:space="preserve">Task 1: Read new frame, Task 2: Reverse image, Task 3: </w:t>
      </w:r>
      <w:r w:rsidR="00635B4D">
        <w:rPr>
          <w:rFonts w:eastAsiaTheme="minorEastAsia"/>
        </w:rPr>
        <w:t>Edge-based f</w:t>
      </w:r>
      <w:r w:rsidR="00CD7B1B">
        <w:rPr>
          <w:rFonts w:eastAsiaTheme="minorEastAsia"/>
        </w:rPr>
        <w:t xml:space="preserve">eature </w:t>
      </w:r>
      <w:r w:rsidR="00635B4D">
        <w:rPr>
          <w:rFonts w:eastAsiaTheme="minorEastAsia"/>
        </w:rPr>
        <w:t>e</w:t>
      </w:r>
      <w:r w:rsidR="00CD7B1B">
        <w:rPr>
          <w:rFonts w:eastAsiaTheme="minorEastAsia"/>
        </w:rPr>
        <w:t>xtraction and stor</w:t>
      </w:r>
      <w:r w:rsidR="00635B4D">
        <w:rPr>
          <w:rFonts w:eastAsiaTheme="minorEastAsia"/>
        </w:rPr>
        <w:t>age</w:t>
      </w:r>
      <w:r w:rsidR="00CD7B1B">
        <w:rPr>
          <w:rFonts w:eastAsiaTheme="minorEastAsia"/>
        </w:rPr>
        <w:t>, Task 4: Object</w:t>
      </w:r>
      <w:r w:rsidR="00635B4D">
        <w:rPr>
          <w:rFonts w:eastAsiaTheme="minorEastAsia"/>
        </w:rPr>
        <w:t xml:space="preserve">-based </w:t>
      </w:r>
      <w:r w:rsidR="00444A7B">
        <w:rPr>
          <w:rFonts w:eastAsiaTheme="minorEastAsia"/>
        </w:rPr>
        <w:t>feature extraction</w:t>
      </w:r>
      <w:r w:rsidR="00CD7B1B">
        <w:rPr>
          <w:rFonts w:eastAsiaTheme="minorEastAsia"/>
        </w:rPr>
        <w:t xml:space="preserve"> </w:t>
      </w:r>
      <w:r w:rsidR="00444A7B">
        <w:rPr>
          <w:rFonts w:eastAsiaTheme="minorEastAsia"/>
        </w:rPr>
        <w:t>and storage</w:t>
      </w:r>
      <w:r w:rsidR="00CD7B1B">
        <w:rPr>
          <w:rFonts w:eastAsiaTheme="minorEastAsia"/>
        </w:rPr>
        <w:t xml:space="preserve">, Task 5: Show processed frame, Task 6: Save video. Profiling the </w:t>
      </w:r>
      <w:r w:rsidR="00D62EC0" w:rsidRPr="00D62EC0">
        <w:t xml:space="preserve">sequential </w:t>
      </w:r>
      <w:r w:rsidR="00CD7B1B">
        <w:t>code version reveals that</w:t>
      </w:r>
      <w:r w:rsidR="00444A7B">
        <w:t xml:space="preserve"> an average time of </w:t>
      </w:r>
      <w:r w:rsidR="00D62EC0" w:rsidRPr="00D62EC0">
        <w:t>0.033 sec.</w:t>
      </w:r>
      <w:r w:rsidR="00444A7B">
        <w:t xml:space="preserve"> </w:t>
      </w:r>
      <w:r w:rsidR="00635B4D">
        <w:t>is</w:t>
      </w:r>
      <w:r w:rsidR="00D62EC0" w:rsidRPr="00D62EC0">
        <w:t xml:space="preserve"> needed to </w:t>
      </w:r>
      <w:r w:rsidR="00444A7B">
        <w:t xml:space="preserve">perform the whole machine vision workflow per frame with the most expensive one being task 3. </w:t>
      </w:r>
      <w:r w:rsidR="00D62EC0" w:rsidRPr="00D62EC0">
        <w:t>The first alternative is multithreading</w:t>
      </w:r>
      <w:r w:rsidR="00444A7B">
        <w:t xml:space="preserve"> strategy</w:t>
      </w:r>
      <w:r w:rsidR="00D62EC0" w:rsidRPr="00D62EC0">
        <w:t xml:space="preserve"> (concurrent</w:t>
      </w:r>
      <w:r w:rsidR="00444A7B">
        <w:t xml:space="preserve"> version</w:t>
      </w:r>
      <w:r w:rsidR="00D62EC0" w:rsidRPr="00D62EC0">
        <w:t xml:space="preserve">). Multithreading is implementing software to perform two or more tasks in a concurrent manner within the same application. Multithreading is spawning multiple threads to </w:t>
      </w:r>
      <w:r w:rsidR="00D62EC0" w:rsidRPr="00D62EC0">
        <w:lastRenderedPageBreak/>
        <w:t xml:space="preserve">perform each task. If thread 1 is busy waiting for I/O to complete, thread 2 uses </w:t>
      </w:r>
      <w:r w:rsidR="00A55DC0">
        <w:rPr>
          <w:noProof/>
        </w:rPr>
        <mc:AlternateContent>
          <mc:Choice Requires="wpg">
            <w:drawing>
              <wp:anchor distT="182880" distB="182880" distL="114300" distR="114300" simplePos="0" relativeHeight="251708416" behindDoc="0" locked="0" layoutInCell="1" allowOverlap="1" wp14:anchorId="0CE48121" wp14:editId="353A7D85">
                <wp:simplePos x="0" y="0"/>
                <wp:positionH relativeFrom="column">
                  <wp:posOffset>0</wp:posOffset>
                </wp:positionH>
                <wp:positionV relativeFrom="paragraph">
                  <wp:posOffset>353060</wp:posOffset>
                </wp:positionV>
                <wp:extent cx="5952744" cy="3712464"/>
                <wp:effectExtent l="0" t="0" r="0" b="2540"/>
                <wp:wrapTopAndBottom/>
                <wp:docPr id="16" name="Ομάδα 16"/>
                <wp:cNvGraphicFramePr/>
                <a:graphic xmlns:a="http://schemas.openxmlformats.org/drawingml/2006/main">
                  <a:graphicData uri="http://schemas.microsoft.com/office/word/2010/wordprocessingGroup">
                    <wpg:wgp>
                      <wpg:cNvGrpSpPr/>
                      <wpg:grpSpPr>
                        <a:xfrm>
                          <a:off x="0" y="0"/>
                          <a:ext cx="5952744" cy="3712464"/>
                          <a:chOff x="0" y="0"/>
                          <a:chExt cx="5949315" cy="3709670"/>
                        </a:xfrm>
                      </wpg:grpSpPr>
                      <pic:pic xmlns:pic="http://schemas.openxmlformats.org/drawingml/2006/picture">
                        <pic:nvPicPr>
                          <pic:cNvPr id="3" name="Εικόνα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7" name="Πλαίσιο κειμένου 7"/>
                        <wps:cNvSpPr txBox="1"/>
                        <wps:spPr>
                          <a:xfrm>
                            <a:off x="0" y="3407410"/>
                            <a:ext cx="5949315" cy="302260"/>
                          </a:xfrm>
                          <a:prstGeom prst="rect">
                            <a:avLst/>
                          </a:prstGeom>
                          <a:solidFill>
                            <a:prstClr val="white"/>
                          </a:solidFill>
                          <a:ln>
                            <a:noFill/>
                          </a:ln>
                        </wps:spPr>
                        <wps:txbx>
                          <w:txbxContent>
                            <w:p w14:paraId="44D1A05B" w14:textId="4256FA9C" w:rsidR="00A55DC0" w:rsidRPr="00EF6D14" w:rsidRDefault="00A55DC0" w:rsidP="00A55DC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Pr>
                                  <w:b/>
                                  <w:bCs/>
                                  <w:i w:val="0"/>
                                  <w:iCs w:val="0"/>
                                  <w:noProof/>
                                  <w:color w:val="auto"/>
                                  <w:sz w:val="24"/>
                                  <w:szCs w:val="24"/>
                                </w:rPr>
                                <w:t>3</w:t>
                              </w:r>
                              <w:r w:rsidRPr="00EF6D14">
                                <w:rPr>
                                  <w:b/>
                                  <w:bCs/>
                                  <w:i w:val="0"/>
                                  <w:iCs w:val="0"/>
                                  <w:color w:val="auto"/>
                                  <w:sz w:val="24"/>
                                  <w:szCs w:val="24"/>
                                </w:rPr>
                                <w:fldChar w:fldCharType="end"/>
                              </w:r>
                              <w:r w:rsidRPr="00EF6D14">
                                <w:rPr>
                                  <w:i w:val="0"/>
                                  <w:iCs w:val="0"/>
                                  <w:color w:val="auto"/>
                                  <w:sz w:val="24"/>
                                  <w:szCs w:val="24"/>
                                </w:rPr>
                                <w:t>: bla b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CE48121" id="Ομάδα 16" o:spid="_x0000_s1032" style="position:absolute;left:0;text-align:left;margin-left:0;margin-top:27.8pt;width:468.7pt;height:292.3pt;z-index:251708416;mso-wrap-distance-top:14.4pt;mso-wrap-distance-bottom:14.4pt;mso-width-relative:margin;mso-height-relative:margin" coordsize="59493,3709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">
                <v:shape id="Εικόνα 3" o:spid="_x0000_s1033" type="#_x0000_t75"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">
                  <v:imagedata r:id="rId11" o:title=""/>
                </v:shape>
                <v:shape id="Πλαίσιο κειμένου 7" o:spid="_x0000_s1034" type="#_x0000_t202" style="position:absolute;top:34074;width:5949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44D1A05B" w14:textId="4256FA9C" w:rsidR="00A55DC0" w:rsidRPr="00EF6D14" w:rsidRDefault="00A55DC0" w:rsidP="00A55DC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Pr>
                            <w:b/>
                            <w:bCs/>
                            <w:i w:val="0"/>
                            <w:iCs w:val="0"/>
                            <w:noProof/>
                            <w:color w:val="auto"/>
                            <w:sz w:val="24"/>
                            <w:szCs w:val="24"/>
                          </w:rPr>
                          <w:t>3</w:t>
                        </w:r>
                        <w:r w:rsidRPr="00EF6D14">
                          <w:rPr>
                            <w:b/>
                            <w:bCs/>
                            <w:i w:val="0"/>
                            <w:iCs w:val="0"/>
                            <w:color w:val="auto"/>
                            <w:sz w:val="24"/>
                            <w:szCs w:val="24"/>
                          </w:rPr>
                          <w:fldChar w:fldCharType="end"/>
                        </w:r>
                        <w:r w:rsidRPr="00EF6D14">
                          <w:rPr>
                            <w:i w:val="0"/>
                            <w:iCs w:val="0"/>
                            <w:color w:val="auto"/>
                            <w:sz w:val="24"/>
                            <w:szCs w:val="24"/>
                          </w:rPr>
                          <w:t>: bla bla</w:t>
                        </w:r>
                      </w:p>
                    </w:txbxContent>
                  </v:textbox>
                </v:shape>
                <w10:wrap type="topAndBottom"/>
              </v:group>
            </w:pict>
          </mc:Fallback>
        </mc:AlternateContent>
      </w:r>
      <w:r w:rsidR="00D62EC0" w:rsidRPr="00D62EC0">
        <w:t>the processor during this time and then switches back to thread 1 to complete. There is no limitation in the number of threads that can be used [10].</w:t>
      </w:r>
      <w:r w:rsidR="00444A7B">
        <w:t xml:space="preserve"> </w:t>
      </w:r>
    </w:p>
    <w:p w14:paraId="34FAF52F" w14:textId="17CC4F03" w:rsidR="00D62EC0" w:rsidRPr="00D62EC0" w:rsidRDefault="00444A7B" w:rsidP="00CD7B1B">
      <w:pPr>
        <w:spacing w:before="240"/>
      </w:pPr>
      <w:r>
        <w:t xml:space="preserve">From the profiling experiments, we learned that </w:t>
      </w:r>
      <w:r w:rsidRPr="00D62EC0">
        <w:t>multithreading</w:t>
      </w:r>
      <w:r>
        <w:t xml:space="preserve"> on one hand</w:t>
      </w:r>
      <w:r w:rsidR="00D62EC0" w:rsidRPr="00D62EC0">
        <w:t xml:space="preserve"> </w:t>
      </w:r>
      <w:r>
        <w:t xml:space="preserve">can </w:t>
      </w:r>
      <w:r w:rsidR="00D62EC0" w:rsidRPr="00D62EC0">
        <w:t>reduce</w:t>
      </w:r>
      <w:r>
        <w:t xml:space="preserve"> processing time of </w:t>
      </w:r>
      <w:r w:rsidRPr="00D62EC0">
        <w:t>I</w:t>
      </w:r>
      <w:r w:rsidR="00D62EC0" w:rsidRPr="00D62EC0">
        <w:t>/O bound tasks almost to zero, but</w:t>
      </w:r>
      <w:r>
        <w:t xml:space="preserve"> on the other hand</w:t>
      </w:r>
      <w:r w:rsidR="00D62EC0" w:rsidRPr="00D62EC0">
        <w:t xml:space="preserve"> does not </w:t>
      </w:r>
      <w:r>
        <w:t xml:space="preserve">improve processing time of </w:t>
      </w:r>
      <w:r w:rsidRPr="00D62EC0">
        <w:t>CPU</w:t>
      </w:r>
      <w:r w:rsidR="00D62EC0" w:rsidRPr="00D62EC0">
        <w:t xml:space="preserve"> bound tasks</w:t>
      </w:r>
      <w:r>
        <w:t>. In our case, CPU bound tasks, such as Task 3 and Task 4, are the most computationally expensive.</w:t>
      </w:r>
      <w:r w:rsidR="00D62EC0" w:rsidRPr="00D62EC0">
        <w:t xml:space="preserve"> </w:t>
      </w:r>
      <w:r>
        <w:t xml:space="preserve">This challenge was overcome by employing a </w:t>
      </w:r>
      <w:r w:rsidR="00D62EC0" w:rsidRPr="00D62EC0">
        <w:t>multiprocessing</w:t>
      </w:r>
      <w:r>
        <w:t xml:space="preserve"> strategy</w:t>
      </w:r>
      <w:r w:rsidR="00D62EC0" w:rsidRPr="00D62EC0">
        <w:t xml:space="preserve"> (parallel </w:t>
      </w:r>
      <w:r>
        <w:t>version</w:t>
      </w:r>
      <w:r w:rsidR="00D62EC0" w:rsidRPr="00D62EC0">
        <w:t>). Multiprocessing systems have multiple processors running at the same time. Therefore, different tasks of an application can be run in different processors in a parallel manner. This capability considerably accelerates program performance. The limitation in this alternative is that the number of processes that can be employed must be less or equal with the number of processors (CPU cores) of the device [10]. Finally, by employing multithreading for I/O bound tasks, such as reading, showing, writing video frames, and multiprocessing for CPU bound tasks, which are the Features extraction and Object segmentation and detection algorithms, processing times up to 0.014 sec can be achieved.</w:t>
      </w:r>
    </w:p>
    <w:p w14:paraId="539E3501" w14:textId="77777777" w:rsidR="005A5B62" w:rsidRDefault="00183BEF" w:rsidP="005D5CFB">
      <w:r>
        <w:t xml:space="preserve">Having the capability to quantify process dynamics-relevant metrics in real time with the machine vision module, enables to set up the basis for mapping the relationship </w:t>
      </w:r>
      <w:r w:rsidR="005A5B62">
        <w:t xml:space="preserve">between </w:t>
      </w:r>
      <w:r>
        <w:t>process dynamics</w:t>
      </w:r>
      <w:r w:rsidR="005A5B62">
        <w:t xml:space="preserve"> represented by the extracted features of interest and the </w:t>
      </w:r>
      <w:r>
        <w:t>user-controlled, tunable independent process parameters.</w:t>
      </w:r>
      <w:r w:rsidR="005A5B62">
        <w:t xml:space="preserve"> </w:t>
      </w:r>
      <w:r>
        <w:t xml:space="preserve"> </w:t>
      </w:r>
    </w:p>
    <w:p w14:paraId="0301D37B" w14:textId="2C2688B8" w:rsidR="00DD1583" w:rsidRDefault="005A5B62" w:rsidP="005D5CFB">
      <w:r>
        <w:lastRenderedPageBreak/>
        <w:t xml:space="preserve">The optimization goal is dual from []: to achieve steady Taylor cone jet in the free flow regime and minimum lag distance to avhieve direct writing. It is important to mention that for the community of MEW it took almost a decade to understand that through trial &amp; error and … (look my job package) Edisonian approach. With such a tool in ourt hands and </w:t>
      </w:r>
      <w:r w:rsidR="00DD1583">
        <w:t xml:space="preserve">advancement of data-driven approaches, we can have self calivbrating printers that could learn the mappin between this and that to achivge the previously mentioned objective. IN csuch a self-calivbrating scenario you would have 2 scanarions: a) off learning and b) online leaerning. In both case, the user would need minimum amount of data to minimize computational  cost. </w:t>
      </w:r>
    </w:p>
    <w:p w14:paraId="36F760CA" w14:textId="68B613E8" w:rsidR="005A5B62" w:rsidRDefault="00DD1583" w:rsidP="005D5CFB">
      <w:r>
        <w:t>To achieve , we use GPs and we describe noe now Figure 4. The 1</w:t>
      </w:r>
      <w:r w:rsidRPr="00DD1583">
        <w:rPr>
          <w:vertAlign w:val="superscript"/>
        </w:rPr>
        <w:t>st</w:t>
      </w:r>
      <w:r>
        <w:t xml:space="preserve"> question that we aim to address is </w:t>
      </w:r>
      <w:r w:rsidR="009736BA">
        <w:t xml:space="preserve">to what is the minimum amount of observations d needed in order to learn and predict the jet profile radius and learn the mapping between the jet and the speed ratio. Talk more  about PSO </w:t>
      </w:r>
    </w:p>
    <w:p w14:paraId="60E6D837" w14:textId="5D9DD68F" w:rsidR="00D62EC0" w:rsidRDefault="00D36E8F" w:rsidP="00DD1583">
      <w:r>
        <w:t xml:space="preserve">The </w:t>
      </w:r>
      <w:r w:rsidR="005A5B62">
        <w:t xml:space="preserve">extracted </w:t>
      </w:r>
      <w:r>
        <w:t xml:space="preserve">features of </w:t>
      </w:r>
      <w:r w:rsidR="005A5B62">
        <w:t>interest</w:t>
      </w:r>
      <w:r>
        <w:t xml:space="preserve"> by the machine vision module are</w:t>
      </w:r>
      <w:r w:rsidR="005A5B62">
        <w:t xml:space="preserve"> spatio-temporal data and are presented in Figure 3.  </w:t>
      </w:r>
      <w:r>
        <w:t xml:space="preserve">: a) </w:t>
      </w:r>
      <w:r w:rsidR="00183BEF">
        <w:t>the   jet di</w:t>
      </w:r>
      <w:r>
        <w:t>a</w:t>
      </w:r>
      <w:r w:rsidR="00183BEF">
        <w:t>meter</w:t>
      </w:r>
      <w:r>
        <w:t>, b) the</w:t>
      </w:r>
      <w:r w:rsidR="00183BEF">
        <w:t xml:space="preserve"> jet area,</w:t>
      </w:r>
      <w:r>
        <w:t xml:space="preserve"> c) the</w:t>
      </w:r>
      <w:r w:rsidR="00183BEF">
        <w:t xml:space="preserve"> jet</w:t>
      </w:r>
      <w:r>
        <w:t xml:space="preserve"> angle</w:t>
      </w:r>
      <w:r w:rsidR="005A5B62">
        <w:t xml:space="preserve">, d) </w:t>
      </w:r>
      <w:r>
        <w:t>the jet velocity in the x-axis</w:t>
      </w:r>
      <w:r w:rsidR="005A5B62">
        <w:t xml:space="preserve"> and e) the jet lag</w:t>
      </w:r>
      <w:r>
        <w:t>.</w:t>
      </w:r>
      <w:r w:rsidR="005A5B62">
        <w:t xml:space="preserve"> </w:t>
      </w:r>
      <w:r w:rsidR="00DD1583">
        <w:t>These are domain-relevant features with physical significance related to the process physics/.</w:t>
      </w:r>
      <w:r w:rsidR="005A5B62">
        <w:t xml:space="preserve"> </w:t>
      </w:r>
    </w:p>
    <w:p w14:paraId="68C8F107" w14:textId="7595E589" w:rsidR="001F7FB1" w:rsidRDefault="00AD0A39" w:rsidP="000E5EE1">
      <w:pPr>
        <w:keepNext/>
      </w:pPr>
      <w:r>
        <w:rPr>
          <w:noProof/>
        </w:rPr>
        <w:lastRenderedPageBreak/>
        <mc:AlternateContent>
          <mc:Choice Requires="wpg">
            <w:drawing>
              <wp:anchor distT="182880" distB="182880" distL="114300" distR="114300" simplePos="0" relativeHeight="251680768" behindDoc="0" locked="0" layoutInCell="1" allowOverlap="1" wp14:anchorId="1293B4A1" wp14:editId="41E3601D">
                <wp:simplePos x="0" y="0"/>
                <wp:positionH relativeFrom="column">
                  <wp:posOffset>27296</wp:posOffset>
                </wp:positionH>
                <wp:positionV relativeFrom="paragraph">
                  <wp:posOffset>0</wp:posOffset>
                </wp:positionV>
                <wp:extent cx="5942965" cy="6661302"/>
                <wp:effectExtent l="0" t="0" r="635" b="6350"/>
                <wp:wrapTopAndBottom/>
                <wp:docPr id="30" name="Ομάδα 30"/>
                <wp:cNvGraphicFramePr/>
                <a:graphic xmlns:a="http://schemas.openxmlformats.org/drawingml/2006/main">
                  <a:graphicData uri="http://schemas.microsoft.com/office/word/2010/wordprocessingGroup">
                    <wpg:wgp>
                      <wpg:cNvGrpSpPr/>
                      <wpg:grpSpPr>
                        <a:xfrm>
                          <a:off x="0" y="0"/>
                          <a:ext cx="5942965" cy="6661302"/>
                          <a:chOff x="27296" y="0"/>
                          <a:chExt cx="5943600" cy="6664286"/>
                        </a:xfrm>
                      </wpg:grpSpPr>
                      <pic:pic xmlns:pic="http://schemas.openxmlformats.org/drawingml/2006/picture">
                        <pic:nvPicPr>
                          <pic:cNvPr id="27" name="Εικόνα 27"/>
                          <pic:cNvPicPr>
                            <a:picLocks noChangeAspect="1"/>
                          </pic:cNvPicPr>
                        </pic:nvPicPr>
                        <pic:blipFill rotWithShape="1">
                          <a:blip r:embed="rId12">
                            <a:extLst>
                              <a:ext uri="{28A0092B-C50C-407E-A947-70E740481C1C}">
                                <a14:useLocalDpi xmlns:a14="http://schemas.microsoft.com/office/drawing/2010/main" val="0"/>
                              </a:ext>
                            </a:extLst>
                          </a:blip>
                          <a:srcRect b="11455"/>
                          <a:stretch/>
                        </pic:blipFill>
                        <pic:spPr bwMode="auto">
                          <a:xfrm>
                            <a:off x="409455" y="0"/>
                            <a:ext cx="5424958" cy="4803526"/>
                          </a:xfrm>
                          <a:prstGeom prst="rect">
                            <a:avLst/>
                          </a:prstGeom>
                          <a:noFill/>
                          <a:ln>
                            <a:noFill/>
                          </a:ln>
                        </pic:spPr>
                      </pic:pic>
                      <wps:wsp>
                        <wps:cNvPr id="29" name="Πλαίσιο κειμένου 29"/>
                        <wps:cNvSpPr txBox="1"/>
                        <wps:spPr>
                          <a:xfrm>
                            <a:off x="27296" y="4881206"/>
                            <a:ext cx="5943600" cy="1783080"/>
                          </a:xfrm>
                          <a:prstGeom prst="rect">
                            <a:avLst/>
                          </a:prstGeom>
                          <a:solidFill>
                            <a:prstClr val="white"/>
                          </a:solidFill>
                          <a:ln>
                            <a:noFill/>
                          </a:ln>
                        </wps:spPr>
                        <wps:txbx>
                          <w:txbxContent>
                            <w:p w14:paraId="3B745090" w14:textId="26F8D883"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FF208B">
                                <w:rPr>
                                  <w:b/>
                                  <w:bCs/>
                                  <w:i w:val="0"/>
                                  <w:iCs w:val="0"/>
                                  <w:noProof/>
                                  <w:color w:val="auto"/>
                                  <w:sz w:val="24"/>
                                  <w:szCs w:val="24"/>
                                </w:rPr>
                                <w:t>3</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3B4A1" id="Ομάδα 30" o:spid="_x0000_s1035" style="position:absolute;left:0;text-align:left;margin-left:2.15pt;margin-top:0;width:467.95pt;height:524.5pt;z-index:251680768;mso-wrap-distance-top:14.4pt;mso-wrap-distance-bottom:14.4pt;mso-width-relative:margin;mso-height-relative:margin" coordorigin="272" coordsize="59436,666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">
                <v:shape id="Εικόνα 27" o:spid="_x0000_s1036" type="#_x0000_t75" style="position:absolute;left:4094;width:54250;height:48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">
                  <v:imagedata r:id="rId13" o:title="" cropbottom="7507f"/>
                </v:shape>
                <v:shape id="Πλαίσιο κειμένου 29" o:spid="_x0000_s1037" type="#_x0000_t202" style="position:absolute;left:272;top:48812;width:59436;height:17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3B745090" w14:textId="26F8D883"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FF208B">
                          <w:rPr>
                            <w:b/>
                            <w:bCs/>
                            <w:i w:val="0"/>
                            <w:iCs w:val="0"/>
                            <w:noProof/>
                            <w:color w:val="auto"/>
                            <w:sz w:val="24"/>
                            <w:szCs w:val="24"/>
                          </w:rPr>
                          <w:t>3</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v:textbox>
                </v:shape>
                <w10:wrap type="topAndBottom"/>
              </v:group>
            </w:pict>
          </mc:Fallback>
        </mc:AlternateContent>
      </w:r>
      <w:r w:rsidR="00A76165">
        <w:t>...</w:t>
      </w:r>
    </w:p>
    <w:p w14:paraId="0CFBC167" w14:textId="777B8721" w:rsidR="00CA5F94" w:rsidRDefault="000E5EE1" w:rsidP="007B3DEC">
      <w:r>
        <w:rPr>
          <w:noProof/>
        </w:rPr>
        <w:lastRenderedPageBreak/>
        <mc:AlternateContent>
          <mc:Choice Requires="wpg">
            <w:drawing>
              <wp:anchor distT="182880" distB="182880" distL="114300" distR="114300" simplePos="0" relativeHeight="251644928" behindDoc="0" locked="0" layoutInCell="1" allowOverlap="1" wp14:anchorId="203D960B" wp14:editId="2B6F92C6">
                <wp:simplePos x="0" y="0"/>
                <wp:positionH relativeFrom="margin">
                  <wp:align>center</wp:align>
                </wp:positionH>
                <wp:positionV relativeFrom="paragraph">
                  <wp:posOffset>0</wp:posOffset>
                </wp:positionV>
                <wp:extent cx="6254115" cy="6482715"/>
                <wp:effectExtent l="0" t="0" r="0" b="0"/>
                <wp:wrapTopAndBottom/>
                <wp:docPr id="21" name="Ομάδα 21"/>
                <wp:cNvGraphicFramePr/>
                <a:graphic xmlns:a="http://schemas.openxmlformats.org/drawingml/2006/main">
                  <a:graphicData uri="http://schemas.microsoft.com/office/word/2010/wordprocessingGroup">
                    <wpg:wgp>
                      <wpg:cNvGrpSpPr/>
                      <wpg:grpSpPr>
                        <a:xfrm>
                          <a:off x="0" y="0"/>
                          <a:ext cx="6254115" cy="6482715"/>
                          <a:chOff x="0" y="0"/>
                          <a:chExt cx="6253734" cy="6486904"/>
                        </a:xfrm>
                      </wpg:grpSpPr>
                      <wps:wsp>
                        <wps:cNvPr id="1" name="Πλαίσιο κειμένου 1"/>
                        <wps:cNvSpPr txBox="1"/>
                        <wps:spPr>
                          <a:xfrm>
                            <a:off x="0" y="4888244"/>
                            <a:ext cx="6253734" cy="1598660"/>
                          </a:xfrm>
                          <a:prstGeom prst="rect">
                            <a:avLst/>
                          </a:prstGeom>
                          <a:solidFill>
                            <a:prstClr val="white"/>
                          </a:solidFill>
                          <a:ln>
                            <a:noFill/>
                          </a:ln>
                        </wps:spPr>
                        <wps:txbx>
                          <w:txbxContent>
                            <w:p w14:paraId="062FD78F" w14:textId="534DF8E5"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FF208B">
                                <w:rPr>
                                  <w:b/>
                                  <w:bCs/>
                                  <w:i w:val="0"/>
                                  <w:iCs w:val="0"/>
                                  <w:noProof/>
                                  <w:color w:val="auto"/>
                                  <w:sz w:val="24"/>
                                  <w:szCs w:val="24"/>
                                </w:rPr>
                                <w:t>4</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1"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1"/>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03D960B" id="Ομάδα 21" o:spid="_x0000_s1038" style="position:absolute;left:0;text-align:left;margin-left:0;margin-top:0;width:492.45pt;height:510.45pt;z-index:251644928;mso-wrap-distance-top:14.4pt;mso-wrap-distance-bottom:14.4pt;mso-position-horizontal:center;mso-position-horizontal-relative:margin;mso-width-relative:margin;mso-height-relative:margin" coordsize="62537,64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">
                <v:shape id="Πλαίσιο κειμένου 1" o:spid="_x0000_s1039" type="#_x0000_t202" style="position:absolute;top:48882;width:62537;height:15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62FD78F" w14:textId="534DF8E5"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FF208B">
                          <w:rPr>
                            <w:b/>
                            <w:bCs/>
                            <w:i w:val="0"/>
                            <w:iCs w:val="0"/>
                            <w:noProof/>
                            <w:color w:val="auto"/>
                            <w:sz w:val="24"/>
                            <w:szCs w:val="24"/>
                          </w:rPr>
                          <w:t>4</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2"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2"/>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v:textbox>
                </v:shape>
                <v:shape id="Εικόνα 20" o:spid="_x0000_s1040"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5" o:title=""/>
                </v:shape>
                <w10:wrap type="topAndBottom" anchorx="margin"/>
              </v:group>
            </w:pict>
          </mc:Fallback>
        </mc:AlternateContent>
      </w:r>
    </w:p>
    <w:p w14:paraId="358ED41E" w14:textId="5726AA6F" w:rsidR="00CA5F94" w:rsidRDefault="00600F42" w:rsidP="00A76165">
      <w:pPr>
        <w:pStyle w:val="Heading2"/>
      </w:pPr>
      <w:r>
        <w:lastRenderedPageBreak/>
        <w:t xml:space="preserve">3.2 </w:t>
      </w:r>
      <w:r w:rsidR="00A76165">
        <w:t xml:space="preserve">Learning Jet Dynamics from </w:t>
      </w:r>
      <w:r w:rsidR="00D16864">
        <w:t>Videos</w:t>
      </w:r>
      <w:r w:rsidR="00A76165">
        <w:t xml:space="preserve"> &amp; Physics</w:t>
      </w:r>
      <w:r w:rsidR="00CA5F94">
        <w:rPr>
          <w:noProof/>
        </w:rPr>
        <mc:AlternateContent>
          <mc:Choice Requires="wpg">
            <w:drawing>
              <wp:anchor distT="0" distB="0" distL="114300" distR="114300" simplePos="0" relativeHeight="251658240" behindDoc="0" locked="0" layoutInCell="1" allowOverlap="1" wp14:anchorId="4180D994" wp14:editId="725E6E93">
                <wp:simplePos x="0" y="0"/>
                <wp:positionH relativeFrom="margin">
                  <wp:align>right</wp:align>
                </wp:positionH>
                <wp:positionV relativeFrom="paragraph">
                  <wp:posOffset>212521</wp:posOffset>
                </wp:positionV>
                <wp:extent cx="5942330" cy="7450455"/>
                <wp:effectExtent l="0" t="0" r="1270" b="0"/>
                <wp:wrapTopAndBottom/>
                <wp:docPr id="4" name="Ομάδα 4"/>
                <wp:cNvGraphicFramePr/>
                <a:graphic xmlns:a="http://schemas.openxmlformats.org/drawingml/2006/main">
                  <a:graphicData uri="http://schemas.microsoft.com/office/word/2010/wordprocessingGroup">
                    <wpg:wgp>
                      <wpg:cNvGrpSpPr/>
                      <wpg:grpSpPr>
                        <a:xfrm>
                          <a:off x="0" y="0"/>
                          <a:ext cx="5942330" cy="7450455"/>
                          <a:chOff x="0" y="0"/>
                          <a:chExt cx="5942330" cy="7450455"/>
                        </a:xfrm>
                      </wpg:grpSpPr>
                      <pic:pic xmlns:pic="http://schemas.openxmlformats.org/drawingml/2006/picture">
                        <pic:nvPicPr>
                          <pic:cNvPr id="18" name="Εικόνα 1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0" y="5520690"/>
                            <a:ext cx="5942330" cy="1929765"/>
                          </a:xfrm>
                          <a:prstGeom prst="rect">
                            <a:avLst/>
                          </a:prstGeom>
                          <a:solidFill>
                            <a:prstClr val="white"/>
                          </a:solidFill>
                          <a:ln>
                            <a:noFill/>
                          </a:ln>
                        </wps:spPr>
                        <wps:txbx>
                          <w:txbxContent>
                            <w:p w14:paraId="1A387CEB" w14:textId="6D4A21D5"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FF208B">
                                <w:rPr>
                                  <w:b/>
                                  <w:bCs/>
                                  <w:i w:val="0"/>
                                  <w:iCs w:val="0"/>
                                  <w:noProof/>
                                  <w:color w:val="000000" w:themeColor="text1"/>
                                  <w:sz w:val="24"/>
                                  <w:szCs w:val="24"/>
                                </w:rPr>
                                <w:t>5</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80D994" id="Ομάδα 4" o:spid="_x0000_s1041" style="position:absolute;left:0;text-align:left;margin-left:416.7pt;margin-top:16.75pt;width:467.9pt;height:586.65pt;z-index:251658240;mso-position-horizontal:right;mso-position-horizontal-relative:margin" coordsize="59423,74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">
                <v:shape id="Εικόνα 18" o:spid="_x0000_s1042"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7" o:title=""/>
                </v:shape>
                <v:shape id="Πλαίσιο κειμένου 19" o:spid="_x0000_s1043" type="#_x0000_t202" style="position:absolute;top:55206;width:59423;height:19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1A387CEB" w14:textId="6D4A21D5"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FF208B">
                          <w:rPr>
                            <w:b/>
                            <w:bCs/>
                            <w:i w:val="0"/>
                            <w:iCs w:val="0"/>
                            <w:noProof/>
                            <w:color w:val="000000" w:themeColor="text1"/>
                            <w:sz w:val="24"/>
                            <w:szCs w:val="24"/>
                          </w:rPr>
                          <w:t>5</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v:textbox>
                </v:shape>
                <w10:wrap type="topAndBottom" anchorx="margin"/>
              </v:group>
            </w:pict>
          </mc:Fallback>
        </mc:AlternateContent>
      </w:r>
    </w:p>
    <w:p w14:paraId="6B62476E" w14:textId="151E8EA6" w:rsidR="00A76165" w:rsidRDefault="00600F42" w:rsidP="00A76165">
      <w:pPr>
        <w:pStyle w:val="Heading2"/>
      </w:pPr>
      <w:r>
        <w:t xml:space="preserve">3.3 </w:t>
      </w:r>
      <w:r w:rsidR="00A76165">
        <w:t xml:space="preserve">Active Learning of Jet Dynamics </w:t>
      </w:r>
    </w:p>
    <w:p w14:paraId="6A02236D" w14:textId="02784A35" w:rsidR="00430E58" w:rsidRDefault="00430E58" w:rsidP="00430E58"/>
    <w:p w14:paraId="338C7359" w14:textId="77777777" w:rsidR="006E1253" w:rsidRDefault="003230EC" w:rsidP="005E2E5C">
      <w:pPr>
        <w:keepNext/>
      </w:pPr>
      <w:r>
        <w:rPr>
          <w:noProof/>
        </w:rPr>
        <w:lastRenderedPageBreak/>
        <w:drawing>
          <wp:inline distT="0" distB="0" distL="0" distR="0" wp14:anchorId="2EF6B87F" wp14:editId="2BC4E388">
            <wp:extent cx="5943600" cy="6483985"/>
            <wp:effectExtent l="0" t="0" r="0"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3AD0DB4" w14:textId="20F35EE6" w:rsidR="006E1253" w:rsidRDefault="003230EC" w:rsidP="005E2E5C">
      <w:pPr>
        <w:keepNext/>
      </w:pPr>
      <w:r>
        <w:rPr>
          <w:noProof/>
        </w:rPr>
        <w:lastRenderedPageBreak/>
        <w:drawing>
          <wp:inline distT="0" distB="0" distL="0" distR="0" wp14:anchorId="6077136A" wp14:editId="3B59A210">
            <wp:extent cx="5943600" cy="648398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901356C" w14:textId="77777777" w:rsidR="000573C9" w:rsidRDefault="000573C9" w:rsidP="006E1253">
      <w:pPr>
        <w:keepNext/>
      </w:pPr>
    </w:p>
    <w:p w14:paraId="5BC3848E" w14:textId="64D2E0A6" w:rsidR="00277E40" w:rsidRPr="006E1253" w:rsidRDefault="006E1253" w:rsidP="006E1253">
      <w:pPr>
        <w:keepNext/>
      </w:pPr>
      <w:r>
        <w:rPr>
          <w:noProof/>
        </w:rPr>
        <w:lastRenderedPageBreak/>
        <mc:AlternateContent>
          <mc:Choice Requires="wpg">
            <w:drawing>
              <wp:anchor distT="0" distB="0" distL="114300" distR="114300" simplePos="0" relativeHeight="251672576" behindDoc="0" locked="0" layoutInCell="1" allowOverlap="1" wp14:anchorId="631881F2" wp14:editId="78AB087D">
                <wp:simplePos x="0" y="0"/>
                <wp:positionH relativeFrom="margin">
                  <wp:align>right</wp:align>
                </wp:positionH>
                <wp:positionV relativeFrom="paragraph">
                  <wp:posOffset>407</wp:posOffset>
                </wp:positionV>
                <wp:extent cx="5943600" cy="8643620"/>
                <wp:effectExtent l="0" t="0" r="0" b="5080"/>
                <wp:wrapTopAndBottom/>
                <wp:docPr id="26" name="Ομάδα 26"/>
                <wp:cNvGraphicFramePr/>
                <a:graphic xmlns:a="http://schemas.openxmlformats.org/drawingml/2006/main">
                  <a:graphicData uri="http://schemas.microsoft.com/office/word/2010/wordprocessingGroup">
                    <wpg:wgp>
                      <wpg:cNvGrpSpPr/>
                      <wpg:grpSpPr>
                        <a:xfrm>
                          <a:off x="0" y="0"/>
                          <a:ext cx="5943600" cy="8643620"/>
                          <a:chOff x="0" y="0"/>
                          <a:chExt cx="5943600" cy="8643620"/>
                        </a:xfrm>
                      </wpg:grpSpPr>
                      <pic:pic xmlns:pic="http://schemas.openxmlformats.org/drawingml/2006/picture">
                        <pic:nvPicPr>
                          <pic:cNvPr id="23" name="Εικόνα 2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2105025"/>
                          </a:xfrm>
                          <a:prstGeom prst="rect">
                            <a:avLst/>
                          </a:prstGeom>
                          <a:solidFill>
                            <a:prstClr val="white"/>
                          </a:solidFill>
                          <a:ln>
                            <a:noFill/>
                          </a:ln>
                        </wps:spPr>
                        <wps:txbx>
                          <w:txbxContent>
                            <w:p w14:paraId="598553F9" w14:textId="16C47148"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FF208B">
                                <w:rPr>
                                  <w:b/>
                                  <w:bCs/>
                                  <w:i w:val="0"/>
                                  <w:iCs w:val="0"/>
                                  <w:noProof/>
                                  <w:color w:val="000000" w:themeColor="text1"/>
                                  <w:sz w:val="24"/>
                                  <w:szCs w:val="24"/>
                                </w:rPr>
                                <w:t>6</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1881F2" id="Ομάδα 26" o:spid="_x0000_s1044" style="position:absolute;left:0;text-align:left;margin-left:416.8pt;margin-top:.05pt;width:468pt;height:680.6pt;z-index:251672576;mso-position-horizontal:right;mso-position-horizontal-relative:margin" coordsize="59436,86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5V/wAMnfBD/ojfw/8A/CXsf/jVH/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">
                <v:shape id="Εικόνα 23" o:spid="_x0000_s1045"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21" o:title=""/>
                </v:shape>
                <v:shape id="Πλαίσιο κειμένου 25" o:spid="_x0000_s1046" type="#_x0000_t202" style="position:absolute;top:65385;width:59436;height:2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98553F9" w14:textId="16C47148"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FF208B">
                          <w:rPr>
                            <w:b/>
                            <w:bCs/>
                            <w:i w:val="0"/>
                            <w:iCs w:val="0"/>
                            <w:noProof/>
                            <w:color w:val="000000" w:themeColor="text1"/>
                            <w:sz w:val="24"/>
                            <w:szCs w:val="24"/>
                          </w:rPr>
                          <w:t>6</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v:textbox>
                </v:shape>
                <w10:wrap type="topAndBottom" anchorx="margin"/>
              </v:group>
            </w:pict>
          </mc:Fallback>
        </mc:AlternateContent>
      </w:r>
    </w:p>
    <w:p w14:paraId="56C2494C" w14:textId="6C18036D" w:rsidR="000A0A90" w:rsidRDefault="00B0326A" w:rsidP="00430E58">
      <w:r>
        <w:rPr>
          <w:noProof/>
        </w:rPr>
        <w:lastRenderedPageBreak/>
        <mc:AlternateContent>
          <mc:Choice Requires="wpg">
            <w:drawing>
              <wp:anchor distT="182880" distB="182880" distL="114300" distR="114300" simplePos="0" relativeHeight="251684864" behindDoc="0" locked="0" layoutInCell="1" allowOverlap="1" wp14:anchorId="70485498" wp14:editId="5471AAF4">
                <wp:simplePos x="0" y="0"/>
                <wp:positionH relativeFrom="column">
                  <wp:posOffset>0</wp:posOffset>
                </wp:positionH>
                <wp:positionV relativeFrom="paragraph">
                  <wp:posOffset>0</wp:posOffset>
                </wp:positionV>
                <wp:extent cx="5943600" cy="8035372"/>
                <wp:effectExtent l="0" t="0" r="0" b="3810"/>
                <wp:wrapTopAndBottom/>
                <wp:docPr id="28" name="Ομάδα 28"/>
                <wp:cNvGraphicFramePr/>
                <a:graphic xmlns:a="http://schemas.openxmlformats.org/drawingml/2006/main">
                  <a:graphicData uri="http://schemas.microsoft.com/office/word/2010/wordprocessingGroup">
                    <wpg:wgp>
                      <wpg:cNvGrpSpPr/>
                      <wpg:grpSpPr>
                        <a:xfrm>
                          <a:off x="0" y="0"/>
                          <a:ext cx="5943600" cy="8035372"/>
                          <a:chOff x="0" y="0"/>
                          <a:chExt cx="5941695" cy="8030898"/>
                        </a:xfrm>
                      </wpg:grpSpPr>
                      <pic:pic xmlns:pic="http://schemas.openxmlformats.org/drawingml/2006/picture">
                        <pic:nvPicPr>
                          <pic:cNvPr id="5" name="Εικόνα 5"/>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549"/>
                            <a:ext cx="5941695" cy="845349"/>
                          </a:xfrm>
                          <a:prstGeom prst="rect">
                            <a:avLst/>
                          </a:prstGeom>
                          <a:solidFill>
                            <a:prstClr val="white"/>
                          </a:solidFill>
                          <a:ln>
                            <a:noFill/>
                          </a:ln>
                        </wps:spPr>
                        <wps:txbx>
                          <w:txbxContent>
                            <w:p w14:paraId="078E75D7" w14:textId="58245C52"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FF208B">
                                <w:rPr>
                                  <w:b/>
                                  <w:bCs/>
                                  <w:noProof/>
                                  <w:szCs w:val="24"/>
                                </w:rPr>
                                <w:t>7</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485498" id="Ομάδα 28" o:spid="_x0000_s1047" style="position:absolute;left:0;text-align:left;margin-left:0;margin-top:0;width:468pt;height:632.7pt;z-index:251684864;mso-wrap-distance-top:14.4pt;mso-wrap-distance-bottom:14.4pt;mso-width-relative:margin;mso-height-relative:margin" coordsize="59416,80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">
                <v:shape id="Εικόνα 5" o:spid="_x0000_s1048"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23" o:title=""/>
                </v:shape>
                <v:shape id="Πλαίσιο κειμένου 11" o:spid="_x0000_s1049" type="#_x0000_t202" style="position:absolute;top:71855;width:59416;height:8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8E75D7" w14:textId="58245C52"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FF208B">
                          <w:rPr>
                            <w:b/>
                            <w:bCs/>
                            <w:noProof/>
                            <w:szCs w:val="24"/>
                          </w:rPr>
                          <w:t>7</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v:textbox>
                </v:shape>
                <w10:wrap type="topAndBottom"/>
              </v:group>
            </w:pict>
          </mc:Fallback>
        </mc:AlternateContent>
      </w:r>
    </w:p>
    <w:p w14:paraId="49D410CA" w14:textId="4BCDFE54" w:rsidR="00593193" w:rsidRDefault="00057C4D" w:rsidP="00430E58">
      <w:r>
        <w:rPr>
          <w:noProof/>
        </w:rPr>
        <w:lastRenderedPageBreak/>
        <mc:AlternateContent>
          <mc:Choice Requires="wpg">
            <w:drawing>
              <wp:anchor distT="182880" distB="182880" distL="114300" distR="114300" simplePos="0" relativeHeight="251688960" behindDoc="0" locked="0" layoutInCell="1" allowOverlap="1" wp14:anchorId="38A2CBB6" wp14:editId="27B8431C">
                <wp:simplePos x="0" y="0"/>
                <wp:positionH relativeFrom="column">
                  <wp:posOffset>0</wp:posOffset>
                </wp:positionH>
                <wp:positionV relativeFrom="paragraph">
                  <wp:posOffset>0</wp:posOffset>
                </wp:positionV>
                <wp:extent cx="5943600" cy="8792845"/>
                <wp:effectExtent l="0" t="0" r="0" b="8255"/>
                <wp:wrapTopAndBottom/>
                <wp:docPr id="17" name="Ομάδα 17"/>
                <wp:cNvGraphicFramePr/>
                <a:graphic xmlns:a="http://schemas.openxmlformats.org/drawingml/2006/main">
                  <a:graphicData uri="http://schemas.microsoft.com/office/word/2010/wordprocessingGroup">
                    <wpg:wgp>
                      <wpg:cNvGrpSpPr/>
                      <wpg:grpSpPr>
                        <a:xfrm>
                          <a:off x="0" y="0"/>
                          <a:ext cx="5943600" cy="8792845"/>
                          <a:chOff x="0" y="0"/>
                          <a:chExt cx="5943600" cy="8789041"/>
                        </a:xfrm>
                      </wpg:grpSpPr>
                      <pic:pic xmlns:pic="http://schemas.openxmlformats.org/drawingml/2006/picture">
                        <pic:nvPicPr>
                          <pic:cNvPr id="10" name="Εικόνα 10"/>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90803"/>
                            <a:ext cx="5943600" cy="1598238"/>
                          </a:xfrm>
                          <a:prstGeom prst="rect">
                            <a:avLst/>
                          </a:prstGeom>
                          <a:solidFill>
                            <a:prstClr val="white"/>
                          </a:solidFill>
                          <a:ln>
                            <a:noFill/>
                          </a:ln>
                        </wps:spPr>
                        <wps:txbx>
                          <w:txbxContent>
                            <w:p w14:paraId="21CDFD0E" w14:textId="294F5B84"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FF208B">
                                <w:rPr>
                                  <w:b/>
                                  <w:bCs/>
                                  <w:noProof/>
                                  <w:szCs w:val="24"/>
                                </w:rPr>
                                <w:t>8</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A2CBB6" id="Ομάδα 17" o:spid="_x0000_s1050" style="position:absolute;left:0;text-align:left;margin-left:0;margin-top:0;width:468pt;height:692.35pt;z-index:251688960;mso-wrap-distance-top:14.4pt;mso-wrap-distance-bottom:14.4pt;mso-height-relative:margin" coordsize="59436,8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">
                <v:shape id="Εικόνα 10" o:spid="_x0000_s1051"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5" o:title=""/>
                </v:shape>
                <v:shape id="Πλαίσιο κειμένου 12" o:spid="_x0000_s1052" type="#_x0000_t202" style="position:absolute;top:71908;width:59436;height:15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1CDFD0E" w14:textId="294F5B84"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FF208B">
                          <w:rPr>
                            <w:b/>
                            <w:bCs/>
                            <w:noProof/>
                            <w:szCs w:val="24"/>
                          </w:rPr>
                          <w:t>8</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v:textbox>
                </v:shape>
                <w10:wrap type="topAndBottom"/>
              </v:group>
            </w:pict>
          </mc:Fallback>
        </mc:AlternateContent>
      </w:r>
    </w:p>
    <w:p w14:paraId="7591083A" w14:textId="42F80548" w:rsidR="007316DC" w:rsidRPr="00430E58" w:rsidRDefault="007316DC" w:rsidP="00430E58"/>
    <w:p w14:paraId="2B1B0596" w14:textId="3EE9CD21" w:rsidR="00B0326A" w:rsidRDefault="00A76165" w:rsidP="00A76165">
      <w:r>
        <w:t>...</w:t>
      </w:r>
    </w:p>
    <w:p w14:paraId="319F4BAA" w14:textId="3BB06CA7" w:rsidR="00A76165" w:rsidRDefault="00A76165" w:rsidP="00A76165">
      <w:pPr>
        <w:pStyle w:val="Heading1"/>
        <w:ind w:left="360"/>
      </w:pPr>
      <w:r>
        <w:t>Conclusions</w:t>
      </w:r>
    </w:p>
    <w:p w14:paraId="0B5437DF" w14:textId="77777777" w:rsidR="00A76165" w:rsidRDefault="00A76165" w:rsidP="00A76165">
      <w:r>
        <w:t>...</w:t>
      </w:r>
    </w:p>
    <w:p w14:paraId="48E9FE7B" w14:textId="77777777" w:rsidR="00CD6920" w:rsidRPr="00F751B0" w:rsidRDefault="00CD6920" w:rsidP="00CD6920">
      <w:pPr>
        <w:pStyle w:val="Heading1"/>
        <w:spacing w:after="240"/>
        <w:ind w:left="360"/>
      </w:pPr>
      <w:r>
        <w:t>Methods</w:t>
      </w:r>
    </w:p>
    <w:p w14:paraId="53D49C75" w14:textId="77777777" w:rsidR="00CD6920" w:rsidRDefault="00CD6920" w:rsidP="00CD6920">
      <w:pPr>
        <w:pStyle w:val="Heading2"/>
      </w:pPr>
      <w:r>
        <w:t xml:space="preserve">2.1 </w:t>
      </w:r>
      <w:r w:rsidRPr="00E352AF">
        <w:t>Dataset</w:t>
      </w:r>
    </w:p>
    <w:p w14:paraId="1E83244D" w14:textId="77777777" w:rsidR="00CD6920" w:rsidRDefault="00CD6920" w:rsidP="00CD6920">
      <w:r>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Pr>
          <w:vertAlign w:val="superscript"/>
        </w:rPr>
        <w:t>-2</w:t>
      </w:r>
      <w:r>
        <w:t xml:space="preserve"> and 500 m s</w:t>
      </w:r>
      <w:r>
        <w:rPr>
          <w:vertAlign w:val="superscript"/>
        </w:rPr>
        <w:t>-3</w:t>
      </w:r>
      <w:r>
        <w:t xml:space="preserve"> maximal stage acceleration and jerk, a 22G nozzle was used, polymer temperature was set to 87 </w:t>
      </w:r>
      <w:r>
        <w:rPr>
          <w:vertAlign w:val="superscript"/>
        </w:rPr>
        <w:t xml:space="preserve">o </w:t>
      </w:r>
      <w:r>
        <w:t>C and the voltage to the collector was set to -1.5kV, while the voltage to the nozzle was set to +5.75kV.</w:t>
      </w:r>
    </w:p>
    <w:p w14:paraId="281451C0" w14:textId="77777777" w:rsidR="00CD6920" w:rsidRDefault="00CD6920" w:rsidP="00CD6920">
      <w:r>
        <w:t xml:space="preserve"> For Video S1 air pressure feeding the nozzle was set to 1.2 bar and the distance between nozzle and collector was set to 3.5mm with a standard deviation 0.1mm. Collector’s speeds tested in Video S1 were 191.25 mm s</w:t>
      </w:r>
      <w:r>
        <w:rPr>
          <w:vertAlign w:val="superscript"/>
        </w:rPr>
        <w:t>-1</w:t>
      </w:r>
      <w:r>
        <w:t>, 212.5 mm s</w:t>
      </w:r>
      <w:r>
        <w:rPr>
          <w:vertAlign w:val="superscript"/>
        </w:rPr>
        <w:t>-1</w:t>
      </w:r>
      <w:r>
        <w:t>, 255 mm s</w:t>
      </w:r>
      <w:r>
        <w:rPr>
          <w:vertAlign w:val="superscript"/>
        </w:rPr>
        <w:t>-1</w:t>
      </w:r>
      <w:r>
        <w:t>, 340 mm s</w:t>
      </w:r>
      <w:r>
        <w:rPr>
          <w:vertAlign w:val="superscript"/>
        </w:rPr>
        <w:t>-1</w:t>
      </w:r>
      <w:r>
        <w:t>, 510 mm s</w:t>
      </w:r>
      <w:r>
        <w:rPr>
          <w:vertAlign w:val="superscript"/>
        </w:rPr>
        <w:t>-1</w:t>
      </w:r>
      <w:r>
        <w:t>, 850 mm s</w:t>
      </w:r>
      <w:r>
        <w:rPr>
          <w:vertAlign w:val="superscript"/>
        </w:rPr>
        <w:t>-1</w:t>
      </w:r>
      <w:r>
        <w:t>, 1530 mm s</w:t>
      </w:r>
      <w:r>
        <w:rPr>
          <w:vertAlign w:val="superscript"/>
        </w:rPr>
        <w:t>-1</w:t>
      </w:r>
      <w:r>
        <w:t xml:space="preserve"> and 2890 mm s</w:t>
      </w:r>
      <w:r>
        <w:rPr>
          <w:vertAlign w:val="superscript"/>
        </w:rPr>
        <w:t>-1</w:t>
      </w:r>
      <w:r>
        <w:t xml:space="preserve">. </w:t>
      </w:r>
    </w:p>
    <w:p w14:paraId="2E90F9EF" w14:textId="09A56B90" w:rsidR="00CD6920" w:rsidRDefault="00CD6920" w:rsidP="00CD6920">
      <w:r>
        <w:t>For Video S2 air pressure feeding the nozzle was set to 2.4 bar and the distance between nozzle and collector was set to 4.5mm with a standard deviation 0.1mm. Collector</w:t>
      </w:r>
      <w:r w:rsidR="00D273D3">
        <w:t>'</w:t>
      </w:r>
      <w:r>
        <w:t>s speeds tested in Video S2 were 292.5 mm s</w:t>
      </w:r>
      <w:r>
        <w:rPr>
          <w:vertAlign w:val="superscript"/>
        </w:rPr>
        <w:t>-1</w:t>
      </w:r>
      <w:r>
        <w:t>, 520 mm s</w:t>
      </w:r>
      <w:r>
        <w:rPr>
          <w:vertAlign w:val="superscript"/>
        </w:rPr>
        <w:t>-1</w:t>
      </w:r>
      <w:r>
        <w:t>, 1300 mm s</w:t>
      </w:r>
      <w:r>
        <w:rPr>
          <w:vertAlign w:val="superscript"/>
        </w:rPr>
        <w:t>-1</w:t>
      </w:r>
      <w:r>
        <w:t xml:space="preserve"> and 4420 mm s</w:t>
      </w:r>
      <w:r>
        <w:rPr>
          <w:vertAlign w:val="superscript"/>
        </w:rPr>
        <w:t>-1</w:t>
      </w:r>
      <w:r>
        <w:t>.</w:t>
      </w:r>
    </w:p>
    <w:p w14:paraId="0AD10EBC" w14:textId="77777777" w:rsidR="00CD6920" w:rsidRDefault="00CD6920" w:rsidP="00CD6920">
      <w:pPr>
        <w:rPr>
          <w:b/>
          <w:bCs/>
        </w:rPr>
      </w:pPr>
      <w:r w:rsidRPr="00CD0D88">
        <w:rPr>
          <w:b/>
          <w:bCs/>
        </w:rPr>
        <w:t>Video Preprocessing</w:t>
      </w:r>
    </w:p>
    <w:p w14:paraId="112EEBA9" w14:textId="149E89D8" w:rsidR="00CD6920" w:rsidRDefault="00CD6920" w:rsidP="00CD6920">
      <w:r>
        <w:t>Videos were split according to their collector speed and video frames were cropped, in order to get rid of unnecessary pixels, which lead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w:t>
      </w:r>
      <w:r w:rsidR="00D273D3">
        <w:t>'</w:t>
      </w:r>
      <w:r>
        <w:t>s diameter.</w:t>
      </w:r>
    </w:p>
    <w:p w14:paraId="5013700F" w14:textId="0E6FB7D7" w:rsidR="00CD6920" w:rsidRPr="00622054" w:rsidRDefault="00CD6920" w:rsidP="00CD6920">
      <w:pPr>
        <w:pStyle w:val="Heading2"/>
      </w:pPr>
      <w:r>
        <w:t>2.2 Jet Metrology</w:t>
      </w:r>
    </w:p>
    <w:p w14:paraId="14BEDC19" w14:textId="77777777" w:rsidR="00CD6920" w:rsidRDefault="00CD6920" w:rsidP="00CD6920">
      <w:r>
        <w:t>For the implementation of the Jet Metrology algorithm Python 3.8 was used, along with extensive usage of the OpenCV library, which enables as to read and process video data. Jet Metrology algorithm consists of two sub-algorithms. The first is the Object Segmentation and Detection algorithm. The second is the Features Extraction algorithm.</w:t>
      </w:r>
    </w:p>
    <w:p w14:paraId="790E6D17" w14:textId="63F3B3D2" w:rsidR="00CD6920" w:rsidRDefault="00CD6920" w:rsidP="00CD6920">
      <w:r>
        <w:t>The first sub-algorithm segments the MEW printing Needle, the Taylor Cone, the Jet and the Deposited Material on the collector. Also attempts to find the jet</w:t>
      </w:r>
      <w:r w:rsidR="00D273D3">
        <w:t>'</w:t>
      </w:r>
      <w:r>
        <w:t xml:space="preserve">s deposition point on the collector. Finally, it draws some graphics, so that the user can assess its performance. In order to detect the </w:t>
      </w:r>
      <w:r w:rsidR="00D273D3">
        <w:t>'</w:t>
      </w:r>
      <w:r>
        <w:t>objects</w:t>
      </w:r>
      <w:r w:rsidR="00D273D3">
        <w:t>'</w:t>
      </w:r>
      <w:r>
        <w:t xml:space="preserve"> of interest in each video frame we use the very much alike meanshift and camshift algorithms. The meanshift algorithm is actually a statistical concept related to clustering. Like many other clustering algorithms, it attempts to check the whole frame for high concentration of pixels of the same color. The algorithm and its application in computer vision are widely described in [6].  The main difference between the two algorithms is that the camshift algorithm has the </w:t>
      </w:r>
      <w:r>
        <w:lastRenderedPageBreak/>
        <w:t>capability to adjust, so that the tracking box can change its size and direction, to better correlate to the movements of the tracked object.</w:t>
      </w:r>
    </w:p>
    <w:p w14:paraId="397C0C88" w14:textId="02518798" w:rsidR="00CD6920" w:rsidRDefault="00CD6920" w:rsidP="00CD6920">
      <w:r>
        <w:t>The meanshift and camshift algorithms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is able to identify objects based on particular shapes and features, which makes them significantly less powerful than other methods. Furthermore, objects varying in color on a large scale and complex or noisy backgrounds can make object detection and tracking problematic. So, it</w:t>
      </w:r>
      <w:r w:rsidR="00D273D3">
        <w:t>'</w:t>
      </w:r>
      <w:r>
        <w:t>s obvious that meanshift and camshift algorithms work best under controlled environments.</w:t>
      </w:r>
    </w:p>
    <w:p w14:paraId="66F99CF0" w14:textId="75BB1C02" w:rsidR="00CD6920" w:rsidRDefault="00CD6920" w:rsidP="00CD6920">
      <w:r>
        <w:t xml:space="preserve"> So, it</w:t>
      </w:r>
      <w:r w:rsidR="00D273D3">
        <w:t>'</w:t>
      </w:r>
      <w:r>
        <w:t xml:space="preserve">s in our interest the fact that the videos are captured in grayscale color-space, and that the nozzle as well as the collector do not move vertically, just horizontally. 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608B50A4" w:rsidR="00CD6920" w:rsidRDefault="00CD6920" w:rsidP="00CD6920">
      <w:r>
        <w:t>In order to find the deposition point the algorithm needs to know the collector</w:t>
      </w:r>
      <w:r w:rsidR="00D273D3">
        <w:t>'</w:t>
      </w:r>
      <w:r>
        <w:t xml:space="preserve">s position. Then it creates a window around the collector, crops the region of interest from the frame and processes that instead of the whole frame. The build-in function used to find the deposition point is the </w:t>
      </w:r>
      <w:r w:rsidRPr="006A66E7">
        <w:rPr>
          <w:rFonts w:cs="Times New Roman"/>
          <w:i/>
          <w:iCs/>
          <w:szCs w:val="24"/>
        </w:rPr>
        <w:t>cv</w:t>
      </w:r>
      <w:r>
        <w:rPr>
          <w:rFonts w:cs="Times New Roman"/>
          <w:i/>
          <w:iCs/>
          <w:szCs w:val="24"/>
        </w:rPr>
        <w:t>2</w:t>
      </w:r>
      <w:r w:rsidRPr="006A66E7">
        <w:rPr>
          <w:rFonts w:cs="Times New Roman"/>
          <w:i/>
          <w:iCs/>
          <w:szCs w:val="24"/>
        </w:rPr>
        <w:t>.</w:t>
      </w:r>
      <w:r>
        <w:rPr>
          <w:rFonts w:cs="Times New Roman"/>
          <w:i/>
          <w:iCs/>
          <w:szCs w:val="24"/>
        </w:rPr>
        <w:t>goodFeaturesToTrack</w:t>
      </w:r>
      <w:r>
        <w:t>. This function finds the most prominent corner in our region of interest by calculating eigen-values, as described in [9].</w:t>
      </w:r>
    </w:p>
    <w:p w14:paraId="445E4007" w14:textId="5D18E642"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Figure 2c. </w:t>
      </w:r>
    </w:p>
    <w:p w14:paraId="6ECB373D" w14:textId="434E2807" w:rsidR="00CD6920" w:rsidRDefault="00CD6920" w:rsidP="00CD6920">
      <w:r>
        <w:t>The second sub-algorithm is the one responsible for extracting all those features of the jet, that are important to gain some insight to the physics of the process. Such features are the diameter, areas and angles of the jet as we move along the z-axis. Another important feature is the velocity of each jet</w:t>
      </w:r>
      <w:r w:rsidR="00D273D3">
        <w:t>'</w:t>
      </w:r>
      <w:r>
        <w:t>s point along the x-axis 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which is a correlation between distance units (mm) and pixels. The last one is the stride. The stride actually indicates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44153F1" w:rsidR="00CD6920" w:rsidRDefault="00CD6920" w:rsidP="00CD6920">
      <w:r>
        <w:t>The first step is to change frame</w:t>
      </w:r>
      <w:r w:rsidR="00D273D3">
        <w:t>'</w:t>
      </w:r>
      <w:r>
        <w:t xml:space="preserve">s color-space from BGR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canny-frame, which now is an array of 0 and 255. If Canny algorithm has been performed correctly when we read this </w:t>
      </w:r>
      <w:r>
        <w:lastRenderedPageBreak/>
        <w:t>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A83563"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A83563"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A83563"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A83563"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7A3DCB86"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s rows, the algorithm returns arrays containing all 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74A9414B" w14:textId="77777777" w:rsidR="00CD6920" w:rsidRDefault="00CD6920" w:rsidP="00CD6920">
      <w:pPr>
        <w:spacing w:before="240"/>
        <w:rPr>
          <w:b/>
          <w:bCs/>
        </w:rPr>
      </w:pPr>
      <w:r w:rsidRPr="00C55305">
        <w:rPr>
          <w:b/>
          <w:bCs/>
        </w:rPr>
        <w:t>Real Time Video Processing</w:t>
      </w:r>
    </w:p>
    <w:p w14:paraId="1C3AE0AC" w14:textId="77777777" w:rsidR="00CD6920" w:rsidRDefault="00CD6920" w:rsidP="00CD6920">
      <w:pPr>
        <w:spacing w:before="240"/>
        <w:rPr>
          <w:rFonts w:eastAsiaTheme="minorEastAsia"/>
        </w:rPr>
      </w:pPr>
      <w:bookmarkStart w:id="3" w:name="_Hlk96005176"/>
      <w:r>
        <w:t xml:space="preserve">The algorithm works perfectly providing us with all those results and visual representation to assess the whole process. Yet the challenge remains, to perform all these functions in real time. But what is defined as real time? In this case, as real time is defined the capability to run the whole algorithm in times less than 0.02 second, which corresponds to the time between the capture of two </w:t>
      </w:r>
      <w:r>
        <w:rPr>
          <w:rFonts w:eastAsiaTheme="minorEastAsia"/>
        </w:rPr>
        <w:t>consecutive frames.</w:t>
      </w:r>
    </w:p>
    <w:p w14:paraId="19C9D4DE" w14:textId="77777777" w:rsidR="00CD6920" w:rsidRDefault="00CD6920" w:rsidP="00CD6920">
      <w:pPr>
        <w:spacing w:before="240"/>
        <w:rPr>
          <w:rFonts w:eastAsiaTheme="minorEastAsia"/>
        </w:rPr>
      </w:pPr>
      <w:r>
        <w:rPr>
          <w:rFonts w:eastAsiaTheme="minorEastAsia"/>
        </w:rPr>
        <w:t>First step is to divide the whole process into Tasks and start profiling, to figure out which tasks are more time consuming, and then address the problem, if any. In Figure 2b, Task 1: Read new frame, Task 2: Reverse image, Task 3: Features extraction and store results, Task 4: Object segmentation and detection, Task 5: Show processed frame, Task 6: Save video.</w:t>
      </w:r>
    </w:p>
    <w:p w14:paraId="6EF80CD5" w14:textId="77777777" w:rsidR="00CD6920" w:rsidRPr="00AB140E" w:rsidRDefault="00CD6920" w:rsidP="00CD6920">
      <w:pPr>
        <w:spacing w:before="240"/>
        <w:rPr>
          <w:rFonts w:eastAsiaTheme="minorEastAsia"/>
        </w:rPr>
      </w:pPr>
      <w:r>
        <w:rPr>
          <w:rFonts w:eastAsiaTheme="minorEastAsia"/>
        </w:rPr>
        <w:t>As depicted in Figure 2b, with sequential programming, more than 0.033 sec. are needed to process each frame. The first alternative is multithreading (concurrent programming). Multithreading</w:t>
      </w:r>
      <w:r>
        <w:t xml:space="preserve"> is implementing software to perform two or more tasks in a concurrent manner within the same application. Multithreading is spawning multiple threads to perform each task. If thread 1 is busy waiting for I/O to complete, thread 2 uses the processor during this time and then switches back to thread 1 to complete. There is no limitation in the number of threads that can be used [10]. </w:t>
      </w:r>
      <w:r>
        <w:rPr>
          <w:rFonts w:eastAsiaTheme="minorEastAsia"/>
        </w:rPr>
        <w:t xml:space="preserve">Turns </w:t>
      </w:r>
      <w:r>
        <w:rPr>
          <w:rFonts w:eastAsiaTheme="minorEastAsia"/>
        </w:rPr>
        <w:lastRenderedPageBreak/>
        <w:t xml:space="preserve">out that multithreading reduces I/O bound tasks almost to zero, but does not help with CPU bound tasks, which in this case are the most time consuming. The second alternative is multiprocessing (parallel programming). Multiprocessing </w:t>
      </w:r>
      <w:r>
        <w:t>systems have multiple processors running at the same time</w:t>
      </w:r>
      <w:r>
        <w:rPr>
          <w:rFonts w:eastAsiaTheme="minorEastAsia"/>
        </w:rPr>
        <w:t>.</w:t>
      </w:r>
      <w:r w:rsidRPr="00BE3819">
        <w:t xml:space="preserve"> </w:t>
      </w:r>
      <w:r>
        <w:t>Therefore, different tasks of an application can be run in different processors in a parallel manner. This capability considerably accelerates program performance. The limitation in this alternative is that the number of processes that can be employed must be less or equal with the number of processors (CPU cores) of the device [10].</w:t>
      </w:r>
      <w:r>
        <w:rPr>
          <w:rFonts w:eastAsiaTheme="minorEastAsia"/>
        </w:rPr>
        <w:t xml:space="preserve"> Finally, by employing multithreading for I/O bound tasks, such as reading, showing, writing video frames, and multiprocessing for CPU bound tasks, which are the Features extraction and Object segmentation and detection algorithms, processing times up to 0.014 sec can be achieved.</w:t>
      </w:r>
    </w:p>
    <w:bookmarkEnd w:id="3"/>
    <w:p w14:paraId="3D112C75" w14:textId="77777777" w:rsidR="00CD6920" w:rsidRDefault="00CD6920" w:rsidP="00CD6920">
      <w:pPr>
        <w:pStyle w:val="Heading2"/>
      </w:pPr>
      <w:r>
        <w:t>2.3 Multiphysics Model</w:t>
      </w:r>
    </w:p>
    <w:p w14:paraId="56E35FB1" w14:textId="77777777" w:rsidR="00CD6920" w:rsidRDefault="00CD6920" w:rsidP="00CD6920">
      <w:r>
        <w:t>The importance of accurately extracting jet properties is signified by the numerous studies on predicting the jet stable region diameter, through mathematical modeling. Among those is the model proposed by Zhmayev et al. [11], which is developed by fully coupling the conservation of mass, momentum, charge and energy equations with a constitutive model and the electric field equations at the steady stat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Joo [12].</w:t>
      </w:r>
    </w:p>
    <w:p w14:paraId="6BDAE54F" w14:textId="77777777" w:rsidR="00CD6920" w:rsidRPr="0008636C" w:rsidRDefault="00CD6920" w:rsidP="00CD6920">
      <w:r>
        <w:t>Also, the conservation of energy relation and a non-isothermal constitutive model were added to extend to non-isothermal situations. The resulting governing equations after being nondimensionalize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7287"/>
        <w:gridCol w:w="616"/>
      </w:tblGrid>
      <w:tr w:rsidR="00CD6920" w:rsidRPr="00306446" w14:paraId="446A0AAE" w14:textId="77777777" w:rsidTr="00E517AE">
        <w:tc>
          <w:tcPr>
            <w:tcW w:w="1457" w:type="dxa"/>
          </w:tcPr>
          <w:p w14:paraId="479C0A00" w14:textId="77777777" w:rsidR="00CD6920" w:rsidRPr="00306446" w:rsidRDefault="00CD6920" w:rsidP="00E517AE">
            <w:pPr>
              <w:rPr>
                <w:sz w:val="22"/>
              </w:rPr>
            </w:pPr>
            <w:r w:rsidRPr="00306446">
              <w:rPr>
                <w:sz w:val="22"/>
              </w:rPr>
              <w:t>Continuity:</w:t>
            </w:r>
          </w:p>
        </w:tc>
        <w:tc>
          <w:tcPr>
            <w:tcW w:w="7287" w:type="dxa"/>
          </w:tcPr>
          <w:p w14:paraId="4838770B" w14:textId="77777777" w:rsidR="00CD6920" w:rsidRPr="00306446" w:rsidRDefault="00A83563" w:rsidP="00E517AE">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616" w:type="dxa"/>
          </w:tcPr>
          <w:p w14:paraId="393BC10E" w14:textId="77777777" w:rsidR="00CD6920" w:rsidRPr="00306446" w:rsidRDefault="00CD6920" w:rsidP="00E517AE">
            <w:pPr>
              <w:jc w:val="center"/>
              <w:rPr>
                <w:sz w:val="22"/>
              </w:rPr>
            </w:pPr>
            <w:r w:rsidRPr="00306446">
              <w:rPr>
                <w:sz w:val="22"/>
              </w:rPr>
              <w:t>(6)</w:t>
            </w:r>
          </w:p>
        </w:tc>
      </w:tr>
      <w:tr w:rsidR="00CD6920" w:rsidRPr="00306446" w14:paraId="0378C65C" w14:textId="77777777" w:rsidTr="00E517AE">
        <w:trPr>
          <w:trHeight w:val="720"/>
        </w:trPr>
        <w:tc>
          <w:tcPr>
            <w:tcW w:w="1457" w:type="dxa"/>
          </w:tcPr>
          <w:p w14:paraId="332891D3" w14:textId="77777777" w:rsidR="00CD6920" w:rsidRPr="00306446" w:rsidRDefault="00CD6920" w:rsidP="00E517AE">
            <w:pPr>
              <w:rPr>
                <w:sz w:val="22"/>
              </w:rPr>
            </w:pPr>
            <w:r w:rsidRPr="00306446">
              <w:rPr>
                <w:sz w:val="22"/>
              </w:rPr>
              <w:t>Momentum:</w:t>
            </w:r>
          </w:p>
        </w:tc>
        <w:tc>
          <w:tcPr>
            <w:tcW w:w="7287" w:type="dxa"/>
          </w:tcPr>
          <w:p w14:paraId="366F129C" w14:textId="77777777" w:rsidR="00CD6920" w:rsidRPr="00306446" w:rsidRDefault="00CD6920" w:rsidP="00E517AE">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616" w:type="dxa"/>
          </w:tcPr>
          <w:p w14:paraId="5E29C509" w14:textId="77777777" w:rsidR="00CD6920" w:rsidRPr="00306446" w:rsidRDefault="00CD6920" w:rsidP="00E517AE">
            <w:pPr>
              <w:jc w:val="center"/>
              <w:rPr>
                <w:sz w:val="22"/>
              </w:rPr>
            </w:pPr>
            <w:r w:rsidRPr="00306446">
              <w:rPr>
                <w:sz w:val="22"/>
              </w:rPr>
              <w:t>(7)</w:t>
            </w:r>
          </w:p>
        </w:tc>
      </w:tr>
      <w:tr w:rsidR="00CD6920" w:rsidRPr="00306446" w14:paraId="052CEAA2" w14:textId="77777777" w:rsidTr="00E517AE">
        <w:trPr>
          <w:trHeight w:val="360"/>
        </w:trPr>
        <w:tc>
          <w:tcPr>
            <w:tcW w:w="1457" w:type="dxa"/>
          </w:tcPr>
          <w:p w14:paraId="4B5E73F7" w14:textId="77777777" w:rsidR="00CD6920" w:rsidRPr="00306446" w:rsidRDefault="00CD6920" w:rsidP="00E517AE">
            <w:pPr>
              <w:rPr>
                <w:sz w:val="22"/>
              </w:rPr>
            </w:pPr>
            <w:r w:rsidRPr="00306446">
              <w:rPr>
                <w:sz w:val="22"/>
              </w:rPr>
              <w:t>Charge:</w:t>
            </w:r>
          </w:p>
        </w:tc>
        <w:tc>
          <w:tcPr>
            <w:tcW w:w="7287" w:type="dxa"/>
          </w:tcPr>
          <w:p w14:paraId="01939B95" w14:textId="77777777" w:rsidR="00CD6920" w:rsidRPr="00306446" w:rsidRDefault="00CD6920" w:rsidP="00E517AE">
            <w:pPr>
              <w:rPr>
                <w:i/>
                <w:sz w:val="22"/>
                <w:lang w:val="el-GR"/>
              </w:rPr>
            </w:pPr>
            <m:oMathPara>
              <m:oMath>
                <m:r>
                  <w:rPr>
                    <w:rFonts w:ascii="Cambria Math" w:hAnsi="Cambria Math"/>
                    <w:sz w:val="22"/>
                    <w:lang w:val="el-GR"/>
                  </w:rPr>
                  <m:t>σ=R</m:t>
                </m:r>
              </m:oMath>
            </m:oMathPara>
          </w:p>
        </w:tc>
        <w:tc>
          <w:tcPr>
            <w:tcW w:w="616" w:type="dxa"/>
          </w:tcPr>
          <w:p w14:paraId="16C4563C" w14:textId="77777777" w:rsidR="00CD6920" w:rsidRPr="00306446" w:rsidRDefault="00CD6920" w:rsidP="00E517AE">
            <w:pPr>
              <w:jc w:val="center"/>
              <w:rPr>
                <w:sz w:val="22"/>
              </w:rPr>
            </w:pPr>
            <w:r w:rsidRPr="00306446">
              <w:rPr>
                <w:sz w:val="22"/>
              </w:rPr>
              <w:t>(8)</w:t>
            </w:r>
          </w:p>
        </w:tc>
      </w:tr>
      <w:tr w:rsidR="00CD6920" w:rsidRPr="00306446" w14:paraId="2A24A5B3" w14:textId="77777777" w:rsidTr="00E517AE">
        <w:trPr>
          <w:trHeight w:val="1620"/>
        </w:trPr>
        <w:tc>
          <w:tcPr>
            <w:tcW w:w="1457" w:type="dxa"/>
          </w:tcPr>
          <w:p w14:paraId="2731F5A0" w14:textId="77777777" w:rsidR="00CD6920" w:rsidRPr="00306446" w:rsidRDefault="00CD6920" w:rsidP="00E517AE">
            <w:pPr>
              <w:rPr>
                <w:sz w:val="22"/>
              </w:rPr>
            </w:pPr>
            <w:r w:rsidRPr="00306446">
              <w:rPr>
                <w:sz w:val="22"/>
              </w:rPr>
              <w:t>Electric field:</w:t>
            </w:r>
          </w:p>
        </w:tc>
        <w:tc>
          <w:tcPr>
            <w:tcW w:w="7287" w:type="dxa"/>
          </w:tcPr>
          <w:p w14:paraId="42A8AFC3" w14:textId="77777777" w:rsidR="00CD6920" w:rsidRPr="00306446" w:rsidRDefault="00A83563"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5C6BA99C" w14:textId="77777777" w:rsidR="00CD6920" w:rsidRPr="00306446" w:rsidRDefault="00A83563"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616" w:type="dxa"/>
          </w:tcPr>
          <w:p w14:paraId="2956BF0F" w14:textId="77777777" w:rsidR="00CD6920" w:rsidRPr="00306446" w:rsidRDefault="00CD6920" w:rsidP="00E517AE">
            <w:pPr>
              <w:jc w:val="center"/>
              <w:rPr>
                <w:sz w:val="22"/>
              </w:rPr>
            </w:pPr>
            <w:r w:rsidRPr="00306446">
              <w:rPr>
                <w:sz w:val="22"/>
              </w:rPr>
              <w:t>(9)</w:t>
            </w:r>
          </w:p>
          <w:p w14:paraId="7FEC5FD0" w14:textId="77777777" w:rsidR="00CD6920" w:rsidRPr="00306446" w:rsidRDefault="00CD6920" w:rsidP="00E517AE">
            <w:pPr>
              <w:jc w:val="center"/>
              <w:rPr>
                <w:sz w:val="22"/>
              </w:rPr>
            </w:pPr>
          </w:p>
        </w:tc>
      </w:tr>
      <w:tr w:rsidR="00CD6920" w:rsidRPr="00306446" w14:paraId="49AAAD78" w14:textId="77777777" w:rsidTr="00E517AE">
        <w:trPr>
          <w:trHeight w:val="720"/>
        </w:trPr>
        <w:tc>
          <w:tcPr>
            <w:tcW w:w="1457" w:type="dxa"/>
          </w:tcPr>
          <w:p w14:paraId="5AF596AC" w14:textId="77777777" w:rsidR="00CD6920" w:rsidRPr="00306446" w:rsidRDefault="00CD6920" w:rsidP="00E517AE">
            <w:pPr>
              <w:rPr>
                <w:sz w:val="22"/>
              </w:rPr>
            </w:pPr>
            <w:r w:rsidRPr="00306446">
              <w:rPr>
                <w:sz w:val="22"/>
              </w:rPr>
              <w:t>Energy:</w:t>
            </w:r>
          </w:p>
        </w:tc>
        <w:tc>
          <w:tcPr>
            <w:tcW w:w="7287" w:type="dxa"/>
          </w:tcPr>
          <w:p w14:paraId="1AA22BBD" w14:textId="77777777" w:rsidR="00CD6920" w:rsidRPr="00306446" w:rsidRDefault="00CD6920" w:rsidP="00E517AE">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616" w:type="dxa"/>
          </w:tcPr>
          <w:p w14:paraId="5A74B0AC" w14:textId="77777777" w:rsidR="00CD6920" w:rsidRPr="00306446" w:rsidRDefault="00CD6920" w:rsidP="00E517AE">
            <w:pPr>
              <w:jc w:val="center"/>
              <w:rPr>
                <w:sz w:val="22"/>
              </w:rPr>
            </w:pPr>
            <w:r w:rsidRPr="00306446">
              <w:rPr>
                <w:sz w:val="22"/>
              </w:rPr>
              <w:t>(10)</w:t>
            </w:r>
          </w:p>
        </w:tc>
      </w:tr>
      <w:tr w:rsidR="00CD6920" w:rsidRPr="00306446" w14:paraId="71BAA2D9" w14:textId="77777777" w:rsidTr="00E517AE">
        <w:tc>
          <w:tcPr>
            <w:tcW w:w="1457" w:type="dxa"/>
          </w:tcPr>
          <w:p w14:paraId="33CDBF84" w14:textId="77777777" w:rsidR="00CD6920" w:rsidRPr="00306446" w:rsidRDefault="00CD6920" w:rsidP="00E517AE">
            <w:pPr>
              <w:rPr>
                <w:sz w:val="22"/>
              </w:rPr>
            </w:pPr>
            <w:r w:rsidRPr="00306446">
              <w:rPr>
                <w:sz w:val="22"/>
              </w:rPr>
              <w:t>Constitutive:</w:t>
            </w:r>
          </w:p>
        </w:tc>
        <w:tc>
          <w:tcPr>
            <w:tcW w:w="7287" w:type="dxa"/>
          </w:tcPr>
          <w:p w14:paraId="77390C82" w14:textId="77777777" w:rsidR="00CD6920" w:rsidRPr="00306446" w:rsidRDefault="00A83563"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2A1C418" w14:textId="77777777" w:rsidR="00CD6920" w:rsidRPr="00306446" w:rsidRDefault="00A83563"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72ECCA12" w14:textId="77777777" w:rsidR="00CD6920" w:rsidRPr="00306446" w:rsidRDefault="00A83563"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01111053" w14:textId="77777777" w:rsidR="00CD6920" w:rsidRPr="00306446" w:rsidRDefault="00A83563"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06ABF654" w14:textId="77777777" w:rsidR="00CD6920" w:rsidRPr="00306446" w:rsidRDefault="00CD6920" w:rsidP="00E517AE">
            <w:pPr>
              <w:rPr>
                <w:rFonts w:eastAsia="Calibri" w:cs="Times New Roman"/>
                <w:i/>
                <w:sz w:val="22"/>
              </w:rPr>
            </w:pPr>
            <m:oMathPara>
              <m:oMathParaPr>
                <m:jc m:val="center"/>
              </m:oMathParaPr>
              <m:oMath>
                <m:r>
                  <w:rPr>
                    <w:rFonts w:ascii="Cambria Math" w:eastAsia="Calibri" w:hAnsi="Cambria Math" w:cs="Times New Roman"/>
                    <w:sz w:val="22"/>
                  </w:rPr>
                  <w:lastRenderedPageBreak/>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616" w:type="dxa"/>
          </w:tcPr>
          <w:p w14:paraId="0E15B482" w14:textId="77777777" w:rsidR="00CD6920" w:rsidRPr="00306446" w:rsidRDefault="00CD6920" w:rsidP="00E517AE">
            <w:pPr>
              <w:jc w:val="center"/>
              <w:rPr>
                <w:sz w:val="22"/>
              </w:rPr>
            </w:pPr>
            <w:r w:rsidRPr="00306446">
              <w:rPr>
                <w:sz w:val="22"/>
              </w:rPr>
              <w:lastRenderedPageBreak/>
              <w:t>(11)</w:t>
            </w:r>
          </w:p>
        </w:tc>
      </w:tr>
    </w:tbl>
    <w:p w14:paraId="20064932" w14:textId="77777777" w:rsidR="00CD6920" w:rsidRDefault="00CD6920" w:rsidP="00CD6920"/>
    <w:p w14:paraId="2C32C3AE" w14:textId="77777777" w:rsidR="00CD6920" w:rsidRDefault="00CD6920" w:rsidP="00CD6920">
      <w:r>
        <w:t>The system of equations can be reduced to a set of five coupled first order ordinary differential equations (ODEs). Boundary Conditions are required, in order to proceed to numeric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CD6920" w14:paraId="48E57016" w14:textId="77777777" w:rsidTr="00E517AE">
        <w:trPr>
          <w:trHeight w:val="450"/>
        </w:trPr>
        <w:tc>
          <w:tcPr>
            <w:tcW w:w="8730" w:type="dxa"/>
          </w:tcPr>
          <w:p w14:paraId="3289ACC0" w14:textId="77777777" w:rsidR="00CD6920" w:rsidRPr="00777E07" w:rsidRDefault="00A83563"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A83563"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A83563"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1423001A" w14:textId="77777777" w:rsidTr="00E517AE">
        <w:tc>
          <w:tcPr>
            <w:tcW w:w="4855" w:type="dxa"/>
          </w:tcPr>
          <w:p w14:paraId="7651117C" w14:textId="77777777" w:rsidR="00CD6920" w:rsidRDefault="00CD6920" w:rsidP="00E517AE">
            <w:r>
              <w:t>Property</w:t>
            </w:r>
          </w:p>
        </w:tc>
        <w:tc>
          <w:tcPr>
            <w:tcW w:w="4495" w:type="dxa"/>
          </w:tcPr>
          <w:p w14:paraId="1F18C3FA" w14:textId="77777777" w:rsidR="00CD6920" w:rsidRDefault="00CD6920" w:rsidP="00E517AE">
            <w:r>
              <w:t>Value</w:t>
            </w:r>
          </w:p>
        </w:tc>
      </w:tr>
      <w:tr w:rsidR="00CD6920" w14:paraId="00BE9ED8" w14:textId="77777777" w:rsidTr="00E517AE">
        <w:tc>
          <w:tcPr>
            <w:tcW w:w="4855" w:type="dxa"/>
          </w:tcPr>
          <w:p w14:paraId="1DC7945A" w14:textId="77777777" w:rsidR="00CD6920" w:rsidRDefault="00CD6920" w:rsidP="00E517AE">
            <w:r>
              <w:t xml:space="preserve">Zero-shear-rat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307C57">
              <w:rPr>
                <w:rFonts w:eastAsiaTheme="minorEastAsia"/>
              </w:rPr>
              <w:t>)</w:t>
            </w:r>
          </w:p>
        </w:tc>
        <w:tc>
          <w:tcPr>
            <w:tcW w:w="4495" w:type="dxa"/>
          </w:tcPr>
          <w:p w14:paraId="0C930F4C" w14:textId="77777777" w:rsidR="00CD6920" w:rsidRDefault="00CD6920" w:rsidP="00E517AE">
            <m:oMathPara>
              <m:oMath>
                <m:r>
                  <w:rPr>
                    <w:rFonts w:ascii="Cambria Math" w:hAnsi="Cambria Math"/>
                  </w:rPr>
                  <m:t>1900 Pa s</m:t>
                </m:r>
              </m:oMath>
            </m:oMathPara>
          </w:p>
        </w:tc>
      </w:tr>
      <w:tr w:rsidR="00CD6920" w14:paraId="1F7BF1B3" w14:textId="77777777" w:rsidTr="00E517AE">
        <w:tc>
          <w:tcPr>
            <w:tcW w:w="4855" w:type="dxa"/>
          </w:tcPr>
          <w:p w14:paraId="2BE07BD8" w14:textId="77777777" w:rsidR="00CD6920" w:rsidRDefault="00CD6920" w:rsidP="00E517AE">
            <w:r>
              <w:t xml:space="preserve">Relaxation tim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307C57">
              <w:rPr>
                <w:rFonts w:eastAsiaTheme="minorEastAsia"/>
              </w:rPr>
              <w:t>)</w:t>
            </w:r>
          </w:p>
        </w:tc>
        <w:tc>
          <w:tcPr>
            <w:tcW w:w="4495" w:type="dxa"/>
          </w:tcPr>
          <w:p w14:paraId="5DFBC9DC" w14:textId="77777777" w:rsidR="00CD6920" w:rsidRDefault="00CD6920" w:rsidP="00E517AE">
            <m:oMathPara>
              <m:oMath>
                <m:r>
                  <w:rPr>
                    <w:rFonts w:ascii="Cambria Math" w:hAnsi="Cambria Math"/>
                  </w:rPr>
                  <m:t>0.019 s</m:t>
                </m:r>
              </m:oMath>
            </m:oMathPara>
          </w:p>
        </w:tc>
      </w:tr>
      <w:tr w:rsidR="00CD6920" w14:paraId="72E79B52" w14:textId="77777777" w:rsidTr="00E517AE">
        <w:tc>
          <w:tcPr>
            <w:tcW w:w="4855" w:type="dxa"/>
          </w:tcPr>
          <w:p w14:paraId="70F42A0E" w14:textId="77777777" w:rsidR="00CD6920" w:rsidRDefault="00CD6920" w:rsidP="00E517AE">
            <w:r>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307C57">
              <w:rPr>
                <w:rFonts w:eastAsiaTheme="minorEastAsia"/>
              </w:rPr>
              <w:t>)</w:t>
            </w:r>
          </w:p>
        </w:tc>
        <w:tc>
          <w:tcPr>
            <w:tcW w:w="4495" w:type="dxa"/>
          </w:tcPr>
          <w:p w14:paraId="61FE469B" w14:textId="77777777" w:rsidR="00CD6920" w:rsidRDefault="00CD6920" w:rsidP="00E517AE">
            <m:oMathPara>
              <m:oMath>
                <m:r>
                  <w:rPr>
                    <w:rFonts w:ascii="Cambria Math" w:hAnsi="Cambria Math"/>
                  </w:rPr>
                  <m:t>7938.4 K</m:t>
                </m:r>
              </m:oMath>
            </m:oMathPara>
          </w:p>
        </w:tc>
      </w:tr>
      <w:tr w:rsidR="00CD6920" w14:paraId="53E17A36" w14:textId="77777777" w:rsidTr="00E517AE">
        <w:tc>
          <w:tcPr>
            <w:tcW w:w="4855" w:type="dxa"/>
          </w:tcPr>
          <w:p w14:paraId="3A3E9206" w14:textId="77777777" w:rsidR="00CD6920" w:rsidRDefault="00CD6920" w:rsidP="00E517AE">
            <w:r>
              <w:t>Density (</w:t>
            </w:r>
            <m:oMath>
              <m:r>
                <w:rPr>
                  <w:rFonts w:ascii="Cambria Math" w:hAnsi="Cambria Math"/>
                </w:rPr>
                <m:t>ρ</m:t>
              </m:r>
            </m:oMath>
            <w:r w:rsidRPr="00307C57">
              <w:rPr>
                <w:rFonts w:eastAsiaTheme="minorEastAsia"/>
              </w:rPr>
              <w:t>)</w:t>
            </w:r>
          </w:p>
        </w:tc>
        <w:tc>
          <w:tcPr>
            <w:tcW w:w="4495" w:type="dxa"/>
          </w:tcPr>
          <w:p w14:paraId="0D74C620" w14:textId="77777777" w:rsidR="00CD6920" w:rsidRDefault="00CD6920" w:rsidP="00E517AE">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CD6920" w14:paraId="7C698097" w14:textId="77777777" w:rsidTr="00E517AE">
        <w:tc>
          <w:tcPr>
            <w:tcW w:w="4855" w:type="dxa"/>
          </w:tcPr>
          <w:p w14:paraId="0C1A597D" w14:textId="77777777" w:rsidR="00CD6920" w:rsidRDefault="00CD6920" w:rsidP="00E517AE">
            <w:r>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307C57">
              <w:rPr>
                <w:rFonts w:eastAsiaTheme="minorEastAsia"/>
              </w:rPr>
              <w:t>)</w:t>
            </w:r>
          </w:p>
        </w:tc>
        <w:tc>
          <w:tcPr>
            <w:tcW w:w="4495" w:type="dxa"/>
          </w:tcPr>
          <w:p w14:paraId="69E7CB27" w14:textId="77777777" w:rsidR="00CD6920" w:rsidRDefault="00CD6920" w:rsidP="00E517AE">
            <m:oMathPara>
              <m:oMath>
                <m:r>
                  <w:rPr>
                    <w:rFonts w:ascii="Cambria Math" w:hAnsi="Cambria Math"/>
                  </w:rPr>
                  <m:t>1340 J/kgK</m:t>
                </m:r>
              </m:oMath>
            </m:oMathPara>
          </w:p>
        </w:tc>
      </w:tr>
      <w:tr w:rsidR="00CD6920" w14:paraId="0F32EAA2" w14:textId="77777777" w:rsidTr="00E517AE">
        <w:tc>
          <w:tcPr>
            <w:tcW w:w="4855" w:type="dxa"/>
          </w:tcPr>
          <w:p w14:paraId="7677107F" w14:textId="77777777" w:rsidR="00CD6920" w:rsidRDefault="00CD6920" w:rsidP="00E517AE">
            <w:r>
              <w:t>Thermal conductivity (</w:t>
            </w:r>
            <m:oMath>
              <m:r>
                <w:rPr>
                  <w:rFonts w:ascii="Cambria Math" w:hAnsi="Cambria Math"/>
                </w:rPr>
                <m:t>k</m:t>
              </m:r>
            </m:oMath>
            <w:r w:rsidRPr="00307C57">
              <w:rPr>
                <w:rFonts w:eastAsiaTheme="minorEastAsia"/>
              </w:rPr>
              <w:t>)</w:t>
            </w:r>
          </w:p>
        </w:tc>
        <w:tc>
          <w:tcPr>
            <w:tcW w:w="4495" w:type="dxa"/>
          </w:tcPr>
          <w:p w14:paraId="50C0CADA" w14:textId="77777777" w:rsidR="00CD6920" w:rsidRDefault="00CD6920" w:rsidP="00E517AE">
            <m:oMathPara>
              <m:oMath>
                <m:r>
                  <w:rPr>
                    <w:rFonts w:ascii="Cambria Math" w:hAnsi="Cambria Math"/>
                  </w:rPr>
                  <m:t>0.14 W/mK</m:t>
                </m:r>
              </m:oMath>
            </m:oMathPara>
          </w:p>
        </w:tc>
      </w:tr>
      <w:tr w:rsidR="00CD6920" w14:paraId="5D64D082" w14:textId="77777777" w:rsidTr="00E517AE">
        <w:tc>
          <w:tcPr>
            <w:tcW w:w="4855" w:type="dxa"/>
          </w:tcPr>
          <w:p w14:paraId="2F600FBC" w14:textId="77777777" w:rsidR="00CD6920" w:rsidRDefault="00CD6920" w:rsidP="00E517AE">
            <w:r>
              <w:t>Electrical conductivity (</w:t>
            </w:r>
            <m:oMath>
              <m:r>
                <w:rPr>
                  <w:rFonts w:ascii="Cambria Math" w:hAnsi="Cambria Math"/>
                </w:rPr>
                <m:t>K</m:t>
              </m:r>
            </m:oMath>
            <w:r w:rsidRPr="00307C57">
              <w:rPr>
                <w:rFonts w:eastAsiaTheme="minorEastAsia"/>
              </w:rPr>
              <w:t>)</w:t>
            </w:r>
          </w:p>
        </w:tc>
        <w:tc>
          <w:tcPr>
            <w:tcW w:w="4495" w:type="dxa"/>
          </w:tcPr>
          <w:p w14:paraId="134872B2" w14:textId="77777777" w:rsidR="00CD6920" w:rsidRDefault="00CD6920" w:rsidP="00E517AE">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CD6920" w14:paraId="4B13EFB0" w14:textId="77777777" w:rsidTr="00E517AE">
        <w:tc>
          <w:tcPr>
            <w:tcW w:w="4855" w:type="dxa"/>
          </w:tcPr>
          <w:p w14:paraId="7F9FEDC1" w14:textId="77777777" w:rsidR="00CD6920" w:rsidRDefault="00CD6920" w:rsidP="00E517AE">
            <w:r>
              <w:t>Surface tension (</w:t>
            </w:r>
            <m:oMath>
              <m:r>
                <w:rPr>
                  <w:rFonts w:ascii="Cambria Math" w:hAnsi="Cambria Math"/>
                </w:rPr>
                <m:t>γ</m:t>
              </m:r>
            </m:oMath>
            <w:r w:rsidRPr="00307C57">
              <w:rPr>
                <w:rFonts w:eastAsiaTheme="minorEastAsia"/>
              </w:rPr>
              <w:t>)</w:t>
            </w:r>
          </w:p>
        </w:tc>
        <w:tc>
          <w:tcPr>
            <w:tcW w:w="4495" w:type="dxa"/>
          </w:tcPr>
          <w:p w14:paraId="3570FFD9" w14:textId="77777777" w:rsidR="00CD6920" w:rsidRDefault="00CD6920" w:rsidP="00E517AE">
            <w:pPr>
              <w:rPr>
                <w:rFonts w:eastAsia="Calibri" w:cs="Times New Roman"/>
              </w:rPr>
            </w:pPr>
            <m:oMathPara>
              <m:oMath>
                <m:r>
                  <w:rPr>
                    <w:rFonts w:ascii="Cambria Math" w:hAnsi="Cambria Math"/>
                  </w:rPr>
                  <m:t>0435 N/m</m:t>
                </m:r>
              </m:oMath>
            </m:oMathPara>
          </w:p>
        </w:tc>
      </w:tr>
      <w:tr w:rsidR="00CD6920" w14:paraId="4818734C" w14:textId="77777777" w:rsidTr="00E517AE">
        <w:tc>
          <w:tcPr>
            <w:tcW w:w="4855" w:type="dxa"/>
          </w:tcPr>
          <w:p w14:paraId="56DF1431" w14:textId="77777777" w:rsidR="00CD6920" w:rsidRDefault="00CD6920" w:rsidP="00E517AE">
            <w:r>
              <w:t>Ratio of solvent to zero-shear-rate viscosity (</w:t>
            </w:r>
            <m:oMath>
              <m:r>
                <w:rPr>
                  <w:rFonts w:ascii="Cambria Math" w:hAnsi="Cambria Math"/>
                </w:rPr>
                <m:t>β</m:t>
              </m:r>
            </m:oMath>
            <w:r w:rsidRPr="00307C57">
              <w:rPr>
                <w:rFonts w:eastAsiaTheme="minorEastAsia"/>
              </w:rPr>
              <w:t>)</w:t>
            </w:r>
          </w:p>
        </w:tc>
        <w:tc>
          <w:tcPr>
            <w:tcW w:w="4495" w:type="dxa"/>
          </w:tcPr>
          <w:p w14:paraId="47169329" w14:textId="77777777" w:rsidR="00CD6920" w:rsidRPr="00307C57" w:rsidRDefault="00CD6920" w:rsidP="00E517AE">
            <w:pPr>
              <w:rPr>
                <w:rFonts w:eastAsia="Calibri" w:cs="Times New Roman"/>
              </w:rPr>
            </w:pPr>
            <m:oMathPara>
              <m:oMath>
                <m:r>
                  <w:rPr>
                    <w:rFonts w:ascii="Cambria Math" w:hAnsi="Cambria Math"/>
                  </w:rPr>
                  <m:t>0.001</m:t>
                </m:r>
              </m:oMath>
            </m:oMathPara>
          </w:p>
        </w:tc>
      </w:tr>
      <w:tr w:rsidR="00CD6920" w14:paraId="4D0ACD1F" w14:textId="77777777" w:rsidTr="00E517AE">
        <w:tc>
          <w:tcPr>
            <w:tcW w:w="4855" w:type="dxa"/>
          </w:tcPr>
          <w:p w14:paraId="6D0BF78F" w14:textId="77777777" w:rsidR="00CD6920" w:rsidRDefault="00CD6920" w:rsidP="00E517AE">
            <w:r>
              <w:t>Mobility factor (</w:t>
            </w:r>
            <m:oMath>
              <m:r>
                <w:rPr>
                  <w:rFonts w:ascii="Cambria Math" w:hAnsi="Cambria Math"/>
                </w:rPr>
                <m:t>α</m:t>
              </m:r>
            </m:oMath>
            <w:r w:rsidRPr="00307C57">
              <w:rPr>
                <w:rFonts w:eastAsiaTheme="minorEastAsia"/>
              </w:rPr>
              <w:t>)</w:t>
            </w:r>
          </w:p>
        </w:tc>
        <w:tc>
          <w:tcPr>
            <w:tcW w:w="4495" w:type="dxa"/>
          </w:tcPr>
          <w:p w14:paraId="7F2517B1" w14:textId="77777777" w:rsidR="00CD6920" w:rsidRPr="00307C57" w:rsidRDefault="00CD6920" w:rsidP="00E517AE">
            <w:pPr>
              <w:rPr>
                <w:rFonts w:eastAsia="Calibri" w:cs="Times New Roman"/>
              </w:rPr>
            </w:pPr>
            <m:oMathPara>
              <m:oMath>
                <m:r>
                  <w:rPr>
                    <w:rFonts w:ascii="Cambria Math" w:hAnsi="Cambria Math"/>
                  </w:rPr>
                  <m:t>0.015</m:t>
                </m:r>
              </m:oMath>
            </m:oMathPara>
          </w:p>
        </w:tc>
      </w:tr>
      <w:tr w:rsidR="00CD6920" w14:paraId="2E149DDC" w14:textId="77777777" w:rsidTr="00E517AE">
        <w:tc>
          <w:tcPr>
            <w:tcW w:w="4855" w:type="dxa"/>
          </w:tcPr>
          <w:p w14:paraId="326C06CA" w14:textId="77777777" w:rsidR="00CD6920" w:rsidRPr="00307C57" w:rsidRDefault="00CD6920" w:rsidP="00E517AE">
            <w:r>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307C57">
              <w:rPr>
                <w:rFonts w:eastAsiaTheme="minorEastAsia"/>
              </w:rPr>
              <w:t>)</w:t>
            </w:r>
          </w:p>
        </w:tc>
        <w:tc>
          <w:tcPr>
            <w:tcW w:w="4495" w:type="dxa"/>
          </w:tcPr>
          <w:p w14:paraId="754D35C4" w14:textId="77777777" w:rsidR="00CD6920" w:rsidRPr="00307C57" w:rsidRDefault="00CD6920" w:rsidP="00E517AE">
            <w:pPr>
              <w:rPr>
                <w:rFonts w:eastAsia="Calibri" w:cs="Times New Roman"/>
              </w:rPr>
            </w:pPr>
            <m:oMathPara>
              <m:oMath>
                <m:r>
                  <w:rPr>
                    <w:rFonts w:ascii="Cambria Math" w:hAnsi="Cambria Math"/>
                  </w:rPr>
                  <m:t>2.9</m:t>
                </m:r>
              </m:oMath>
            </m:oMathPara>
          </w:p>
        </w:tc>
      </w:tr>
    </w:tbl>
    <w:p w14:paraId="67F8CBEC"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2EA4D143" w14:textId="77777777" w:rsidTr="00E517AE">
        <w:tc>
          <w:tcPr>
            <w:tcW w:w="4855" w:type="dxa"/>
          </w:tcPr>
          <w:p w14:paraId="4EB4161E" w14:textId="77777777" w:rsidR="00CD6920" w:rsidRDefault="00CD6920" w:rsidP="00E517AE">
            <w:r>
              <w:t>Parameter</w:t>
            </w:r>
          </w:p>
        </w:tc>
        <w:tc>
          <w:tcPr>
            <w:tcW w:w="4495" w:type="dxa"/>
          </w:tcPr>
          <w:p w14:paraId="6DC160A0" w14:textId="77777777" w:rsidR="00CD6920" w:rsidRDefault="00CD6920" w:rsidP="00E517AE">
            <w:r>
              <w:t>Value</w:t>
            </w:r>
          </w:p>
        </w:tc>
      </w:tr>
      <w:tr w:rsidR="00CD6920" w14:paraId="3AAE0A7D" w14:textId="77777777" w:rsidTr="00E517AE">
        <w:tc>
          <w:tcPr>
            <w:tcW w:w="4855" w:type="dxa"/>
          </w:tcPr>
          <w:p w14:paraId="03FCC9FD" w14:textId="77777777" w:rsidR="00CD6920" w:rsidRDefault="00CD6920" w:rsidP="00E517AE">
            <m:oMathPara>
              <m:oMath>
                <m:r>
                  <w:rPr>
                    <w:rFonts w:ascii="Cambria Math" w:hAnsi="Cambria Math"/>
                  </w:rPr>
                  <m:t>Bi</m:t>
                </m:r>
              </m:oMath>
            </m:oMathPara>
          </w:p>
        </w:tc>
        <w:tc>
          <w:tcPr>
            <w:tcW w:w="4495" w:type="dxa"/>
          </w:tcPr>
          <w:p w14:paraId="13DDAFCD" w14:textId="77777777" w:rsidR="00CD6920" w:rsidRDefault="00CD6920" w:rsidP="00E517AE">
            <m:oMathPara>
              <m:oMath>
                <m:r>
                  <w:rPr>
                    <w:rFonts w:ascii="Cambria Math" w:hAnsi="Cambria Math"/>
                  </w:rPr>
                  <m:t>0.424</m:t>
                </m:r>
              </m:oMath>
            </m:oMathPara>
          </w:p>
        </w:tc>
      </w:tr>
      <w:tr w:rsidR="00CD6920" w14:paraId="6CF24D92" w14:textId="77777777" w:rsidTr="00E517AE">
        <w:tc>
          <w:tcPr>
            <w:tcW w:w="4855" w:type="dxa"/>
          </w:tcPr>
          <w:p w14:paraId="41D52E09" w14:textId="77777777" w:rsidR="00CD6920" w:rsidRDefault="00CD6920" w:rsidP="00E517AE">
            <m:oMathPara>
              <m:oMath>
                <m:r>
                  <w:rPr>
                    <w:rFonts w:ascii="Cambria Math" w:hAnsi="Cambria Math"/>
                  </w:rPr>
                  <m:t>De</m:t>
                </m:r>
              </m:oMath>
            </m:oMathPara>
          </w:p>
        </w:tc>
        <w:tc>
          <w:tcPr>
            <w:tcW w:w="4495" w:type="dxa"/>
          </w:tcPr>
          <w:p w14:paraId="2A53D3D5" w14:textId="77777777" w:rsidR="00CD6920" w:rsidRDefault="00CD6920" w:rsidP="00E517AE">
            <m:oMathPara>
              <m:oMath>
                <m:r>
                  <w:rPr>
                    <w:rFonts w:ascii="Cambria Math" w:hAnsi="Cambria Math"/>
                  </w:rPr>
                  <m:t>1.14</m:t>
                </m:r>
              </m:oMath>
            </m:oMathPara>
          </w:p>
        </w:tc>
      </w:tr>
      <w:tr w:rsidR="00CD6920" w14:paraId="68B3D5A2" w14:textId="77777777" w:rsidTr="00E517AE">
        <w:tc>
          <w:tcPr>
            <w:tcW w:w="4855" w:type="dxa"/>
          </w:tcPr>
          <w:p w14:paraId="2696C6E9" w14:textId="77777777" w:rsidR="00CD6920" w:rsidRDefault="00CD6920" w:rsidP="00E517AE">
            <m:oMathPara>
              <m:oMath>
                <m:r>
                  <w:rPr>
                    <w:rFonts w:ascii="Cambria Math" w:eastAsia="Calibri" w:hAnsi="Cambria Math" w:cs="Times New Roman"/>
                  </w:rPr>
                  <m:t>Bo</m:t>
                </m:r>
              </m:oMath>
            </m:oMathPara>
          </w:p>
        </w:tc>
        <w:tc>
          <w:tcPr>
            <w:tcW w:w="4495" w:type="dxa"/>
          </w:tcPr>
          <w:p w14:paraId="0159AFA4" w14:textId="77777777" w:rsidR="00CD6920" w:rsidRDefault="00CD6920" w:rsidP="00E517AE">
            <m:oMathPara>
              <m:oMath>
                <m:r>
                  <w:rPr>
                    <w:rFonts w:ascii="Cambria Math" w:hAnsi="Cambria Math"/>
                  </w:rPr>
                  <m:t>0</m:t>
                </m:r>
              </m:oMath>
            </m:oMathPara>
          </w:p>
        </w:tc>
      </w:tr>
      <w:tr w:rsidR="00CD6920" w14:paraId="04B6BE21" w14:textId="77777777" w:rsidTr="00E517AE">
        <w:tc>
          <w:tcPr>
            <w:tcW w:w="4855" w:type="dxa"/>
          </w:tcPr>
          <w:p w14:paraId="56178463" w14:textId="77777777" w:rsidR="00CD6920" w:rsidRDefault="00CD6920" w:rsidP="00E517AE">
            <m:oMathPara>
              <m:oMath>
                <m:r>
                  <w:rPr>
                    <w:rFonts w:ascii="Cambria Math" w:hAnsi="Cambria Math"/>
                  </w:rPr>
                  <m:t>Re</m:t>
                </m:r>
              </m:oMath>
            </m:oMathPara>
          </w:p>
        </w:tc>
        <w:tc>
          <w:tcPr>
            <w:tcW w:w="4495" w:type="dxa"/>
          </w:tcPr>
          <w:p w14:paraId="5F3EBBC8" w14:textId="77777777" w:rsidR="00CD6920" w:rsidRDefault="00CD6920" w:rsidP="00E517AE">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CD6920" w14:paraId="102D21F6" w14:textId="77777777" w:rsidTr="00E517AE">
        <w:tc>
          <w:tcPr>
            <w:tcW w:w="4855" w:type="dxa"/>
          </w:tcPr>
          <w:p w14:paraId="71A89CA0" w14:textId="77777777" w:rsidR="00CD6920" w:rsidRDefault="00CD6920" w:rsidP="00E517AE">
            <m:oMathPara>
              <m:oMath>
                <m:r>
                  <w:rPr>
                    <w:rFonts w:ascii="Cambria Math" w:hAnsi="Cambria Math"/>
                  </w:rPr>
                  <m:t>Ca</m:t>
                </m:r>
              </m:oMath>
            </m:oMathPara>
          </w:p>
        </w:tc>
        <w:tc>
          <w:tcPr>
            <w:tcW w:w="4495" w:type="dxa"/>
          </w:tcPr>
          <w:p w14:paraId="6C8D9F82" w14:textId="77777777" w:rsidR="00CD6920" w:rsidRDefault="00CD6920" w:rsidP="00E517AE">
            <m:oMathPara>
              <m:oMath>
                <m:r>
                  <w:rPr>
                    <w:rFonts w:ascii="Cambria Math" w:hAnsi="Cambria Math"/>
                  </w:rPr>
                  <m:t>1048.276</m:t>
                </m:r>
              </m:oMath>
            </m:oMathPara>
          </w:p>
        </w:tc>
      </w:tr>
      <w:tr w:rsidR="00CD6920" w14:paraId="257EC097" w14:textId="77777777" w:rsidTr="00E517AE">
        <w:tc>
          <w:tcPr>
            <w:tcW w:w="4855" w:type="dxa"/>
          </w:tcPr>
          <w:p w14:paraId="2E7C84DA" w14:textId="77777777" w:rsidR="00CD6920" w:rsidRDefault="00CD6920" w:rsidP="00E517AE">
            <m:oMathPara>
              <m:oMath>
                <m:r>
                  <w:rPr>
                    <w:rFonts w:ascii="Cambria Math" w:hAnsi="Cambria Math"/>
                  </w:rPr>
                  <m:t>Na</m:t>
                </m:r>
              </m:oMath>
            </m:oMathPara>
          </w:p>
        </w:tc>
        <w:tc>
          <w:tcPr>
            <w:tcW w:w="4495" w:type="dxa"/>
          </w:tcPr>
          <w:p w14:paraId="7A0178A8" w14:textId="77777777" w:rsidR="00CD6920" w:rsidRDefault="00CD6920" w:rsidP="00E517AE">
            <m:oMathPara>
              <m:oMath>
                <m:r>
                  <w:rPr>
                    <w:rFonts w:ascii="Cambria Math" w:hAnsi="Cambria Math"/>
                  </w:rPr>
                  <m:t>0.446</m:t>
                </m:r>
              </m:oMath>
            </m:oMathPara>
          </w:p>
        </w:tc>
      </w:tr>
      <w:tr w:rsidR="00CD6920" w14:paraId="1DFCF318" w14:textId="77777777" w:rsidTr="00E517AE">
        <w:tc>
          <w:tcPr>
            <w:tcW w:w="4855" w:type="dxa"/>
          </w:tcPr>
          <w:p w14:paraId="0AAF2891" w14:textId="77777777" w:rsidR="00CD6920" w:rsidRDefault="00CD6920" w:rsidP="00E517AE">
            <m:oMathPara>
              <m:oMath>
                <m:r>
                  <w:rPr>
                    <w:rFonts w:ascii="Cambria Math" w:hAnsi="Cambria Math"/>
                  </w:rPr>
                  <m:t>Fe</m:t>
                </m:r>
              </m:oMath>
            </m:oMathPara>
          </w:p>
        </w:tc>
        <w:tc>
          <w:tcPr>
            <w:tcW w:w="4495" w:type="dxa"/>
          </w:tcPr>
          <w:p w14:paraId="7CB3EFA1" w14:textId="77777777" w:rsidR="00CD6920" w:rsidRDefault="00CD6920" w:rsidP="00E517AE">
            <m:oMathPara>
              <m:oMath>
                <m:r>
                  <w:rPr>
                    <w:rFonts w:ascii="Cambria Math" w:hAnsi="Cambria Math"/>
                  </w:rPr>
                  <m:t>0.0254</m:t>
                </m:r>
              </m:oMath>
            </m:oMathPara>
          </w:p>
        </w:tc>
      </w:tr>
      <w:tr w:rsidR="00CD6920" w14:paraId="05472E54" w14:textId="77777777" w:rsidTr="00E517AE">
        <w:tc>
          <w:tcPr>
            <w:tcW w:w="4855" w:type="dxa"/>
          </w:tcPr>
          <w:p w14:paraId="0C06A016" w14:textId="77777777" w:rsidR="00CD6920" w:rsidRPr="00307C57" w:rsidRDefault="00CD6920" w:rsidP="00E517AE">
            <w:pPr>
              <w:rPr>
                <w:i/>
                <w:lang w:val="el-GR"/>
              </w:rPr>
            </w:pPr>
            <m:oMathPara>
              <m:oMath>
                <m:r>
                  <w:rPr>
                    <w:rFonts w:ascii="Cambria Math" w:hAnsi="Cambria Math"/>
                    <w:lang w:val="el-GR"/>
                  </w:rPr>
                  <m:t>Γ</m:t>
                </m:r>
              </m:oMath>
            </m:oMathPara>
          </w:p>
        </w:tc>
        <w:tc>
          <w:tcPr>
            <w:tcW w:w="4495" w:type="dxa"/>
          </w:tcPr>
          <w:p w14:paraId="75382097" w14:textId="77777777" w:rsidR="00CD6920" w:rsidRDefault="00CD6920" w:rsidP="00E517AE">
            <m:oMathPara>
              <m:oMath>
                <m:r>
                  <w:rPr>
                    <w:rFonts w:ascii="Cambria Math" w:hAnsi="Cambria Math"/>
                  </w:rPr>
                  <m:t>21.283</m:t>
                </m:r>
              </m:oMath>
            </m:oMathPara>
          </w:p>
        </w:tc>
      </w:tr>
      <w:tr w:rsidR="00CD6920" w14:paraId="24825018" w14:textId="77777777" w:rsidTr="00E517AE">
        <w:tc>
          <w:tcPr>
            <w:tcW w:w="4855" w:type="dxa"/>
          </w:tcPr>
          <w:p w14:paraId="16C90E88" w14:textId="77777777" w:rsidR="00CD6920" w:rsidRPr="00277E40" w:rsidRDefault="00CD6920" w:rsidP="00E517AE">
            <m:oMathPara>
              <m:oMath>
                <m:r>
                  <w:rPr>
                    <w:rFonts w:ascii="Cambria Math" w:hAnsi="Cambria Math"/>
                  </w:rPr>
                  <m:t>Pe</m:t>
                </m:r>
              </m:oMath>
            </m:oMathPara>
          </w:p>
        </w:tc>
        <w:tc>
          <w:tcPr>
            <w:tcW w:w="4495" w:type="dxa"/>
          </w:tcPr>
          <w:p w14:paraId="3A3F2BDB" w14:textId="77777777" w:rsidR="00CD6920" w:rsidRDefault="00CD6920" w:rsidP="00E517AE">
            <m:oMathPara>
              <m:oMath>
                <m:r>
                  <w:rPr>
                    <w:rFonts w:ascii="Cambria Math" w:hAnsi="Cambria Math"/>
                  </w:rPr>
                  <m:t>105.209</m:t>
                </m:r>
              </m:oMath>
            </m:oMathPara>
          </w:p>
        </w:tc>
      </w:tr>
      <w:tr w:rsidR="00CD6920" w14:paraId="6B922F00" w14:textId="77777777" w:rsidTr="00E517AE">
        <w:tc>
          <w:tcPr>
            <w:tcW w:w="4855" w:type="dxa"/>
          </w:tcPr>
          <w:p w14:paraId="364772E6" w14:textId="77777777" w:rsidR="00CD6920" w:rsidRDefault="00CD6920" w:rsidP="00E517AE">
            <w:pPr>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Pr>
          <w:p w14:paraId="6E0FB4A6" w14:textId="77777777" w:rsidR="00CD6920" w:rsidRDefault="00CD6920" w:rsidP="00E517AE">
            <w:pPr>
              <w:rPr>
                <w:rFonts w:eastAsia="Calibri" w:cs="Times New Roman"/>
              </w:rPr>
            </w:pPr>
            <m:oMathPara>
              <m:oMath>
                <m:r>
                  <w:rPr>
                    <w:rFonts w:ascii="Cambria Math" w:hAnsi="Cambria Math"/>
                  </w:rPr>
                  <m:t>0.1122</m:t>
                </m:r>
              </m:oMath>
            </m:oMathPara>
          </w:p>
        </w:tc>
      </w:tr>
    </w:tbl>
    <w:p w14:paraId="62220603" w14:textId="77777777" w:rsidR="00CD6920" w:rsidRDefault="00CD6920" w:rsidP="00CD6920"/>
    <w:p w14:paraId="4E4D9A66" w14:textId="49E1A6C5" w:rsidR="00CD6920" w:rsidRDefault="00CD6920" w:rsidP="00CD6920">
      <w:r>
        <w:lastRenderedPageBreak/>
        <w:t xml:space="preserve"> 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in order to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122917D2" w14:textId="77777777" w:rsidR="00CD6920" w:rsidRPr="00622054" w:rsidRDefault="00CD6920" w:rsidP="00CD6920"/>
    <w:p w14:paraId="4D8381D2" w14:textId="77777777" w:rsidR="00CD6920" w:rsidRDefault="00CD6920" w:rsidP="00CD6920">
      <w:pPr>
        <w:pStyle w:val="Heading2"/>
      </w:pPr>
      <w:r>
        <w:t>2.4 Geometrical Model</w:t>
      </w:r>
    </w:p>
    <w:p w14:paraId="49182769" w14:textId="3603EF96" w:rsidR="00CD6920" w:rsidRDefault="00CD6920" w:rsidP="00CD6920">
      <w:r>
        <w:t>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14] proposed a quasistatic geometrical model, consisting of three coupled ordinary differential equations for the radial deflection, the orientation and the curvature of the path of the jet</w:t>
      </w:r>
      <w:r w:rsidR="00D273D3">
        <w:t>'</w:t>
      </w:r>
      <w:r>
        <w:t>s contact point with the collector, capable of reconstructing the patterns observed experimentally while successfully 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1ACF9A70"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taking into account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D6920" w14:paraId="05A4AAD3" w14:textId="77777777" w:rsidTr="00E517AE">
        <w:tc>
          <w:tcPr>
            <w:tcW w:w="8635" w:type="dxa"/>
          </w:tcPr>
          <w:p w14:paraId="3846228F" w14:textId="77777777" w:rsidR="00CD6920" w:rsidRPr="00A10B92" w:rsidRDefault="00A83563"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A83563"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A83563"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77777777" w:rsidR="00CD6920" w:rsidRPr="00AC228B" w:rsidRDefault="00CD6920" w:rsidP="00CD6920">
      <w:pPr>
        <w:rPr>
          <w:rFonts w:eastAsiaTheme="minorEastAsia"/>
          <w:iCs/>
          <w:szCs w:val="24"/>
        </w:rPr>
      </w:pPr>
      <w:r>
        <w:rPr>
          <w:rFonts w:eastAsiaTheme="minorEastAsia"/>
          <w:iCs/>
          <w:szCs w:val="24"/>
        </w:rPr>
        <w:t xml:space="preserve">This geometrical model was implemented in Python, and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lastRenderedPageBreak/>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77777777" w:rsidR="00CD6920" w:rsidRDefault="00CD6920" w:rsidP="00CD6920">
      <w:pPr>
        <w:pStyle w:val="Heading2"/>
      </w:pPr>
      <w:r>
        <w:t>2.5 Gaussian Process Regression</w:t>
      </w:r>
    </w:p>
    <w:p w14:paraId="3D45AB92" w14:textId="77777777" w:rsidR="00CD6920" w:rsidRDefault="00CD6920" w:rsidP="00CD6920">
      <w:pPr>
        <w:rPr>
          <w:rFonts w:eastAsiaTheme="minorEastAsia"/>
        </w:rPr>
      </w:pPr>
      <w:r>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3120E5EF" w14:textId="0F10B9D8" w:rsidR="00CD6920" w:rsidRDefault="00CD6920" w:rsidP="00CD6920">
      <w:pPr>
        <w:keepNext/>
        <w:rPr>
          <w:rFonts w:eastAsiaTheme="minorEastAsia"/>
        </w:rPr>
      </w:pPr>
      <w:r>
        <w:t xml:space="preserve">, where </w:t>
      </w:r>
      <m:oMath>
        <m:r>
          <w:rPr>
            <w:rFonts w:ascii="Cambria Math" w:eastAsiaTheme="minorEastAsia" w:hAnsi="Cambria Math"/>
          </w:rPr>
          <m:t>k</m:t>
        </m:r>
      </m:oMath>
      <w:r>
        <w:t xml:space="preserve"> is a kernel function with a set of trainable hyperparameters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 xml:space="preserve">s eigenvalues define </w:t>
      </w:r>
      <w:r>
        <w:rPr>
          <w:rFonts w:eastAsiaTheme="minorEastAsia"/>
        </w:rPr>
        <w:lastRenderedPageBreak/>
        <w:t>a reproducing kernel Hilbert space, that determines the class of functions within approximation capacity of the predictive GP posterior mean [17].</w:t>
      </w:r>
    </w:p>
    <w:p w14:paraId="5621D059" w14:textId="77777777" w:rsidR="00CD6920" w:rsidRDefault="00CD6920" w:rsidP="00CD6920">
      <w:pPr>
        <w:keepNext/>
        <w:rPr>
          <w:rFonts w:eastAsiaTheme="minorEastAsia"/>
        </w:rPr>
      </w:pP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0B8E074E" w14:textId="77777777" w:rsidTr="00E517AE">
        <w:trPr>
          <w:trHeight w:val="665"/>
        </w:trPr>
        <w:tc>
          <w:tcPr>
            <w:tcW w:w="8640" w:type="dxa"/>
          </w:tcPr>
          <w:p w14:paraId="6A42CDF5" w14:textId="77777777" w:rsidR="00CD6920" w:rsidRPr="00B35459" w:rsidRDefault="00CD6920" w:rsidP="00E517AE">
            <w:pPr>
              <w:keepNext/>
              <w:rPr>
                <w:i/>
                <w:lang w:val="el-GR"/>
              </w:rPr>
            </w:pPr>
            <m:oMathPara>
              <m:oMath>
                <m:r>
                  <w:rPr>
                    <w:rFonts w:ascii="Cambria Math" w:hAnsi="Cambria Math"/>
                  </w:rPr>
                  <m:t>log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K</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y</m:t>
                    </m:r>
                  </m:e>
                  <m:sup>
                    <m:r>
                      <w:rPr>
                        <w:rFonts w:ascii="Cambria Math" w:hAnsi="Cambria Math"/>
                      </w:rPr>
                      <m:t>T</m:t>
                    </m:r>
                  </m:sup>
                </m:sSup>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y-</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2π</m:t>
                </m:r>
              </m:oMath>
            </m:oMathPara>
          </w:p>
        </w:tc>
        <w:tc>
          <w:tcPr>
            <w:tcW w:w="710" w:type="dxa"/>
          </w:tcPr>
          <w:p w14:paraId="1FE411DD" w14:textId="77777777" w:rsidR="00CD6920" w:rsidRDefault="00CD6920" w:rsidP="00E517AE">
            <w:pPr>
              <w:keepNext/>
            </w:pPr>
            <w:r>
              <w:t>(25)</w:t>
            </w:r>
          </w:p>
        </w:tc>
      </w:tr>
    </w:tbl>
    <w:p w14:paraId="62BB01C4" w14:textId="55D3F9C6" w:rsidR="00CD6920" w:rsidRDefault="00CD6920" w:rsidP="00CD6920">
      <w:pPr>
        <w:keepNext/>
        <w:rPr>
          <w:rFonts w:eastAsiaTheme="minorEastAsia"/>
        </w:rPr>
      </w:pPr>
      <w:r>
        <w:rPr>
          <w:rFonts w:eastAsiaTheme="minorEastAsia"/>
        </w:rPr>
        <w:t xml:space="preserve">Assuming a Gaussian </w:t>
      </w:r>
      <w:r w:rsidR="00DE3DD4">
        <w:rPr>
          <w:rFonts w:eastAsiaTheme="minorEastAsia"/>
        </w:rPr>
        <w:t>likelihood and</w:t>
      </w:r>
      <w:r>
        <w:rPr>
          <w:rFonts w:eastAsiaTheme="minorEastAsia"/>
        </w:rPr>
        <w:t xml:space="preserve">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2641A8F7" w14:textId="77777777" w:rsidTr="00E517AE">
        <w:trPr>
          <w:trHeight w:val="423"/>
        </w:trPr>
        <w:tc>
          <w:tcPr>
            <w:tcW w:w="8640" w:type="dxa"/>
          </w:tcPr>
          <w:p w14:paraId="3B3FB284" w14:textId="77777777" w:rsidR="00CD6920" w:rsidRPr="00B35459" w:rsidRDefault="00CD6920" w:rsidP="00E517AE">
            <w:pPr>
              <w:keepNext/>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E517AE">
            <w:pPr>
              <w:keepNext/>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A83563" w:rsidP="00E517AE">
            <w:pPr>
              <w:keepNext/>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E517AE">
            <w:pPr>
              <w:keepNext/>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A83563" w:rsidP="00E517AE">
            <w:pPr>
              <w:keepNext/>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E517AE">
            <w:pPr>
              <w:keepNext/>
              <w:rPr>
                <w:rFonts w:eastAsiaTheme="minorEastAsia"/>
              </w:rPr>
            </w:pPr>
            <w:r>
              <w:rPr>
                <w:rFonts w:eastAsiaTheme="minorEastAsia"/>
              </w:rPr>
              <w:t>(28)</w:t>
            </w:r>
          </w:p>
        </w:tc>
      </w:tr>
    </w:tbl>
    <w:p w14:paraId="053DA4B5" w14:textId="77777777" w:rsidR="00CD6920" w:rsidRPr="00B35459" w:rsidRDefault="00CD6920" w:rsidP="00CD6920">
      <w:pPr>
        <w:keepNext/>
        <w:rPr>
          <w:rFonts w:eastAsiaTheme="minorEastAsia"/>
          <w:iCs/>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28E464AF" w14:textId="77777777" w:rsidR="00CD6920" w:rsidRDefault="00CD6920" w:rsidP="00CD6920">
      <w:pPr>
        <w:pStyle w:val="Heading2"/>
      </w:pPr>
      <w:bookmarkStart w:id="4" w:name="_Hlk69675125"/>
      <w:r>
        <w:t>2.6 Multi-fidelity Gaussian Process Regression</w:t>
      </w:r>
      <w:bookmarkEnd w:id="4"/>
    </w:p>
    <w:p w14:paraId="5CF766E0" w14:textId="77777777" w:rsidR="00CD6920" w:rsidRDefault="00CD6920" w:rsidP="00CD6920">
      <w:pPr>
        <w:rPr>
          <w:rFonts w:eastAsiaTheme="minorEastAsia"/>
        </w:rPr>
      </w:pPr>
      <w:r>
        <w:t xml:space="preserve">The GPR framework, presented above, can be extended to construct probabilistic models able to take into account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eastAsiaTheme="minorEastAsia"/>
        </w:rPr>
        <w:t xml:space="preserve"> denotes the output of the cheapest and least accurate model to evaluate. Assuming that only two models are available, a high-fidelity model and a low 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D90B9A9" w14:textId="77777777" w:rsidTr="00E517AE">
        <w:tc>
          <w:tcPr>
            <w:tcW w:w="8640" w:type="dxa"/>
          </w:tcPr>
          <w:p w14:paraId="1A32761B" w14:textId="77777777" w:rsidR="00CD6920" w:rsidRDefault="00A83563"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77777777" w:rsidR="00CD6920" w:rsidRDefault="00CD6920" w:rsidP="00CD6920">
      <w:r>
        <w:rPr>
          <w:rFonts w:eastAsiaTheme="minorEastAsia"/>
        </w:rPr>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5"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5"/>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55672F88" w14:textId="77777777" w:rsidTr="00E517AE">
        <w:trPr>
          <w:trHeight w:val="503"/>
        </w:trPr>
        <w:tc>
          <w:tcPr>
            <w:tcW w:w="8640" w:type="dxa"/>
          </w:tcPr>
          <w:p w14:paraId="49984C9F" w14:textId="77777777" w:rsidR="00CD6920" w:rsidRPr="00793F01" w:rsidRDefault="00A83563"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A83563"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A83563"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A83563"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1AB88D4B" w14:textId="77777777" w:rsidR="00CD6920" w:rsidRDefault="00CD6920" w:rsidP="00CD6920"/>
    <w:p w14:paraId="351147FE" w14:textId="77777777" w:rsidR="00CD6920" w:rsidRPr="0027710B" w:rsidRDefault="00CD6920" w:rsidP="00CD6920">
      <w:pPr>
        <w:rPr>
          <w:rFonts w:eastAsiaTheme="minorEastAsia"/>
          <w:i/>
          <w:iCs/>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7303BBA1" w14:textId="77777777" w:rsidR="00CD6920" w:rsidRDefault="00CD6920" w:rsidP="00CD6920">
      <w:pPr>
        <w:pStyle w:val="Heading2"/>
      </w:pPr>
      <w:r>
        <w:t>2.7 Active Learning</w:t>
      </w:r>
    </w:p>
    <w:p w14:paraId="7141FFF4" w14:textId="5FA6F9C1" w:rsidR="00CD6920" w:rsidRDefault="00CD6920" w:rsidP="00CD6920">
      <w:pPr>
        <w:rPr>
          <w:rFonts w:eastAsiaTheme="minorEastAsia"/>
        </w:rPr>
      </w:pPr>
      <w:r>
        <w:t>Let</w:t>
      </w:r>
      <w:r w:rsidR="00D273D3">
        <w:t>'</w:t>
      </w:r>
      <w:r>
        <w:t xml:space="preserve">s assume again that  </w:t>
      </w:r>
      <m:oMath>
        <m:r>
          <w:rPr>
            <w:rFonts w:ascii="Cambria Math" w:eastAsiaTheme="minorEastAsia" w:hAnsi="Cambria Math"/>
            <w:lang w:val="el-GR"/>
          </w:rPr>
          <m:t>n</m:t>
        </m:r>
      </m:oMath>
      <w:r>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3C978EC1" w14:textId="77777777" w:rsidR="00CD6920" w:rsidRDefault="00CD6920" w:rsidP="00CD6920">
      <w:pPr>
        <w:rPr>
          <w:rFonts w:eastAsiaTheme="minorEastAsia"/>
        </w:rPr>
      </w:pPr>
      <w:r>
        <w:rPr>
          <w:rFonts w:eastAsiaTheme="minorEastAsia"/>
        </w:rPr>
        <w:t xml:space="preserve">Every acquisition function depends from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from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p w14:paraId="1D4C513D" w14:textId="77777777" w:rsidR="00CD6920" w:rsidRDefault="00CD6920" w:rsidP="00CD6920">
      <w:pPr>
        <w:rPr>
          <w:rFonts w:eastAsiaTheme="minorEastAsia"/>
        </w:rPr>
      </w:pPr>
    </w:p>
    <w:tbl>
      <w:tblPr>
        <w:tblStyle w:val="TableGrid"/>
        <w:tblW w:w="0" w:type="auto"/>
        <w:tblLook w:val="04A0" w:firstRow="1" w:lastRow="0" w:firstColumn="1" w:lastColumn="0" w:noHBand="0" w:noVBand="1"/>
      </w:tblPr>
      <w:tblGrid>
        <w:gridCol w:w="1596"/>
        <w:gridCol w:w="5853"/>
        <w:gridCol w:w="1901"/>
      </w:tblGrid>
      <w:tr w:rsidR="00CD6920" w14:paraId="134FC639" w14:textId="77777777" w:rsidTr="00E517AE">
        <w:tc>
          <w:tcPr>
            <w:tcW w:w="1596" w:type="dxa"/>
          </w:tcPr>
          <w:p w14:paraId="13D563CF" w14:textId="77777777" w:rsidR="00CD6920" w:rsidRDefault="00CD6920" w:rsidP="00E517AE">
            <w:pPr>
              <w:rPr>
                <w:rFonts w:eastAsiaTheme="minorEastAsia"/>
              </w:rPr>
            </w:pPr>
            <w:r>
              <w:rPr>
                <w:rFonts w:eastAsiaTheme="minorEastAsia"/>
              </w:rPr>
              <w:t>Variance</w:t>
            </w:r>
          </w:p>
        </w:tc>
        <w:tc>
          <w:tcPr>
            <w:tcW w:w="5853" w:type="dxa"/>
          </w:tcPr>
          <w:p w14:paraId="7C62BD15" w14:textId="77777777" w:rsidR="00CD6920" w:rsidRDefault="00A83563" w:rsidP="00E517AE">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901" w:type="dxa"/>
          </w:tcPr>
          <w:p w14:paraId="72FCDA5E" w14:textId="77777777" w:rsidR="00CD6920" w:rsidRDefault="00CD6920" w:rsidP="00E517AE">
            <w:pPr>
              <w:rPr>
                <w:rFonts w:eastAsiaTheme="minorEastAsia"/>
              </w:rPr>
            </w:pPr>
            <w:r>
              <w:rPr>
                <w:rFonts w:eastAsiaTheme="minorEastAsia"/>
              </w:rPr>
              <w:t xml:space="preserve">Purely exploration, </w:t>
            </w:r>
            <w:r w:rsidRPr="00BF5F5C">
              <w:rPr>
                <w:rFonts w:eastAsiaTheme="minorEastAsia"/>
              </w:rPr>
              <w:t>makes sure, that we learn the</w:t>
            </w:r>
            <w:r>
              <w:rPr>
                <w:rFonts w:eastAsiaTheme="minorEastAsia"/>
              </w:rPr>
              <w:t xml:space="preserve"> function</w:t>
            </w:r>
          </w:p>
          <w:p w14:paraId="69523F35" w14:textId="77777777" w:rsidR="00CD6920" w:rsidRDefault="00CD6920" w:rsidP="00E517AE">
            <w:pPr>
              <w:rPr>
                <w:rFonts w:eastAsiaTheme="minorEastAsia"/>
              </w:rPr>
            </w:pPr>
            <m:oMath>
              <m:r>
                <w:rPr>
                  <w:rFonts w:ascii="Cambria Math" w:hAnsi="Cambria Math"/>
                </w:rPr>
                <m:t xml:space="preserve"> f</m:t>
              </m:r>
            </m:oMath>
            <w:r w:rsidRPr="00BF5F5C">
              <w:rPr>
                <w:rFonts w:eastAsiaTheme="minorEastAsia"/>
              </w:rPr>
              <w:t xml:space="preserve"> </w:t>
            </w:r>
            <w:r>
              <w:rPr>
                <w:rFonts w:eastAsiaTheme="minorEastAsia"/>
              </w:rPr>
              <w:t>e</w:t>
            </w:r>
            <w:r w:rsidRPr="00BF5F5C">
              <w:rPr>
                <w:rFonts w:eastAsiaTheme="minorEastAsia"/>
              </w:rPr>
              <w:t xml:space="preserve">verywhere on </w:t>
            </w:r>
            <w:r>
              <w:rPr>
                <w:rFonts w:eastAsiaTheme="minorEastAsia"/>
              </w:rPr>
              <w:t>x</w:t>
            </w:r>
            <w:r w:rsidRPr="00BF5F5C">
              <w:rPr>
                <w:rFonts w:eastAsiaTheme="minorEastAsia"/>
              </w:rPr>
              <w:t xml:space="preserve"> to a similar level of absolute error.</w:t>
            </w:r>
          </w:p>
        </w:tc>
      </w:tr>
      <w:tr w:rsidR="00CD6920" w14:paraId="2D3052FD" w14:textId="77777777" w:rsidTr="00E517AE">
        <w:tc>
          <w:tcPr>
            <w:tcW w:w="1596" w:type="dxa"/>
          </w:tcPr>
          <w:p w14:paraId="767436BF" w14:textId="77777777" w:rsidR="00CD6920" w:rsidRDefault="00CD6920" w:rsidP="00E517AE">
            <w:pPr>
              <w:rPr>
                <w:rFonts w:eastAsiaTheme="minorEastAsia"/>
              </w:rPr>
            </w:pPr>
            <w:r>
              <w:rPr>
                <w:rFonts w:eastAsiaTheme="minorEastAsia"/>
              </w:rPr>
              <w:t>Probability of Improvement</w:t>
            </w:r>
          </w:p>
        </w:tc>
        <w:tc>
          <w:tcPr>
            <w:tcW w:w="5853" w:type="dxa"/>
          </w:tcPr>
          <w:p w14:paraId="63652682" w14:textId="77777777" w:rsidR="00CD6920" w:rsidRPr="0048793A" w:rsidRDefault="00CD6920" w:rsidP="00E517AE">
            <w:pPr>
              <w:jc w:val="center"/>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3A83436F" w14:textId="77777777" w:rsidR="00CD6920" w:rsidRDefault="00CD6920" w:rsidP="00E517AE">
            <w:pPr>
              <w:jc w:val="center"/>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48793A">
              <w:rPr>
                <w:rFonts w:eastAsiaTheme="minorEastAsia"/>
                <w:iCs/>
              </w:rPr>
              <w:t>is the normal cumulative distribution function</w:t>
            </w:r>
          </w:p>
        </w:tc>
        <w:tc>
          <w:tcPr>
            <w:tcW w:w="1901" w:type="dxa"/>
          </w:tcPr>
          <w:p w14:paraId="58BEDCFA" w14:textId="77777777" w:rsidR="00CD6920" w:rsidRPr="00AD47B6" w:rsidRDefault="00CD6920" w:rsidP="00E517AE">
            <w:pPr>
              <w:rPr>
                <w:rFonts w:ascii="Cambria Math" w:eastAsiaTheme="minorEastAsia" w:hAnsi="Cambria Math"/>
                <w:i/>
              </w:rPr>
            </w:pPr>
            <w:r>
              <w:rPr>
                <w:rFonts w:eastAsiaTheme="minorEastAsia"/>
              </w:rPr>
              <w:t>S</w:t>
            </w:r>
            <w:r w:rsidRPr="00045C40">
              <w:rPr>
                <w:rFonts w:eastAsiaTheme="minorEastAsia"/>
              </w:rPr>
              <w:t>elects the point most</w:t>
            </w:r>
            <w:r>
              <w:rPr>
                <w:rFonts w:eastAsiaTheme="minorEastAsia"/>
              </w:rPr>
              <w:t xml:space="preserve"> </w:t>
            </w:r>
            <w:r w:rsidRPr="00045C40">
              <w:rPr>
                <w:rFonts w:eastAsiaTheme="minorEastAsia"/>
              </w:rPr>
              <w:t>likely to o</w:t>
            </w:r>
            <w:r>
              <w:rPr>
                <w:rFonts w:eastAsiaTheme="minorEastAsia"/>
              </w:rPr>
              <w:t>ff</w:t>
            </w:r>
            <w:r w:rsidRPr="00045C40">
              <w:rPr>
                <w:rFonts w:eastAsiaTheme="minorEastAsia"/>
              </w:rPr>
              <w:t>er</w:t>
            </w:r>
            <w:r>
              <w:rPr>
                <w:rFonts w:eastAsiaTheme="minorEastAsia"/>
              </w:rPr>
              <w:t xml:space="preserve"> </w:t>
            </w:r>
            <w:r w:rsidRPr="00045C40">
              <w:rPr>
                <w:rFonts w:eastAsiaTheme="minorEastAsia"/>
              </w:rPr>
              <w:t xml:space="preserve">an improvement of at least </w:t>
            </w:r>
            <m:oMath>
              <m:r>
                <w:rPr>
                  <w:rFonts w:ascii="Cambria Math" w:eastAsiaTheme="minorEastAsia" w:hAnsi="Cambria Math"/>
                  <w:lang w:val="el-GR"/>
                </w:rPr>
                <m:t>ξ</m:t>
              </m:r>
            </m:oMath>
            <w:r>
              <w:rPr>
                <w:rFonts w:eastAsiaTheme="minorEastAsia"/>
              </w:rPr>
              <w:t xml:space="preserve"> but </w:t>
            </w:r>
            <w:r w:rsidRPr="00AD47B6">
              <w:rPr>
                <w:rFonts w:eastAsiaTheme="minorEastAsia"/>
              </w:rPr>
              <w:t xml:space="preserve">is extremely sensitive to the </w:t>
            </w:r>
            <w:r w:rsidRPr="00AD47B6">
              <w:rPr>
                <w:rFonts w:eastAsiaTheme="minorEastAsia"/>
              </w:rPr>
              <w:lastRenderedPageBreak/>
              <w:t>choice of the target.</w:t>
            </w:r>
          </w:p>
        </w:tc>
      </w:tr>
      <w:tr w:rsidR="00CD6920" w14:paraId="375C995B" w14:textId="77777777" w:rsidTr="00E517AE">
        <w:tc>
          <w:tcPr>
            <w:tcW w:w="1596" w:type="dxa"/>
          </w:tcPr>
          <w:p w14:paraId="31EC8A87" w14:textId="77777777" w:rsidR="00CD6920" w:rsidRDefault="00CD6920" w:rsidP="00E517AE">
            <w:pPr>
              <w:rPr>
                <w:rFonts w:eastAsiaTheme="minorEastAsia"/>
              </w:rPr>
            </w:pPr>
            <w:r>
              <w:rPr>
                <w:rFonts w:eastAsiaTheme="minorEastAsia"/>
              </w:rPr>
              <w:lastRenderedPageBreak/>
              <w:t>Expected Improvement</w:t>
            </w:r>
          </w:p>
        </w:tc>
        <w:tc>
          <w:tcPr>
            <w:tcW w:w="5853" w:type="dxa"/>
          </w:tcPr>
          <w:p w14:paraId="5A8B35FB" w14:textId="77777777" w:rsidR="00CD6920" w:rsidRPr="0048793A" w:rsidRDefault="00CD6920" w:rsidP="00E517AE">
            <w:pPr>
              <w:jc w:val="center"/>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29A2CF54" w14:textId="77777777" w:rsidR="00CD6920" w:rsidRDefault="00CD6920" w:rsidP="00E517AE">
            <w:pPr>
              <w:jc w:val="center"/>
              <w:rPr>
                <w:rFonts w:eastAsiaTheme="minorEastAsia"/>
              </w:rPr>
            </w:pPr>
            <w:r>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65F887A1" w14:textId="77777777" w:rsidR="00CD6920" w:rsidRPr="0048793A" w:rsidRDefault="00CD6920" w:rsidP="00E517AE">
            <w:pPr>
              <w:jc w:val="center"/>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Pr>
                <w:rFonts w:eastAsiaTheme="minorEastAsia"/>
              </w:rPr>
              <w:t xml:space="preserve"> is the normal probability distribution function</w:t>
            </w:r>
          </w:p>
        </w:tc>
        <w:tc>
          <w:tcPr>
            <w:tcW w:w="1901" w:type="dxa"/>
          </w:tcPr>
          <w:p w14:paraId="0A781B96" w14:textId="77777777" w:rsidR="00CD6920" w:rsidRPr="00AD47B6" w:rsidRDefault="00CD6920" w:rsidP="00E517AE">
            <w:pPr>
              <w:rPr>
                <w:rFonts w:eastAsiaTheme="minorEastAsia"/>
              </w:rPr>
            </w:pPr>
            <w:r>
              <w:rPr>
                <w:rFonts w:eastAsiaTheme="minorEastAsia"/>
              </w:rPr>
              <w:t xml:space="preserve">Similar to PI but takes into account </w:t>
            </w:r>
            <w:r w:rsidRPr="00AD47B6">
              <w:rPr>
                <w:rFonts w:eastAsiaTheme="minorEastAsia"/>
              </w:rPr>
              <w:t>the magnitude</w:t>
            </w:r>
          </w:p>
          <w:p w14:paraId="3CC6F2C7" w14:textId="77777777" w:rsidR="00CD6920" w:rsidRDefault="00CD6920" w:rsidP="00E517AE">
            <w:pPr>
              <w:rPr>
                <w:rFonts w:eastAsiaTheme="minorEastAsia"/>
              </w:rPr>
            </w:pPr>
            <w:r w:rsidRPr="00AD47B6">
              <w:rPr>
                <w:rFonts w:eastAsiaTheme="minorEastAsia"/>
              </w:rPr>
              <w:t>of the improvement a point can potentially yield</w:t>
            </w:r>
            <w:r>
              <w:rPr>
                <w:rFonts w:eastAsiaTheme="minorEastAsia"/>
              </w:rPr>
              <w:t xml:space="preserve"> as well</w:t>
            </w:r>
          </w:p>
        </w:tc>
      </w:tr>
      <w:tr w:rsidR="00CD6920" w14:paraId="11FF9836" w14:textId="77777777" w:rsidTr="00E517AE">
        <w:tc>
          <w:tcPr>
            <w:tcW w:w="1596" w:type="dxa"/>
          </w:tcPr>
          <w:p w14:paraId="76740276" w14:textId="77777777" w:rsidR="00CD6920" w:rsidRDefault="00CD6920" w:rsidP="00E517AE">
            <w:pPr>
              <w:rPr>
                <w:rFonts w:eastAsiaTheme="minorEastAsia"/>
              </w:rPr>
            </w:pPr>
            <w:r>
              <w:rPr>
                <w:rFonts w:eastAsiaTheme="minorEastAsia"/>
              </w:rPr>
              <w:t>Lower Confidence Bound</w:t>
            </w:r>
          </w:p>
        </w:tc>
        <w:tc>
          <w:tcPr>
            <w:tcW w:w="5853" w:type="dxa"/>
          </w:tcPr>
          <w:p w14:paraId="5B8F50DE" w14:textId="77777777" w:rsidR="00CD6920" w:rsidRPr="0048793A" w:rsidRDefault="00CD6920" w:rsidP="00E517AE">
            <w:pPr>
              <w:jc w:val="center"/>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241E32FC" w14:textId="77777777" w:rsidR="00CD6920" w:rsidRPr="0048793A" w:rsidRDefault="00CD6920" w:rsidP="00E517AE">
            <w:pPr>
              <w:jc w:val="center"/>
              <w:rPr>
                <w:rFonts w:eastAsiaTheme="minorEastAsia"/>
                <w:b/>
                <w:bCs/>
                <w:i/>
              </w:rPr>
            </w:pPr>
            <m:oMathPara>
              <m:oMath>
                <m:r>
                  <w:rPr>
                    <w:rFonts w:ascii="Cambria Math" w:eastAsiaTheme="minorEastAsia" w:hAnsi="Cambria Math"/>
                    <w:lang w:val="el-GR"/>
                  </w:rPr>
                  <m:t>κ&gt;0</m:t>
                </m:r>
              </m:oMath>
            </m:oMathPara>
          </w:p>
        </w:tc>
        <w:tc>
          <w:tcPr>
            <w:tcW w:w="1901" w:type="dxa"/>
          </w:tcPr>
          <w:p w14:paraId="3596BB53" w14:textId="77777777" w:rsidR="00CD6920" w:rsidRPr="00045C40" w:rsidRDefault="00CD6920" w:rsidP="00E517AE">
            <w:pPr>
              <w:rPr>
                <w:rFonts w:eastAsiaTheme="minorEastAsia"/>
              </w:rPr>
            </w:pPr>
            <w:r>
              <w:rPr>
                <w:rFonts w:eastAsiaTheme="minorEastAsia"/>
              </w:rPr>
              <w:t>S</w:t>
            </w:r>
            <w:r w:rsidRPr="00045C40">
              <w:rPr>
                <w:rFonts w:eastAsiaTheme="minorEastAsia"/>
              </w:rPr>
              <w:t>elects points</w:t>
            </w:r>
          </w:p>
          <w:p w14:paraId="729D2775" w14:textId="77777777" w:rsidR="00CD6920" w:rsidRDefault="00CD6920" w:rsidP="00E517AE">
            <w:pPr>
              <w:rPr>
                <w:rFonts w:eastAsiaTheme="minorEastAsia"/>
              </w:rPr>
            </w:pPr>
            <w:r w:rsidRPr="00045C40">
              <w:rPr>
                <w:rFonts w:eastAsiaTheme="minorEastAsia"/>
              </w:rPr>
              <w:t xml:space="preserve">for evaluation based on the lower </w:t>
            </w:r>
            <w:r>
              <w:rPr>
                <w:rFonts w:eastAsiaTheme="minorEastAsia"/>
              </w:rPr>
              <w:t>uncertainty</w:t>
            </w:r>
            <w:r w:rsidRPr="00045C40">
              <w:rPr>
                <w:rFonts w:eastAsiaTheme="minorEastAsia"/>
              </w:rPr>
              <w:t xml:space="preserve"> bound</w:t>
            </w:r>
          </w:p>
        </w:tc>
      </w:tr>
    </w:tbl>
    <w:p w14:paraId="157F07E4" w14:textId="77777777" w:rsidR="00CD6920"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reached or uncertainty is below an allowed value. </w:t>
      </w:r>
    </w:p>
    <w:p w14:paraId="455E791D" w14:textId="77777777" w:rsidR="00CD6920" w:rsidRPr="0009198E" w:rsidRDefault="00CD6920" w:rsidP="00CD6920"/>
    <w:p w14:paraId="7A451097" w14:textId="77777777" w:rsidR="00A76165" w:rsidRPr="00A76165" w:rsidRDefault="00A76165" w:rsidP="00A76165"/>
    <w:p w14:paraId="276300A2" w14:textId="6AE3C9AC" w:rsidR="00A76165" w:rsidRDefault="00A76165" w:rsidP="005835C1">
      <w:pPr>
        <w:pStyle w:val="References"/>
      </w:pPr>
      <w:r>
        <w:t>References</w:t>
      </w:r>
    </w:p>
    <w:sdt>
      <w:sdtPr>
        <w:alias w:val="SmartCite Bibliography"/>
        <w:tag w:val="Nature"/>
        <w:id w:val="-785036650"/>
        <w:placeholder>
          <w:docPart w:val="DefaultPlaceholder_-1854013440"/>
        </w:placeholder>
      </w:sdtPr>
      <w:sdtEndPr/>
      <w:sdtContent>
        <w:p w14:paraId="6BF984DC" w14:textId="77777777" w:rsidR="00D02CDC" w:rsidRPr="00D02CDC" w:rsidRDefault="00D02CDC">
          <w:pPr>
            <w:divId w:val="1011225037"/>
            <w:rPr>
              <w:rFonts w:eastAsia="Times New Roman" w:cs="Times New Roman"/>
              <w:color w:val="000000"/>
              <w:szCs w:val="24"/>
            </w:rPr>
          </w:pPr>
        </w:p>
        <w:p w14:paraId="5E6ACD1A" w14:textId="77777777" w:rsidR="00D02CDC" w:rsidRPr="00D02CDC" w:rsidRDefault="00D02CDC">
          <w:pPr>
            <w:pStyle w:val="csl-entry"/>
            <w:divId w:val="1011225037"/>
            <w:rPr>
              <w:color w:val="000000"/>
            </w:rPr>
          </w:pPr>
          <w:r w:rsidRPr="00D02CDC">
            <w:rPr>
              <w:color w:val="000000"/>
            </w:rPr>
            <w:t xml:space="preserve">1. Schaedler, T. A. &amp; Carter, W. B. Architected Cellular Materials. </w:t>
          </w:r>
          <w:r w:rsidRPr="00D02CDC">
            <w:rPr>
              <w:i/>
              <w:iCs/>
              <w:color w:val="000000"/>
            </w:rPr>
            <w:t>Annu Rev Mater Res</w:t>
          </w:r>
          <w:r w:rsidRPr="00D02CDC">
            <w:rPr>
              <w:color w:val="000000"/>
            </w:rPr>
            <w:t xml:space="preserve"> </w:t>
          </w:r>
          <w:r w:rsidRPr="00D02CDC">
            <w:rPr>
              <w:bCs/>
              <w:color w:val="000000"/>
            </w:rPr>
            <w:t>46</w:t>
          </w:r>
          <w:r w:rsidRPr="00D02CDC">
            <w:rPr>
              <w:color w:val="000000"/>
            </w:rPr>
            <w:t>, 1–24 (2015).</w:t>
          </w:r>
        </w:p>
        <w:p w14:paraId="424B4EEA" w14:textId="77777777" w:rsidR="00D02CDC" w:rsidRPr="00D02CDC" w:rsidRDefault="00D02CDC">
          <w:pPr>
            <w:pStyle w:val="csl-entry"/>
            <w:divId w:val="1011225037"/>
            <w:rPr>
              <w:color w:val="000000"/>
            </w:rPr>
          </w:pPr>
          <w:r w:rsidRPr="00D02CDC">
            <w:rPr>
              <w:color w:val="000000"/>
            </w:rPr>
            <w:t xml:space="preserve">2. Truby, R. L. &amp; Lewis, J. A. Printing soft matter in three dimensions. </w:t>
          </w:r>
          <w:r w:rsidRPr="00D02CDC">
            <w:rPr>
              <w:i/>
              <w:iCs/>
              <w:color w:val="000000"/>
            </w:rPr>
            <w:t>Nature</w:t>
          </w:r>
          <w:r w:rsidRPr="00D02CDC">
            <w:rPr>
              <w:color w:val="000000"/>
            </w:rPr>
            <w:t xml:space="preserve"> </w:t>
          </w:r>
          <w:r w:rsidRPr="00D02CDC">
            <w:rPr>
              <w:bCs/>
              <w:color w:val="000000"/>
            </w:rPr>
            <w:t>540</w:t>
          </w:r>
          <w:r w:rsidRPr="00D02CDC">
            <w:rPr>
              <w:color w:val="000000"/>
            </w:rPr>
            <w:t>, 371–378 (2016).</w:t>
          </w:r>
        </w:p>
        <w:p w14:paraId="5E1F3322" w14:textId="77777777" w:rsidR="00D02CDC" w:rsidRPr="00D02CDC" w:rsidRDefault="00D02CDC">
          <w:pPr>
            <w:pStyle w:val="csl-entry"/>
            <w:divId w:val="1011225037"/>
            <w:rPr>
              <w:color w:val="000000"/>
            </w:rPr>
          </w:pPr>
          <w:r w:rsidRPr="00D02CDC">
            <w:rPr>
              <w:color w:val="000000"/>
            </w:rPr>
            <w:t xml:space="preserve">3. Lewis, J. A. &amp; Ahn, B. Y. Three-dimensional printed electronics. </w:t>
          </w:r>
          <w:r w:rsidRPr="00D02CDC">
            <w:rPr>
              <w:i/>
              <w:iCs/>
              <w:color w:val="000000"/>
            </w:rPr>
            <w:t>Nature</w:t>
          </w:r>
          <w:r w:rsidRPr="00D02CDC">
            <w:rPr>
              <w:color w:val="000000"/>
            </w:rPr>
            <w:t xml:space="preserve"> </w:t>
          </w:r>
          <w:r w:rsidRPr="00D02CDC">
            <w:rPr>
              <w:bCs/>
              <w:color w:val="000000"/>
            </w:rPr>
            <w:t>518</w:t>
          </w:r>
          <w:r w:rsidRPr="00D02CDC">
            <w:rPr>
              <w:color w:val="000000"/>
            </w:rPr>
            <w:t>, 42–43 (2015).</w:t>
          </w:r>
        </w:p>
        <w:p w14:paraId="44F32A19" w14:textId="6DF98E2B" w:rsidR="00D02CDC" w:rsidRDefault="00D02CDC" w:rsidP="00B2424A">
          <w:pPr>
            <w:shd w:val="clear" w:color="auto" w:fill="FFFFFF"/>
            <w:spacing w:before="100" w:beforeAutospacing="1" w:after="24"/>
          </w:pPr>
          <w:r w:rsidRPr="00D02CDC">
            <w:rPr>
              <w:rFonts w:eastAsia="Times New Roman" w:cs="Times New Roman"/>
              <w:color w:val="000000"/>
            </w:rPr>
            <w:t> </w:t>
          </w:r>
        </w:p>
      </w:sdtContent>
    </w:sdt>
    <w:p w14:paraId="695FE6E8" w14:textId="0931FBCA" w:rsidR="007077F0" w:rsidRDefault="00D02CDC" w:rsidP="00B2424A">
      <w:pPr>
        <w:shd w:val="clear" w:color="auto" w:fill="FFFFFF"/>
        <w:spacing w:before="100" w:beforeAutospacing="1" w:after="24"/>
        <w:rPr>
          <w:rFonts w:eastAsia="Times New Roman" w:cs="Times New Roman"/>
          <w:szCs w:val="24"/>
        </w:rPr>
      </w:pPr>
      <w:r>
        <w:rPr>
          <w:rFonts w:eastAsia="Times New Roman" w:cs="Times New Roman"/>
          <w:szCs w:val="24"/>
        </w:rPr>
        <w:t>-------------------------</w:t>
      </w:r>
    </w:p>
    <w:p w14:paraId="5D9531BF" w14:textId="0E44B288" w:rsidR="00D02CDC" w:rsidRDefault="00D02CDC" w:rsidP="00B2424A">
      <w:pPr>
        <w:shd w:val="clear" w:color="auto" w:fill="FFFFFF"/>
        <w:spacing w:before="100" w:beforeAutospacing="1" w:after="24"/>
        <w:rPr>
          <w:rFonts w:eastAsia="Times New Roman" w:cs="Times New Roman"/>
          <w:szCs w:val="24"/>
        </w:rPr>
      </w:pPr>
    </w:p>
    <w:p w14:paraId="7C81C21A" w14:textId="19005037" w:rsidR="00D02CDC" w:rsidRDefault="00D02CDC" w:rsidP="00B2424A">
      <w:pPr>
        <w:shd w:val="clear" w:color="auto" w:fill="FFFFFF"/>
        <w:spacing w:before="100" w:beforeAutospacing="1" w:after="24"/>
        <w:rPr>
          <w:rFonts w:eastAsia="Times New Roman" w:cs="Times New Roman"/>
          <w:szCs w:val="24"/>
        </w:rPr>
      </w:pPr>
    </w:p>
    <w:p w14:paraId="1BF0DE9B" w14:textId="77777777" w:rsidR="00D02CDC" w:rsidRDefault="00D02CDC" w:rsidP="00D02CDC">
      <w:pPr>
        <w:pStyle w:val="References"/>
      </w:pPr>
    </w:p>
    <w:p w14:paraId="0298A9F8" w14:textId="77777777" w:rsidR="00D02CDC" w:rsidRDefault="00D02CDC" w:rsidP="00D02CDC">
      <w:pPr>
        <w:pStyle w:val="References"/>
      </w:pPr>
    </w:p>
    <w:p w14:paraId="35BD3169" w14:textId="77777777" w:rsidR="00D02CDC" w:rsidRDefault="00D02CDC" w:rsidP="00D02CDC">
      <w:pPr>
        <w:pStyle w:val="References"/>
      </w:pPr>
    </w:p>
    <w:p w14:paraId="361D6A54" w14:textId="77777777" w:rsidR="00D02CDC" w:rsidRDefault="00D02CDC" w:rsidP="00D02CDC">
      <w:pPr>
        <w:pStyle w:val="References"/>
      </w:pPr>
    </w:p>
    <w:p w14:paraId="2184F98D" w14:textId="77777777" w:rsidR="00D02CDC" w:rsidRDefault="00D02CDC" w:rsidP="00D02CDC">
      <w:r>
        <w:t>[5] Accurate Prediction of Melt Electrowritten Laydown Patterns from Simple Geometrical Considerations **??</w:t>
      </w:r>
    </w:p>
    <w:p w14:paraId="05665252" w14:textId="77777777" w:rsidR="00D02CDC" w:rsidRPr="00C22BAF" w:rsidRDefault="00D02CDC" w:rsidP="00D02CDC">
      <w:pPr>
        <w:shd w:val="clear" w:color="auto" w:fill="FFFFFF"/>
        <w:spacing w:before="100" w:beforeAutospacing="1" w:after="100" w:afterAutospacing="1"/>
        <w:rPr>
          <w:rFonts w:eastAsia="Times New Roman" w:cs="Times New Roman"/>
          <w:color w:val="000000"/>
          <w:szCs w:val="24"/>
        </w:rPr>
      </w:pPr>
      <w:r w:rsidRPr="00C22BAF">
        <w:rPr>
          <w:rFonts w:cs="Times New Roman"/>
          <w:szCs w:val="24"/>
        </w:rPr>
        <w:t xml:space="preserve">[6] </w:t>
      </w:r>
      <w:r w:rsidRPr="00C22BAF">
        <w:rPr>
          <w:rFonts w:eastAsia="Times New Roman" w:cs="Times New Roman"/>
          <w:color w:val="000000"/>
          <w:szCs w:val="24"/>
        </w:rPr>
        <w:t xml:space="preserve">Bradski, G.R., "Real time face and object tracking as a component of a perceptual user interface," Applications of Computer Vision, 1998. WACV '98. Proceedings., Fourth IEEE Workshop </w:t>
      </w:r>
      <w:r>
        <w:rPr>
          <w:rFonts w:eastAsia="Times New Roman" w:cs="Times New Roman"/>
          <w:color w:val="000000"/>
          <w:szCs w:val="24"/>
        </w:rPr>
        <w:t>on Applications of Computer Vision</w:t>
      </w:r>
      <w:r w:rsidRPr="004A1B1A">
        <w:rPr>
          <w:rFonts w:eastAsia="Times New Roman" w:cs="Times New Roman"/>
          <w:color w:val="000000"/>
          <w:szCs w:val="24"/>
        </w:rPr>
        <w:t>,</w:t>
      </w:r>
      <w:r w:rsidRPr="00C22BAF">
        <w:rPr>
          <w:rFonts w:eastAsia="Times New Roman" w:cs="Times New Roman"/>
          <w:color w:val="000000"/>
          <w:szCs w:val="24"/>
        </w:rPr>
        <w:t xml:space="preserve"> vol., no., pp.214,219, 19-21 Oct 1998</w:t>
      </w:r>
    </w:p>
    <w:p w14:paraId="4170BAD4" w14:textId="77777777" w:rsidR="00D02CDC" w:rsidRDefault="00D02CDC" w:rsidP="00D02CDC">
      <w:pPr>
        <w:shd w:val="clear" w:color="auto" w:fill="FFFFFF"/>
        <w:spacing w:before="100" w:beforeAutospacing="1" w:after="24"/>
        <w:rPr>
          <w:rFonts w:eastAsia="Times New Roman" w:cs="Times New Roman"/>
          <w:szCs w:val="24"/>
        </w:rPr>
      </w:pPr>
      <w:r w:rsidRPr="00C22BAF">
        <w:rPr>
          <w:rFonts w:eastAsia="Times New Roman" w:cs="Times New Roman"/>
          <w:szCs w:val="24"/>
        </w:rPr>
        <w:t>[</w:t>
      </w:r>
      <w:r>
        <w:rPr>
          <w:rFonts w:eastAsia="Times New Roman" w:cs="Times New Roman"/>
          <w:szCs w:val="24"/>
        </w:rPr>
        <w:t>7</w:t>
      </w:r>
      <w:r w:rsidRPr="00C22BAF">
        <w:rPr>
          <w:rFonts w:eastAsia="Times New Roman" w:cs="Times New Roman"/>
          <w:szCs w:val="24"/>
        </w:rPr>
        <w:t>] D. Comaniciu, P. Meer: Mean shift: A robust approach toward feature space analysis. </w:t>
      </w:r>
      <w:hyperlink r:id="rId26"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1CBC22D8"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8] </w:t>
      </w:r>
      <w:r w:rsidRPr="00C22BAF">
        <w:rPr>
          <w:rFonts w:eastAsia="Times New Roman" w:cs="Times New Roman"/>
          <w:szCs w:val="24"/>
        </w:rPr>
        <w:t>Gary Bradski and Adrian Kaehler: Learning OpenCV: Computer Vision with the OpenCV Library, O'Reilly Media, 555 pages, 2008</w:t>
      </w:r>
    </w:p>
    <w:p w14:paraId="78918B69" w14:textId="77777777" w:rsidR="00D02CDC" w:rsidRDefault="00D02CDC" w:rsidP="00D02CDC"/>
    <w:p w14:paraId="029E3E46" w14:textId="77777777" w:rsidR="00D02CDC" w:rsidRDefault="00D02CDC" w:rsidP="00D02CDC">
      <w:pPr>
        <w:rPr>
          <w:rFonts w:cs="Times New Roman"/>
          <w:color w:val="000000"/>
          <w:szCs w:val="24"/>
          <w:shd w:val="clear" w:color="auto" w:fill="FFFFFF"/>
        </w:rPr>
      </w:pPr>
      <w:r>
        <w:t xml:space="preserve">[9] </w:t>
      </w:r>
      <w:r w:rsidRPr="00C22BAF">
        <w:rPr>
          <w:rFonts w:cs="Times New Roman"/>
          <w:color w:val="000000"/>
          <w:szCs w:val="24"/>
          <w:shd w:val="clear" w:color="auto" w:fill="FFFFFF"/>
        </w:rPr>
        <w:t>Jianbo Shi and Carlo Tomasi.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0BC7B21D" w14:textId="77777777" w:rsidR="00D02CDC" w:rsidRDefault="00D02CDC" w:rsidP="00D02CDC">
      <w:pPr>
        <w:shd w:val="clear" w:color="auto" w:fill="FFFFFF"/>
        <w:spacing w:before="100" w:beforeAutospacing="1" w:after="24"/>
        <w:rPr>
          <w:rFonts w:eastAsia="Times New Roman" w:cs="Times New Roman"/>
          <w:szCs w:val="24"/>
        </w:rPr>
      </w:pPr>
      <w:r w:rsidRPr="00B6280F">
        <w:rPr>
          <w:rFonts w:eastAsia="Times New Roman" w:cs="Times New Roman"/>
          <w:szCs w:val="24"/>
        </w:rPr>
        <w:t xml:space="preserve">[10] </w:t>
      </w:r>
      <w:hyperlink r:id="rId27"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28" w:history="1">
        <w:r w:rsidRPr="00B6280F">
          <w:rPr>
            <w:rFonts w:eastAsia="Times New Roman" w:cs="Times New Roman"/>
            <w:szCs w:val="24"/>
          </w:rPr>
          <w:t>the original</w:t>
        </w:r>
      </w:hyperlink>
      <w:r w:rsidRPr="00B6280F">
        <w:rPr>
          <w:rFonts w:eastAsia="Times New Roman" w:cs="Times New Roman"/>
          <w:szCs w:val="24"/>
        </w:rPr>
        <w:t> on 2010-08-21.</w:t>
      </w:r>
    </w:p>
    <w:p w14:paraId="0708BC3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1] </w:t>
      </w:r>
      <w:r w:rsidRPr="005835C1">
        <w:rPr>
          <w:rFonts w:eastAsia="Times New Roman" w:cs="Times New Roman"/>
          <w:szCs w:val="24"/>
        </w:rPr>
        <w:t>Zhmayev, E.; Zhou, H.; Joo,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752A0F05" w14:textId="77777777" w:rsidR="00D02CDC" w:rsidRPr="00C22BAF"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2] </w:t>
      </w:r>
      <w:r w:rsidRPr="005835C1">
        <w:rPr>
          <w:rFonts w:eastAsia="Times New Roman" w:cs="Times New Roman"/>
          <w:szCs w:val="24"/>
        </w:rPr>
        <w:t>C.P. Carroll, Y.L. Joo, Electrospinning of viscoelastic Boger fluids: modeling and experiments, Phys. Fluids 18 (2006) 053102.</w:t>
      </w:r>
    </w:p>
    <w:p w14:paraId="698F1D77"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13] N. Mayadeo, K. Morikawa, M. Naraghi, M. J. Green, J. Polym. Sci., Part B: Polym. Phys. 2017, 55, 1393.</w:t>
      </w:r>
    </w:p>
    <w:p w14:paraId="326A51B2"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Brun, P.-T.; Audoly, B.; Ribe,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33CCEFF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T.;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81F539D"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Pr="00C7182C">
        <w:rPr>
          <w:rFonts w:eastAsia="Times New Roman" w:cs="Times New Roman"/>
          <w:szCs w:val="24"/>
        </w:rPr>
        <w:t xml:space="preserve">Habibi, M.; Najafi, J.; Ribe, N.M. Pattern formation in a thread falling onto a moving belt: An </w:t>
      </w:r>
      <w:r>
        <w:rPr>
          <w:rFonts w:eastAsia="Times New Roman" w:cs="Times New Roman"/>
          <w:szCs w:val="24"/>
        </w:rPr>
        <w:t>"</w:t>
      </w:r>
      <w:r w:rsidRPr="00C7182C">
        <w:rPr>
          <w:rFonts w:eastAsia="Times New Roman" w:cs="Times New Roman"/>
          <w:szCs w:val="24"/>
        </w:rPr>
        <w:t>elastic sewing</w:t>
      </w:r>
      <w:r>
        <w:rPr>
          <w:rFonts w:eastAsia="Times New Roman" w:cs="Times New Roman"/>
          <w:szCs w:val="24"/>
        </w:rPr>
        <w:t xml:space="preserve"> </w:t>
      </w:r>
      <w:r w:rsidRPr="00C7182C">
        <w:rPr>
          <w:rFonts w:eastAsia="Times New Roman" w:cs="Times New Roman"/>
          <w:szCs w:val="24"/>
        </w:rPr>
        <w:t>machine</w:t>
      </w:r>
      <w:r>
        <w:rPr>
          <w:rFonts w:eastAsia="Times New Roman" w:cs="Times New Roman"/>
          <w:szCs w:val="24"/>
        </w:rPr>
        <w:t>"</w:t>
      </w:r>
      <w:r w:rsidRPr="00C7182C">
        <w:rPr>
          <w:rFonts w:eastAsia="Times New Roman" w:cs="Times New Roman"/>
          <w:szCs w:val="24"/>
        </w:rPr>
        <w:t>. Phys. Rev. E 2011.</w:t>
      </w:r>
    </w:p>
    <w:p w14:paraId="44D7894C" w14:textId="77777777" w:rsidR="00D02CDC" w:rsidRPr="00AF472D" w:rsidRDefault="00D02CDC" w:rsidP="00D02CDC">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1BBB0B98" w14:textId="77777777" w:rsidR="00D02CDC" w:rsidRDefault="00D02CDC" w:rsidP="00D02CDC">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71B877AB" w14:textId="77777777" w:rsidR="00D02CDC" w:rsidRDefault="00D02CDC" w:rsidP="00D02CDC">
      <w:pPr>
        <w:shd w:val="clear" w:color="auto" w:fill="FFFFFF"/>
        <w:spacing w:before="100" w:beforeAutospacing="1" w:after="24"/>
      </w:pPr>
      <w:r>
        <w:lastRenderedPageBreak/>
        <w:t xml:space="preserve">[18] </w:t>
      </w:r>
      <w:r w:rsidRPr="00D439AB">
        <w:t>Ren, J., Cai, J. &amp; Li, J. High precision implicit function learning for forecasting supercapacitor state of health based on Gaussian process regression. Sci Rep 11, 12112 (2021). https://doi.org/10.1038/s41598-021-91241-z</w:t>
      </w:r>
    </w:p>
    <w:p w14:paraId="4CD3D6D4" w14:textId="77777777" w:rsidR="00D02CDC" w:rsidRDefault="00D02CDC" w:rsidP="00D02CDC">
      <w:pPr>
        <w:shd w:val="clear" w:color="auto" w:fill="FFFFFF"/>
        <w:spacing w:before="100" w:beforeAutospacing="1" w:after="24"/>
      </w:pPr>
      <w:r>
        <w:t xml:space="preserve">[19] GPy. GPy: A gaussian process framework in python (since 2012). </w:t>
      </w:r>
      <w:hyperlink r:id="rId29" w:history="1">
        <w:r w:rsidRPr="0039036E">
          <w:rPr>
            <w:rStyle w:val="Hyperlink"/>
          </w:rPr>
          <w:t>http://github.com/SheffieldML/GPy</w:t>
        </w:r>
      </w:hyperlink>
    </w:p>
    <w:p w14:paraId="75E558A8" w14:textId="77777777" w:rsidR="00D02CDC" w:rsidRDefault="00D02CDC" w:rsidP="00D02CDC">
      <w:pPr>
        <w:shd w:val="clear" w:color="auto" w:fill="FFFFFF"/>
        <w:spacing w:before="100" w:beforeAutospacing="1" w:after="24"/>
      </w:pPr>
      <w:r>
        <w:t xml:space="preserve">[20] </w:t>
      </w:r>
      <w:r w:rsidRPr="00C7182C">
        <w:t xml:space="preserve">Cheng, L., Ramchandran, S., Vatanen, T. et al. An additive Gaussian process regression model for interpretable non-parametric analysis of longitudinal data. Nat Commun 10, 1798 (2019). </w:t>
      </w:r>
      <w:hyperlink r:id="rId30" w:history="1">
        <w:r w:rsidRPr="00A95453">
          <w:rPr>
            <w:rStyle w:val="Hyperlink"/>
          </w:rPr>
          <w:t>https://doi.org/10.1038/s41467-019-09785-8</w:t>
        </w:r>
      </w:hyperlink>
      <w:r>
        <w:t>.</w:t>
      </w:r>
    </w:p>
    <w:p w14:paraId="7A871678" w14:textId="77777777" w:rsidR="00D02CDC" w:rsidRDefault="00D02CDC" w:rsidP="00D02CDC">
      <w:pPr>
        <w:shd w:val="clear" w:color="auto" w:fill="FFFFFF"/>
        <w:spacing w:before="100" w:beforeAutospacing="1" w:after="24"/>
      </w:pPr>
      <w:r>
        <w:t xml:space="preserve">[21] W.V. Li, Q.-M. Shao, Gaussian processes: Inequalities, small ball probabilities and applications, Handbook of Statistics, Elsevier, Volume 19, 2001, Pages 533-597, ISSN 0169-7161, ISBN 9780444500144, </w:t>
      </w:r>
      <w:hyperlink r:id="rId31" w:history="1">
        <w:r w:rsidRPr="002C40BA">
          <w:rPr>
            <w:rStyle w:val="Hyperlink"/>
          </w:rPr>
          <w:t>https://doi.org/10.1016/S0169-7161(01)19019-X</w:t>
        </w:r>
      </w:hyperlink>
      <w:r>
        <w:t>.</w:t>
      </w:r>
    </w:p>
    <w:p w14:paraId="2B75FA19" w14:textId="77777777" w:rsidR="00D02CDC" w:rsidRDefault="00D02CDC" w:rsidP="00D02CDC">
      <w:pPr>
        <w:shd w:val="clear" w:color="auto" w:fill="FFFFFF"/>
        <w:spacing w:before="100" w:beforeAutospacing="1" w:after="24"/>
      </w:pPr>
      <w:r>
        <w:t>[22] Hensman J, Fusi N, Lawrence ND. 2013 Gaussian processes for big data. (</w:t>
      </w:r>
      <w:hyperlink r:id="rId32" w:history="1">
        <w:r w:rsidRPr="002C40BA">
          <w:rPr>
            <w:rStyle w:val="Hyperlink"/>
          </w:rPr>
          <w:t>http://arxiv.org/abs/1309.6835</w:t>
        </w:r>
      </w:hyperlink>
      <w:r>
        <w:t>).</w:t>
      </w:r>
    </w:p>
    <w:p w14:paraId="68085856" w14:textId="77777777" w:rsidR="00D02CDC" w:rsidRDefault="00D02CDC" w:rsidP="00D02CDC">
      <w:pPr>
        <w:shd w:val="clear" w:color="auto" w:fill="FFFFFF"/>
        <w:spacing w:before="100" w:beforeAutospacing="1" w:after="24"/>
      </w:pPr>
      <w:r>
        <w:t xml:space="preserve">[23] Eric Schulz, Maarten Speekenbrink, Andreas Krause, A tutorial on Gaussian process regression: Modelling, exploring, and exploiting functions, Journal of Mathematical Psychology, Volume 85, 2018, Pages 1-16, ISSN 0022-2496, </w:t>
      </w:r>
      <w:hyperlink r:id="rId33" w:history="1">
        <w:r w:rsidRPr="002C40BA">
          <w:rPr>
            <w:rStyle w:val="Hyperlink"/>
          </w:rPr>
          <w:t>https://doi.org/10.1016/j.jmp.2018.03.001</w:t>
        </w:r>
      </w:hyperlink>
      <w:r>
        <w:t>.</w:t>
      </w:r>
    </w:p>
    <w:p w14:paraId="2331D17B" w14:textId="77777777" w:rsidR="00D02CDC" w:rsidRDefault="00D02CDC" w:rsidP="00D02CDC">
      <w:pPr>
        <w:shd w:val="clear" w:color="auto" w:fill="FFFFFF"/>
        <w:spacing w:before="100" w:beforeAutospacing="1" w:after="24"/>
        <w:rPr>
          <w:color w:val="FF0000"/>
        </w:rPr>
      </w:pPr>
      <w:r w:rsidRPr="00AF472D">
        <w:rPr>
          <w:color w:val="FF0000"/>
        </w:rPr>
        <w:t>LMF</w:t>
      </w:r>
    </w:p>
    <w:p w14:paraId="493E2749"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4] </w:t>
      </w:r>
      <w:r w:rsidRPr="00AF472D">
        <w:rPr>
          <w:color w:val="000000" w:themeColor="text1"/>
        </w:rPr>
        <w:t>Kennedy, Marc C., and Anthony O</w:t>
      </w:r>
      <w:r>
        <w:rPr>
          <w:color w:val="000000" w:themeColor="text1"/>
        </w:rPr>
        <w:t>'</w:t>
      </w:r>
      <w:r w:rsidRPr="00AF472D">
        <w:rPr>
          <w:color w:val="000000" w:themeColor="text1"/>
        </w:rPr>
        <w:t xml:space="preserve">Hagan. 2000. </w:t>
      </w:r>
      <w:r>
        <w:rPr>
          <w:color w:val="000000" w:themeColor="text1"/>
        </w:rPr>
        <w:t>"</w:t>
      </w:r>
      <w:r w:rsidRPr="00AF472D">
        <w:rPr>
          <w:color w:val="000000" w:themeColor="text1"/>
        </w:rPr>
        <w:t>Predicting the Output from a Complex Computer Code When Fast Approximations Are Available.</w:t>
      </w:r>
      <w:r>
        <w:rPr>
          <w:color w:val="000000" w:themeColor="text1"/>
        </w:rPr>
        <w:t>"</w:t>
      </w:r>
      <w:r w:rsidRPr="00AF472D">
        <w:rPr>
          <w:color w:val="000000" w:themeColor="text1"/>
        </w:rPr>
        <w:t xml:space="preserve"> Biometrika 87 (1): 1–13. </w:t>
      </w:r>
      <w:hyperlink r:id="rId34" w:history="1">
        <w:r w:rsidRPr="0039036E">
          <w:rPr>
            <w:rStyle w:val="Hyperlink"/>
          </w:rPr>
          <w:t>http://www.jstor.org/stable/2673557</w:t>
        </w:r>
      </w:hyperlink>
      <w:r w:rsidRPr="00AF472D">
        <w:rPr>
          <w:color w:val="000000" w:themeColor="text1"/>
        </w:rPr>
        <w:t>.</w:t>
      </w:r>
    </w:p>
    <w:p w14:paraId="7075FFEC"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5] </w:t>
      </w:r>
      <w:r w:rsidRPr="0009635B">
        <w:rPr>
          <w:color w:val="000000" w:themeColor="text1"/>
        </w:rPr>
        <w:t xml:space="preserve">Le Gratiet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doi:10.1615/Int.J.UncertaintyQuantification.2014006914)</w:t>
      </w:r>
    </w:p>
    <w:p w14:paraId="79E7E9DB"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6] </w:t>
      </w:r>
      <w:r w:rsidRPr="0009635B">
        <w:rPr>
          <w:color w:val="000000" w:themeColor="text1"/>
        </w:rPr>
        <w:t>Babaee H, Perdikaris P, Chryssostomidis C, Karniadakis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doi:10.1017/jfm.2016.718)</w:t>
      </w:r>
    </w:p>
    <w:p w14:paraId="510370C4"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7] </w:t>
      </w:r>
      <w:r w:rsidRPr="00AF472D">
        <w:rPr>
          <w:color w:val="000000" w:themeColor="text1"/>
        </w:rPr>
        <w:t xml:space="preserve">Lawrence, Neil D., and Andrew J. Moore. 2007. </w:t>
      </w:r>
      <w:r>
        <w:rPr>
          <w:color w:val="000000" w:themeColor="text1"/>
        </w:rPr>
        <w:t>"</w:t>
      </w:r>
      <w:r w:rsidRPr="00AF472D">
        <w:rPr>
          <w:color w:val="000000" w:themeColor="text1"/>
        </w:rPr>
        <w:t>Hierarchical Gaussian Process Latent Variable Models.</w:t>
      </w:r>
      <w:r>
        <w:rPr>
          <w:color w:val="000000" w:themeColor="text1"/>
        </w:rPr>
        <w:t>"</w:t>
      </w:r>
      <w:r w:rsidRPr="00AF472D">
        <w:rPr>
          <w:color w:val="000000" w:themeColor="text1"/>
        </w:rPr>
        <w:t xml:space="preserve"> In, 481–88.</w:t>
      </w:r>
    </w:p>
    <w:p w14:paraId="0C09F2F0" w14:textId="77777777" w:rsidR="00D02CDC" w:rsidRPr="00785417" w:rsidRDefault="00D02CDC" w:rsidP="00D02CDC">
      <w:pPr>
        <w:shd w:val="clear" w:color="auto" w:fill="FFFFFF"/>
        <w:spacing w:before="100" w:beforeAutospacing="1" w:after="24"/>
      </w:pPr>
      <w:r>
        <w:rPr>
          <w:color w:val="000000" w:themeColor="text1"/>
        </w:rPr>
        <w:t xml:space="preserve">[28] </w:t>
      </w:r>
      <w:r>
        <w:t>Babaee H, Perdikaris P, Chryssostomidis C, Karniadakis G. 2016 Multi-fidelity modeling of mixed convection based on experimental correlations and numerical simulations. J. Fluid Mech. 809, 895–917. (doi:10.1017/jfm.2016.718)</w:t>
      </w:r>
    </w:p>
    <w:p w14:paraId="74B98B98" w14:textId="77777777" w:rsidR="00D02CDC" w:rsidRDefault="00D02CDC" w:rsidP="00D02CDC">
      <w:pPr>
        <w:shd w:val="clear" w:color="auto" w:fill="FFFFFF"/>
        <w:spacing w:before="100" w:beforeAutospacing="1" w:after="24"/>
        <w:rPr>
          <w:color w:val="000000" w:themeColor="text1"/>
        </w:rPr>
      </w:pPr>
      <w:r>
        <w:rPr>
          <w:color w:val="000000" w:themeColor="text1"/>
        </w:rPr>
        <w:t>[29]</w:t>
      </w:r>
      <w:r>
        <w:t xml:space="preserve">Perdikaris P, Raissi M, Damianou A, Lawrence ND, Karniadakis GE. 2017 Nonlinear information fusion algorithms for data-efficient multi-fidelity modelling. Proc. R. Soc. A 473: 20160751. </w:t>
      </w:r>
      <w:hyperlink r:id="rId35" w:history="1">
        <w:r w:rsidRPr="0039036E">
          <w:rPr>
            <w:rStyle w:val="Hyperlink"/>
          </w:rPr>
          <w:t>http://dx.doi.org/10.1098/rspa.2016.0751</w:t>
        </w:r>
      </w:hyperlink>
      <w:r w:rsidRPr="00AF472D">
        <w:rPr>
          <w:color w:val="000000" w:themeColor="text1"/>
        </w:rPr>
        <w:t>.</w:t>
      </w:r>
    </w:p>
    <w:p w14:paraId="0D2D3F15" w14:textId="77777777" w:rsidR="00D02CDC" w:rsidRDefault="00D02CDC" w:rsidP="00D02CDC">
      <w:pPr>
        <w:shd w:val="clear" w:color="auto" w:fill="FFFFFF"/>
        <w:spacing w:before="100" w:beforeAutospacing="1" w:after="24"/>
        <w:rPr>
          <w:color w:val="000000" w:themeColor="text1"/>
        </w:rPr>
      </w:pPr>
      <w:r>
        <w:rPr>
          <w:color w:val="000000" w:themeColor="text1"/>
        </w:rPr>
        <w:lastRenderedPageBreak/>
        <w:t xml:space="preserve">[30] </w:t>
      </w:r>
      <w:r w:rsidRPr="0043461B">
        <w:rPr>
          <w:color w:val="000000" w:themeColor="text1"/>
        </w:rPr>
        <w:t>L. Parussini, D. Venturi, P. Perdikaris, G.E. Karniadakis,</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36" w:history="1">
        <w:r w:rsidRPr="002C40BA">
          <w:rPr>
            <w:rStyle w:val="Hyperlink"/>
          </w:rPr>
          <w:t>https://doi.org/10.1016/j.jcp.2017.01.047</w:t>
        </w:r>
      </w:hyperlink>
      <w:r w:rsidRPr="0043461B">
        <w:rPr>
          <w:color w:val="000000" w:themeColor="text1"/>
        </w:rPr>
        <w:t>.</w:t>
      </w:r>
    </w:p>
    <w:p w14:paraId="1BD9BBA8" w14:textId="77777777" w:rsidR="00D02CDC" w:rsidRDefault="00D02CDC" w:rsidP="00D02CDC">
      <w:pPr>
        <w:shd w:val="clear" w:color="auto" w:fill="FFFFFF"/>
        <w:spacing w:before="100" w:beforeAutospacing="1" w:after="24"/>
        <w:rPr>
          <w:color w:val="000000" w:themeColor="text1"/>
        </w:rPr>
      </w:pPr>
    </w:p>
    <w:p w14:paraId="0B00EA43" w14:textId="77777777" w:rsidR="00D02CDC" w:rsidRDefault="00D02CDC" w:rsidP="00D02CDC">
      <w:pPr>
        <w:shd w:val="clear" w:color="auto" w:fill="FFFFFF"/>
        <w:spacing w:before="100" w:beforeAutospacing="1" w:after="24"/>
        <w:rPr>
          <w:color w:val="FF0000"/>
        </w:rPr>
      </w:pPr>
      <w:r w:rsidRPr="00F55037">
        <w:rPr>
          <w:color w:val="FF0000"/>
        </w:rPr>
        <w:t>AL-BO</w:t>
      </w:r>
    </w:p>
    <w:p w14:paraId="3D27B1BB" w14:textId="77777777" w:rsidR="00D02CDC" w:rsidRDefault="00D02CDC" w:rsidP="00D02CDC">
      <w:pPr>
        <w:shd w:val="clear" w:color="auto" w:fill="FFFFFF"/>
        <w:spacing w:before="100" w:beforeAutospacing="1" w:after="24"/>
      </w:pPr>
      <w:r>
        <w:t xml:space="preserve">[…] </w:t>
      </w:r>
      <w:r w:rsidRPr="007077F0">
        <w:t>Brochu, E., Cora, V.M., &amp; Freitas, N.D. (2010). A Tutorial on Bayesian Optimization of Expensive Cost Functions, with Application to Active User Modeling and Hierarchical Reinforcement Learning. ArXiv, abs/1012.2599.</w:t>
      </w:r>
    </w:p>
    <w:p w14:paraId="36DA1EE9" w14:textId="77777777" w:rsidR="00D02CDC" w:rsidRDefault="00D02CDC" w:rsidP="00D02CDC">
      <w:pPr>
        <w:shd w:val="clear" w:color="auto" w:fill="FFFFFF"/>
        <w:spacing w:before="100" w:beforeAutospacing="1" w:after="24"/>
      </w:pPr>
      <w:r>
        <w:t xml:space="preserve">[…] </w:t>
      </w:r>
      <w:r w:rsidRPr="007077F0">
        <w:t xml:space="preserve">Shalloo, R.J., Dann, S.J.D., Gruse, JN. et al. Automation and control of laser wakefield accelerators using Bayesian optimization. Nat Commun 11, 6355 (2020). </w:t>
      </w:r>
      <w:hyperlink r:id="rId37" w:history="1">
        <w:r w:rsidRPr="00A95453">
          <w:rPr>
            <w:rStyle w:val="Hyperlink"/>
          </w:rPr>
          <w:t>https://doi.org/10.1038/s41467-020-20245-6</w:t>
        </w:r>
      </w:hyperlink>
      <w:r>
        <w:t>.</w:t>
      </w:r>
    </w:p>
    <w:p w14:paraId="68E0B186" w14:textId="77777777" w:rsidR="00D02CDC" w:rsidRDefault="00D02CDC" w:rsidP="00D02CDC">
      <w:pPr>
        <w:shd w:val="clear" w:color="auto" w:fill="FFFFFF"/>
        <w:spacing w:before="100" w:beforeAutospacing="1" w:after="24"/>
      </w:pPr>
      <w:r>
        <w:t xml:space="preserve">[…] </w:t>
      </w:r>
      <w:r w:rsidRPr="007077F0">
        <w:t xml:space="preserve">Lookman, T., Balachandran, P.V., Xue, D. et al. Active learning in materials science with emphasis on adaptive sampling using uncertainties for targeted design. npj Comput Mater 5, 21 (2019). </w:t>
      </w:r>
      <w:hyperlink r:id="rId38" w:history="1">
        <w:r w:rsidRPr="00A95453">
          <w:rPr>
            <w:rStyle w:val="Hyperlink"/>
          </w:rPr>
          <w:t>https://doi.org/10.1038/s41524-019-0153-8</w:t>
        </w:r>
      </w:hyperlink>
      <w:r>
        <w:t>.</w:t>
      </w:r>
    </w:p>
    <w:p w14:paraId="0F075C91" w14:textId="77777777" w:rsidR="00D02CDC" w:rsidRDefault="00D02CDC" w:rsidP="00D02CDC">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npj Comput Mater 6, 171 (2020). </w:t>
      </w:r>
      <w:hyperlink r:id="rId39" w:history="1">
        <w:r w:rsidRPr="00A95453">
          <w:rPr>
            <w:rStyle w:val="Hyperlink"/>
          </w:rPr>
          <w:t>https://doi.org/10.1038/s41524-020-00439-8</w:t>
        </w:r>
      </w:hyperlink>
      <w:r>
        <w:t>.</w:t>
      </w:r>
    </w:p>
    <w:p w14:paraId="2876D5F5" w14:textId="77777777" w:rsidR="00D02CDC" w:rsidRDefault="00D02CDC" w:rsidP="00D02CDC">
      <w:pPr>
        <w:shd w:val="clear" w:color="auto" w:fill="FFFFFF"/>
        <w:spacing w:before="100" w:beforeAutospacing="1" w:after="24"/>
      </w:pPr>
      <w:r>
        <w:t xml:space="preserve">[…] </w:t>
      </w:r>
      <w:r w:rsidRPr="007077F0">
        <w:t xml:space="preserve">Forrester, Alexander I. J., András Sóbester, and Andy J. Keane. 2008. Engineering Design via Surrogate Modelling: A Practical Guide. wiley. </w:t>
      </w:r>
      <w:hyperlink r:id="rId40" w:history="1">
        <w:r w:rsidRPr="00A95453">
          <w:rPr>
            <w:rStyle w:val="Hyperlink"/>
          </w:rPr>
          <w:t>https://doi.org/10.1002/9780470770801</w:t>
        </w:r>
      </w:hyperlink>
      <w:r w:rsidRPr="007077F0">
        <w:t>.</w:t>
      </w:r>
    </w:p>
    <w:p w14:paraId="71FAE314" w14:textId="77777777" w:rsidR="00D02CDC" w:rsidRDefault="00D02CDC" w:rsidP="00D02CDC">
      <w:pPr>
        <w:shd w:val="clear" w:color="auto" w:fill="FFFFFF"/>
        <w:spacing w:before="100" w:beforeAutospacing="1" w:after="24"/>
      </w:pPr>
      <w:r>
        <w:t xml:space="preserve">[…] </w:t>
      </w:r>
      <w:r w:rsidRPr="007077F0">
        <w:t xml:space="preserve">Forrester, Alexander I. J., András Sóbester, and Andy J. Keane. 2008. Engineering Design via Surrogate Modelling: A Practical Guide. wiley. </w:t>
      </w:r>
      <w:hyperlink r:id="rId41" w:history="1">
        <w:r w:rsidRPr="00A95453">
          <w:rPr>
            <w:rStyle w:val="Hyperlink"/>
          </w:rPr>
          <w:t>https://doi.org/10.1002/9780470770801</w:t>
        </w:r>
      </w:hyperlink>
      <w:r w:rsidRPr="007077F0">
        <w:t>.</w:t>
      </w:r>
    </w:p>
    <w:p w14:paraId="40E6769E" w14:textId="77777777" w:rsidR="00D02CDC" w:rsidRDefault="00D02CDC" w:rsidP="00D02CDC">
      <w:pPr>
        <w:shd w:val="clear" w:color="auto" w:fill="FFFFFF"/>
        <w:spacing w:before="100" w:beforeAutospacing="1" w:after="24"/>
      </w:pPr>
      <w:r>
        <w:t>[…]</w:t>
      </w:r>
    </w:p>
    <w:p w14:paraId="64616B14" w14:textId="77777777" w:rsidR="00D02CDC" w:rsidRDefault="00D02CDC" w:rsidP="00D02CDC">
      <w:pPr>
        <w:shd w:val="clear" w:color="auto" w:fill="FFFFFF"/>
        <w:spacing w:before="100" w:beforeAutospacing="1" w:after="24"/>
      </w:pPr>
      <w:r>
        <w:t xml:space="preserve">[…] </w:t>
      </w:r>
      <w:r w:rsidRPr="007077F0">
        <w:t>Lizotte, D. (2008). Practical bayesian optimization.</w:t>
      </w:r>
    </w:p>
    <w:p w14:paraId="0855DCC0" w14:textId="77777777" w:rsidR="00D02CDC" w:rsidRDefault="00D02CDC" w:rsidP="00D02CDC">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6102563D" w14:textId="77777777" w:rsidR="00D02CDC" w:rsidRDefault="00D02CDC" w:rsidP="00D02CDC">
      <w:pPr>
        <w:shd w:val="clear" w:color="auto" w:fill="FFFFFF"/>
        <w:spacing w:before="100" w:beforeAutospacing="1" w:after="24"/>
      </w:pPr>
      <w:r>
        <w:t xml:space="preserve">[…] </w:t>
      </w:r>
      <w:r w:rsidRPr="007077F0">
        <w:t>Jalali, A., Azimi, J., &amp; Fern, X.Z. (2012). Exploration vs Exploitation in Bayesian Optimization. ArXiv, abs/1204.0047.</w:t>
      </w:r>
    </w:p>
    <w:p w14:paraId="31B34D9C" w14:textId="77777777" w:rsidR="00D02CDC" w:rsidRDefault="00D02CDC" w:rsidP="00D02CDC">
      <w:r>
        <w:t xml:space="preserve">[…] </w:t>
      </w:r>
      <w:r w:rsidRPr="007077F0">
        <w:t>Kandasamy, K., Schneider, J., &amp; Póczos, B. (2015). Bayesian active learning for posterior estimation.</w:t>
      </w:r>
    </w:p>
    <w:p w14:paraId="3C120FB1" w14:textId="77777777" w:rsidR="00D02CDC" w:rsidRPr="00F55037" w:rsidRDefault="00D02CDC" w:rsidP="00B2424A">
      <w:pPr>
        <w:shd w:val="clear" w:color="auto" w:fill="FFFFFF"/>
        <w:spacing w:before="100" w:beforeAutospacing="1" w:after="24"/>
        <w:rPr>
          <w:rFonts w:eastAsia="Times New Roman" w:cs="Times New Roman"/>
          <w:szCs w:val="24"/>
        </w:rPr>
      </w:pPr>
    </w:p>
    <w:sectPr w:rsidR="00D02CDC"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qQUAYJKFzywAAAA="/>
    <w:docVar w:name="paperpile-doc-id" w:val="J184X244T535Q355"/>
    <w:docVar w:name="paperpile-doc-name" w:val="GPJet Manuscript - MAIN-2.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3008"/>
    <w:rsid w:val="0009635B"/>
    <w:rsid w:val="000A0A90"/>
    <w:rsid w:val="000B0709"/>
    <w:rsid w:val="000B2BFD"/>
    <w:rsid w:val="000C1231"/>
    <w:rsid w:val="000C5E38"/>
    <w:rsid w:val="000C6364"/>
    <w:rsid w:val="000E17DD"/>
    <w:rsid w:val="000E253B"/>
    <w:rsid w:val="000E42A6"/>
    <w:rsid w:val="000E4DE4"/>
    <w:rsid w:val="000E5EE1"/>
    <w:rsid w:val="000F7950"/>
    <w:rsid w:val="00100883"/>
    <w:rsid w:val="00100BB1"/>
    <w:rsid w:val="00104919"/>
    <w:rsid w:val="00110971"/>
    <w:rsid w:val="001141DD"/>
    <w:rsid w:val="001160E8"/>
    <w:rsid w:val="00116B21"/>
    <w:rsid w:val="00120D87"/>
    <w:rsid w:val="00135D93"/>
    <w:rsid w:val="00141C60"/>
    <w:rsid w:val="00143274"/>
    <w:rsid w:val="001510DC"/>
    <w:rsid w:val="00162395"/>
    <w:rsid w:val="001725BC"/>
    <w:rsid w:val="00181971"/>
    <w:rsid w:val="00183BEF"/>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4164"/>
    <w:rsid w:val="00244E81"/>
    <w:rsid w:val="00272344"/>
    <w:rsid w:val="00272DD8"/>
    <w:rsid w:val="002731CC"/>
    <w:rsid w:val="002742F0"/>
    <w:rsid w:val="0027710B"/>
    <w:rsid w:val="002776A2"/>
    <w:rsid w:val="00277E40"/>
    <w:rsid w:val="00292463"/>
    <w:rsid w:val="002934C8"/>
    <w:rsid w:val="00295B42"/>
    <w:rsid w:val="002B4777"/>
    <w:rsid w:val="002B6877"/>
    <w:rsid w:val="002B758B"/>
    <w:rsid w:val="002D037C"/>
    <w:rsid w:val="002D3AB1"/>
    <w:rsid w:val="002E12A1"/>
    <w:rsid w:val="002E5748"/>
    <w:rsid w:val="002F09D5"/>
    <w:rsid w:val="002F6F8E"/>
    <w:rsid w:val="00302506"/>
    <w:rsid w:val="0030469C"/>
    <w:rsid w:val="00306446"/>
    <w:rsid w:val="00307C57"/>
    <w:rsid w:val="00320D74"/>
    <w:rsid w:val="003230EC"/>
    <w:rsid w:val="00323192"/>
    <w:rsid w:val="003265E6"/>
    <w:rsid w:val="00333C6E"/>
    <w:rsid w:val="00340BD4"/>
    <w:rsid w:val="003460C0"/>
    <w:rsid w:val="00347E17"/>
    <w:rsid w:val="00384A9B"/>
    <w:rsid w:val="00390AB5"/>
    <w:rsid w:val="003937E9"/>
    <w:rsid w:val="00396912"/>
    <w:rsid w:val="003A0F74"/>
    <w:rsid w:val="003A465D"/>
    <w:rsid w:val="003B25CC"/>
    <w:rsid w:val="003B6B3E"/>
    <w:rsid w:val="003C618B"/>
    <w:rsid w:val="003C6F0A"/>
    <w:rsid w:val="003C7040"/>
    <w:rsid w:val="003C7911"/>
    <w:rsid w:val="003D0A69"/>
    <w:rsid w:val="003D1551"/>
    <w:rsid w:val="004019A8"/>
    <w:rsid w:val="004077D8"/>
    <w:rsid w:val="0041150B"/>
    <w:rsid w:val="00414119"/>
    <w:rsid w:val="004174F3"/>
    <w:rsid w:val="00420141"/>
    <w:rsid w:val="004276A0"/>
    <w:rsid w:val="00430E58"/>
    <w:rsid w:val="00431882"/>
    <w:rsid w:val="0043461B"/>
    <w:rsid w:val="004377C1"/>
    <w:rsid w:val="00444A7B"/>
    <w:rsid w:val="00447641"/>
    <w:rsid w:val="00465B35"/>
    <w:rsid w:val="00465D03"/>
    <w:rsid w:val="00481ACE"/>
    <w:rsid w:val="004862BA"/>
    <w:rsid w:val="0048793A"/>
    <w:rsid w:val="00497E1B"/>
    <w:rsid w:val="004A1B1A"/>
    <w:rsid w:val="004B6A3F"/>
    <w:rsid w:val="004C526F"/>
    <w:rsid w:val="004D5901"/>
    <w:rsid w:val="004F046E"/>
    <w:rsid w:val="004F489B"/>
    <w:rsid w:val="004F7E25"/>
    <w:rsid w:val="005035ED"/>
    <w:rsid w:val="00535A3D"/>
    <w:rsid w:val="00554803"/>
    <w:rsid w:val="00563A87"/>
    <w:rsid w:val="005727F9"/>
    <w:rsid w:val="005728DD"/>
    <w:rsid w:val="005835C1"/>
    <w:rsid w:val="00583F0B"/>
    <w:rsid w:val="005865F9"/>
    <w:rsid w:val="00586687"/>
    <w:rsid w:val="00593193"/>
    <w:rsid w:val="005A2DBB"/>
    <w:rsid w:val="005A5B62"/>
    <w:rsid w:val="005A626E"/>
    <w:rsid w:val="005A74EC"/>
    <w:rsid w:val="005B2A7D"/>
    <w:rsid w:val="005D024F"/>
    <w:rsid w:val="005D5CFB"/>
    <w:rsid w:val="005E2E5C"/>
    <w:rsid w:val="005E3487"/>
    <w:rsid w:val="005E4BCB"/>
    <w:rsid w:val="005E552E"/>
    <w:rsid w:val="00600F42"/>
    <w:rsid w:val="00622054"/>
    <w:rsid w:val="00631728"/>
    <w:rsid w:val="00631C9B"/>
    <w:rsid w:val="00635B4D"/>
    <w:rsid w:val="006422EF"/>
    <w:rsid w:val="00643B39"/>
    <w:rsid w:val="00647196"/>
    <w:rsid w:val="006549A8"/>
    <w:rsid w:val="00655690"/>
    <w:rsid w:val="006626E1"/>
    <w:rsid w:val="0066311A"/>
    <w:rsid w:val="00665878"/>
    <w:rsid w:val="00670484"/>
    <w:rsid w:val="00681EFF"/>
    <w:rsid w:val="006852B6"/>
    <w:rsid w:val="00686D70"/>
    <w:rsid w:val="00697F7B"/>
    <w:rsid w:val="006A34E5"/>
    <w:rsid w:val="006A66E7"/>
    <w:rsid w:val="006B6D92"/>
    <w:rsid w:val="006C0480"/>
    <w:rsid w:val="006C3106"/>
    <w:rsid w:val="006C44C4"/>
    <w:rsid w:val="006C4D78"/>
    <w:rsid w:val="006C509A"/>
    <w:rsid w:val="006D13A9"/>
    <w:rsid w:val="006D40F9"/>
    <w:rsid w:val="006D431E"/>
    <w:rsid w:val="006E1253"/>
    <w:rsid w:val="006E3737"/>
    <w:rsid w:val="006E4048"/>
    <w:rsid w:val="006E745B"/>
    <w:rsid w:val="006F029E"/>
    <w:rsid w:val="006F2D7C"/>
    <w:rsid w:val="006F567A"/>
    <w:rsid w:val="00700831"/>
    <w:rsid w:val="007077EF"/>
    <w:rsid w:val="007077F0"/>
    <w:rsid w:val="00707925"/>
    <w:rsid w:val="007149B0"/>
    <w:rsid w:val="00721E0F"/>
    <w:rsid w:val="00725E95"/>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E40E2"/>
    <w:rsid w:val="007E7754"/>
    <w:rsid w:val="007F5521"/>
    <w:rsid w:val="00803322"/>
    <w:rsid w:val="008151E2"/>
    <w:rsid w:val="00815488"/>
    <w:rsid w:val="00822AB4"/>
    <w:rsid w:val="00836DB0"/>
    <w:rsid w:val="00842063"/>
    <w:rsid w:val="00861C51"/>
    <w:rsid w:val="008625DF"/>
    <w:rsid w:val="00865014"/>
    <w:rsid w:val="00880B31"/>
    <w:rsid w:val="008830B7"/>
    <w:rsid w:val="008871DB"/>
    <w:rsid w:val="00887D9B"/>
    <w:rsid w:val="008A0641"/>
    <w:rsid w:val="008B1FDD"/>
    <w:rsid w:val="008B28DB"/>
    <w:rsid w:val="008B79A6"/>
    <w:rsid w:val="008C349C"/>
    <w:rsid w:val="008D2A84"/>
    <w:rsid w:val="0090393E"/>
    <w:rsid w:val="0090528C"/>
    <w:rsid w:val="009060B4"/>
    <w:rsid w:val="00914A5D"/>
    <w:rsid w:val="009152C4"/>
    <w:rsid w:val="0092225D"/>
    <w:rsid w:val="009265EE"/>
    <w:rsid w:val="00932BBF"/>
    <w:rsid w:val="009506A0"/>
    <w:rsid w:val="009579E2"/>
    <w:rsid w:val="009736BA"/>
    <w:rsid w:val="00980A9D"/>
    <w:rsid w:val="009A1A09"/>
    <w:rsid w:val="009A4E80"/>
    <w:rsid w:val="009B134C"/>
    <w:rsid w:val="009C022F"/>
    <w:rsid w:val="009C4C58"/>
    <w:rsid w:val="009D7B0A"/>
    <w:rsid w:val="00A06E00"/>
    <w:rsid w:val="00A10B92"/>
    <w:rsid w:val="00A16D0C"/>
    <w:rsid w:val="00A20AA7"/>
    <w:rsid w:val="00A26296"/>
    <w:rsid w:val="00A30018"/>
    <w:rsid w:val="00A3598F"/>
    <w:rsid w:val="00A421A0"/>
    <w:rsid w:val="00A46910"/>
    <w:rsid w:val="00A55DC0"/>
    <w:rsid w:val="00A64F86"/>
    <w:rsid w:val="00A76165"/>
    <w:rsid w:val="00A80151"/>
    <w:rsid w:val="00A83563"/>
    <w:rsid w:val="00A836BE"/>
    <w:rsid w:val="00A83EC7"/>
    <w:rsid w:val="00A84FBF"/>
    <w:rsid w:val="00A86962"/>
    <w:rsid w:val="00A87DB2"/>
    <w:rsid w:val="00A96087"/>
    <w:rsid w:val="00AA4F6F"/>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459"/>
    <w:rsid w:val="00B40E1A"/>
    <w:rsid w:val="00B439F1"/>
    <w:rsid w:val="00B458B2"/>
    <w:rsid w:val="00B46614"/>
    <w:rsid w:val="00B56C2F"/>
    <w:rsid w:val="00B61159"/>
    <w:rsid w:val="00B6280F"/>
    <w:rsid w:val="00B62AF7"/>
    <w:rsid w:val="00B64CD1"/>
    <w:rsid w:val="00B6561F"/>
    <w:rsid w:val="00B773DB"/>
    <w:rsid w:val="00B77F4B"/>
    <w:rsid w:val="00B820EE"/>
    <w:rsid w:val="00B83595"/>
    <w:rsid w:val="00B8568B"/>
    <w:rsid w:val="00B90888"/>
    <w:rsid w:val="00B90A1A"/>
    <w:rsid w:val="00B948EC"/>
    <w:rsid w:val="00BB1C52"/>
    <w:rsid w:val="00BB2C91"/>
    <w:rsid w:val="00BB6BA5"/>
    <w:rsid w:val="00BC2BE9"/>
    <w:rsid w:val="00BD07FE"/>
    <w:rsid w:val="00BD5FA1"/>
    <w:rsid w:val="00BD6B56"/>
    <w:rsid w:val="00BD7D83"/>
    <w:rsid w:val="00BE3819"/>
    <w:rsid w:val="00BF5F5C"/>
    <w:rsid w:val="00BF696C"/>
    <w:rsid w:val="00BF7282"/>
    <w:rsid w:val="00BF7893"/>
    <w:rsid w:val="00C03F53"/>
    <w:rsid w:val="00C05B2E"/>
    <w:rsid w:val="00C07BDC"/>
    <w:rsid w:val="00C1016C"/>
    <w:rsid w:val="00C20A85"/>
    <w:rsid w:val="00C22BAF"/>
    <w:rsid w:val="00C24D4A"/>
    <w:rsid w:val="00C30DFE"/>
    <w:rsid w:val="00C36435"/>
    <w:rsid w:val="00C368DA"/>
    <w:rsid w:val="00C4044E"/>
    <w:rsid w:val="00C4592B"/>
    <w:rsid w:val="00C45B23"/>
    <w:rsid w:val="00C501B8"/>
    <w:rsid w:val="00C50F8A"/>
    <w:rsid w:val="00C5116C"/>
    <w:rsid w:val="00C55305"/>
    <w:rsid w:val="00C620FC"/>
    <w:rsid w:val="00C7182C"/>
    <w:rsid w:val="00C73A4A"/>
    <w:rsid w:val="00C772B8"/>
    <w:rsid w:val="00C80AC6"/>
    <w:rsid w:val="00C86A13"/>
    <w:rsid w:val="00CA2CC1"/>
    <w:rsid w:val="00CA5F94"/>
    <w:rsid w:val="00CA6FB3"/>
    <w:rsid w:val="00CD0D88"/>
    <w:rsid w:val="00CD6920"/>
    <w:rsid w:val="00CD6D03"/>
    <w:rsid w:val="00CD7B1B"/>
    <w:rsid w:val="00CE0091"/>
    <w:rsid w:val="00CF60F6"/>
    <w:rsid w:val="00D02CDC"/>
    <w:rsid w:val="00D03E0D"/>
    <w:rsid w:val="00D063B9"/>
    <w:rsid w:val="00D14C41"/>
    <w:rsid w:val="00D16864"/>
    <w:rsid w:val="00D273D3"/>
    <w:rsid w:val="00D30597"/>
    <w:rsid w:val="00D30A3F"/>
    <w:rsid w:val="00D33DD2"/>
    <w:rsid w:val="00D36E8F"/>
    <w:rsid w:val="00D439AB"/>
    <w:rsid w:val="00D5731E"/>
    <w:rsid w:val="00D62EC0"/>
    <w:rsid w:val="00D74F90"/>
    <w:rsid w:val="00D7526B"/>
    <w:rsid w:val="00D835B4"/>
    <w:rsid w:val="00DA368B"/>
    <w:rsid w:val="00DB00F2"/>
    <w:rsid w:val="00DD1583"/>
    <w:rsid w:val="00DD4A87"/>
    <w:rsid w:val="00DE3DD4"/>
    <w:rsid w:val="00E02A1D"/>
    <w:rsid w:val="00E11730"/>
    <w:rsid w:val="00E17514"/>
    <w:rsid w:val="00E31207"/>
    <w:rsid w:val="00E352AF"/>
    <w:rsid w:val="00E35409"/>
    <w:rsid w:val="00E44027"/>
    <w:rsid w:val="00E5106B"/>
    <w:rsid w:val="00E53A7B"/>
    <w:rsid w:val="00E560DD"/>
    <w:rsid w:val="00E70F00"/>
    <w:rsid w:val="00E75EAC"/>
    <w:rsid w:val="00E84AD4"/>
    <w:rsid w:val="00E96925"/>
    <w:rsid w:val="00E971A2"/>
    <w:rsid w:val="00EA1179"/>
    <w:rsid w:val="00EA4E43"/>
    <w:rsid w:val="00EA4F8E"/>
    <w:rsid w:val="00EC341B"/>
    <w:rsid w:val="00EC3C43"/>
    <w:rsid w:val="00EE3D24"/>
    <w:rsid w:val="00EE5CEC"/>
    <w:rsid w:val="00EF6D14"/>
    <w:rsid w:val="00EF6FED"/>
    <w:rsid w:val="00F01EBF"/>
    <w:rsid w:val="00F0216A"/>
    <w:rsid w:val="00F0372E"/>
    <w:rsid w:val="00F15B20"/>
    <w:rsid w:val="00F16056"/>
    <w:rsid w:val="00F22DB1"/>
    <w:rsid w:val="00F25078"/>
    <w:rsid w:val="00F331FC"/>
    <w:rsid w:val="00F36D53"/>
    <w:rsid w:val="00F40F87"/>
    <w:rsid w:val="00F41723"/>
    <w:rsid w:val="00F43A98"/>
    <w:rsid w:val="00F55037"/>
    <w:rsid w:val="00F61580"/>
    <w:rsid w:val="00F70F25"/>
    <w:rsid w:val="00F74758"/>
    <w:rsid w:val="00F751B0"/>
    <w:rsid w:val="00F7563F"/>
    <w:rsid w:val="00F778CC"/>
    <w:rsid w:val="00F80A0C"/>
    <w:rsid w:val="00F847CC"/>
    <w:rsid w:val="00F8498C"/>
    <w:rsid w:val="00F849B4"/>
    <w:rsid w:val="00F903F9"/>
    <w:rsid w:val="00F91FB7"/>
    <w:rsid w:val="00F938D2"/>
    <w:rsid w:val="00F96E87"/>
    <w:rsid w:val="00FA328A"/>
    <w:rsid w:val="00FA6398"/>
    <w:rsid w:val="00FC5445"/>
    <w:rsid w:val="00FD34A0"/>
    <w:rsid w:val="00FD3785"/>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fr.wikipedia.org/wiki/IEEE_Transactions_on_Pattern_Analysis_and_Machine_Intelligence" TargetMode="External"/><Relationship Id="rId39" Type="http://schemas.openxmlformats.org/officeDocument/2006/relationships/hyperlink" Target="https://doi.org/10.1038/s41524-020-00439-8" TargetMode="External"/><Relationship Id="rId21" Type="http://schemas.openxmlformats.org/officeDocument/2006/relationships/image" Target="media/image16.jpeg"/><Relationship Id="rId34" Type="http://schemas.openxmlformats.org/officeDocument/2006/relationships/hyperlink" Target="http://www.jstor.org/stable/2673557" TargetMode="External"/><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github.com/SheffieldML/GPy" TargetMode="External"/><Relationship Id="rId41" Type="http://schemas.openxmlformats.org/officeDocument/2006/relationships/hyperlink" Target="https://doi.org/10.1002/9780470770801" TargetMode="Externa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hyperlink" Target="http://arxiv.org/abs/1309.6835" TargetMode="External"/><Relationship Id="rId37" Type="http://schemas.openxmlformats.org/officeDocument/2006/relationships/hyperlink" Target="https://doi.org/10.1038/s41467-020-20245-6" TargetMode="External"/><Relationship Id="rId40" Type="http://schemas.openxmlformats.org/officeDocument/2006/relationships/hyperlink" Target="https://doi.org/10.1002/9780470770801" TargetMode="Externa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cache-www.intel.com/cd/00/00/01/77/17705_htt_user_guide.pdf" TargetMode="External"/><Relationship Id="rId36" Type="http://schemas.openxmlformats.org/officeDocument/2006/relationships/hyperlink" Target="https://doi.org/10.1016/j.jcp.2017.01.047" TargetMode="External"/><Relationship Id="rId10" Type="http://schemas.openxmlformats.org/officeDocument/2006/relationships/image" Target="media/image5.JPG"/><Relationship Id="rId19" Type="http://schemas.openxmlformats.org/officeDocument/2006/relationships/image" Target="media/image14.jpeg"/><Relationship Id="rId31" Type="http://schemas.openxmlformats.org/officeDocument/2006/relationships/hyperlink" Target="https://doi.org/10.1016/S0169-7161(01)19019-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eb.archive.org/web/20100821074918/http:/cache-www.intel.com/cd/00/00/01/77/17705_htt_user_guide.pdf" TargetMode="External"/><Relationship Id="rId30" Type="http://schemas.openxmlformats.org/officeDocument/2006/relationships/hyperlink" Target="https://doi.org/10.1038/s41467-019-09785-8" TargetMode="External"/><Relationship Id="rId35" Type="http://schemas.openxmlformats.org/officeDocument/2006/relationships/hyperlink" Target="http://dx.doi.org/10.1098/rspa.2016.0751" TargetMode="External"/><Relationship Id="rId43" Type="http://schemas.openxmlformats.org/officeDocument/2006/relationships/glossaryDocument" Target="glossary/document.xml"/><Relationship Id="rId8" Type="http://schemas.openxmlformats.org/officeDocument/2006/relationships/image" Target="media/image3.tif"/><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doi.org/10.1016/j.jmp.2018.03.001" TargetMode="External"/><Relationship Id="rId38" Type="http://schemas.openxmlformats.org/officeDocument/2006/relationships/hyperlink" Target="https://doi.org/10.1038/s41524-019-0153-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BFAA2F-C055-47DD-A082-1738FFEFA91C}"/>
      </w:docPartPr>
      <w:docPartBody>
        <w:p w:rsidR="00ED62D0" w:rsidRDefault="008B6E18">
          <w:r w:rsidRPr="003062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18"/>
    <w:rsid w:val="000E39F3"/>
    <w:rsid w:val="00142DC1"/>
    <w:rsid w:val="002B1FAE"/>
    <w:rsid w:val="00407B01"/>
    <w:rsid w:val="00420AF1"/>
    <w:rsid w:val="006E04F6"/>
    <w:rsid w:val="008B6E18"/>
    <w:rsid w:val="00AB30B4"/>
    <w:rsid w:val="00B66427"/>
    <w:rsid w:val="00C87042"/>
    <w:rsid w:val="00ED62D0"/>
    <w:rsid w:val="00FB3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E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27</Pages>
  <Words>6366</Words>
  <Characters>36292</Characters>
  <Application>Microsoft Office Word</Application>
  <DocSecurity>0</DocSecurity>
  <Lines>302</Lines>
  <Paragraphs>8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3</cp:revision>
  <dcterms:created xsi:type="dcterms:W3CDTF">2022-02-19T01:07:00Z</dcterms:created>
  <dcterms:modified xsi:type="dcterms:W3CDTF">2022-02-19T09:13:00Z</dcterms:modified>
</cp:coreProperties>
</file>